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062037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0C63" w:rsidRDefault="006E0C63" w:rsidP="00C12425">
      <w:r>
        <w:separator/>
      </w:r>
    </w:p>
  </w:endnote>
  <w:endnote w:type="continuationSeparator" w:id="0">
    <w:p w:rsidR="006E0C63" w:rsidRDefault="006E0C63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0C63" w:rsidRDefault="006E0C63" w:rsidP="00C12425">
      <w:r>
        <w:separator/>
      </w:r>
    </w:p>
  </w:footnote>
  <w:footnote w:type="continuationSeparator" w:id="0">
    <w:p w:rsidR="006E0C63" w:rsidRDefault="006E0C63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9486C"/>
    <w:rsid w:val="004B16FF"/>
    <w:rsid w:val="004C22A9"/>
    <w:rsid w:val="004C2805"/>
    <w:rsid w:val="004D062D"/>
    <w:rsid w:val="004D6117"/>
    <w:rsid w:val="004E2466"/>
    <w:rsid w:val="0050139F"/>
    <w:rsid w:val="005017C7"/>
    <w:rsid w:val="0050596A"/>
    <w:rsid w:val="0050758C"/>
    <w:rsid w:val="0051097C"/>
    <w:rsid w:val="00512ADF"/>
    <w:rsid w:val="005256DD"/>
    <w:rsid w:val="005311B6"/>
    <w:rsid w:val="00547F62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D7F6D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2BA6"/>
    <w:rsid w:val="00D14082"/>
    <w:rsid w:val="00D17886"/>
    <w:rsid w:val="00D27C3A"/>
    <w:rsid w:val="00D3099D"/>
    <w:rsid w:val="00D42E2F"/>
    <w:rsid w:val="00D76315"/>
    <w:rsid w:val="00D82BA8"/>
    <w:rsid w:val="00D82CD0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8:30-2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Prepare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386B4F83-5524-4C74-9299-AB134B684CE3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5921B91B-FD23-4141-8588-28FD4B1C02AF}" type="parTrans" cxnId="{BA802CBF-6124-4365-9547-3FCD7C03033B}">
      <dgm:prSet/>
      <dgm:spPr/>
      <dgm:t>
        <a:bodyPr/>
        <a:lstStyle/>
        <a:p>
          <a:endParaRPr lang="en-US"/>
        </a:p>
      </dgm:t>
    </dgm:pt>
    <dgm:pt modelId="{75763655-5E2D-44A3-B708-DC5E57535B94}" type="sibTrans" cxnId="{BA802CBF-6124-4365-9547-3FCD7C03033B}">
      <dgm:prSet/>
      <dgm:spPr/>
      <dgm:t>
        <a:bodyPr/>
        <a:lstStyle/>
        <a:p>
          <a:endParaRPr lang="en-US"/>
        </a:p>
      </dgm:t>
    </dgm:pt>
    <dgm:pt modelId="{F81B9960-573B-4C47-9C12-B2418C3C6E8A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3F70E169-6D4E-4143-ABAF-E82544DA7DD1}" type="parTrans" cxnId="{F9577D63-CD07-4164-8CBD-763B1D08F367}">
      <dgm:prSet/>
      <dgm:spPr/>
      <dgm:t>
        <a:bodyPr/>
        <a:lstStyle/>
        <a:p>
          <a:endParaRPr lang="en-US"/>
        </a:p>
      </dgm:t>
    </dgm:pt>
    <dgm:pt modelId="{5E26BB56-BE8A-4DB1-A78E-61B321D8B86B}" type="sibTrans" cxnId="{F9577D63-CD07-4164-8CBD-763B1D08F367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54705A0F-3518-4BFA-8142-5FCFB6D2D26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AA82CC0B-31C9-49A7-81D1-8822F298C35D}" type="parTrans" cxnId="{867DD5D6-0A9F-4A5A-9384-450176815558}">
      <dgm:prSet/>
      <dgm:spPr/>
      <dgm:t>
        <a:bodyPr/>
        <a:lstStyle/>
        <a:p>
          <a:endParaRPr lang="en-US"/>
        </a:p>
      </dgm:t>
    </dgm:pt>
    <dgm:pt modelId="{DB3D6A1C-51F8-4AAA-A726-D4E6E1099373}" type="sibTrans" cxnId="{867DD5D6-0A9F-4A5A-9384-450176815558}">
      <dgm:prSet/>
      <dgm:spPr/>
      <dgm:t>
        <a:bodyPr/>
        <a:lstStyle/>
        <a:p>
          <a:endParaRPr lang="en-US"/>
        </a:p>
      </dgm:t>
    </dgm:pt>
    <dgm:pt modelId="{E4A5A2E5-9913-4BB9-A5DE-4F83F1F48180}">
      <dgm:prSet phldrT="[文本]"/>
      <dgm:spPr/>
      <dgm:t>
        <a:bodyPr/>
        <a:lstStyle/>
        <a:p>
          <a:r>
            <a:rPr lang="en-US" altLang="zh-CN"/>
            <a:t>18:00-18:30</a:t>
          </a:r>
          <a:endParaRPr lang="zh-CN" altLang="en-US"/>
        </a:p>
      </dgm:t>
    </dgm:pt>
    <dgm:pt modelId="{11EA073F-66B9-4A8B-A338-3185147D7D2E}" type="parTrans" cxnId="{7EEEC356-12D4-4E77-9C05-9069B5051459}">
      <dgm:prSet/>
      <dgm:spPr/>
      <dgm:t>
        <a:bodyPr/>
        <a:lstStyle/>
        <a:p>
          <a:endParaRPr lang="en-US"/>
        </a:p>
      </dgm:t>
    </dgm:pt>
    <dgm:pt modelId="{98F560EA-41E7-4A61-9490-EA5E19914631}" type="sibTrans" cxnId="{7EEEC356-12D4-4E77-9C05-9069B5051459}">
      <dgm:prSet/>
      <dgm:spPr/>
      <dgm:t>
        <a:bodyPr/>
        <a:lstStyle/>
        <a:p>
          <a:endParaRPr lang="en-US"/>
        </a:p>
      </dgm:t>
    </dgm:pt>
    <dgm:pt modelId="{729B03C3-DECA-4D1C-9726-D63FE5CD1B7B}">
      <dgm:prSet phldrT="[文本]"/>
      <dgm:spPr/>
      <dgm:t>
        <a:bodyPr/>
        <a:lstStyle/>
        <a:p>
          <a:r>
            <a:rPr lang="en-US" altLang="zh-CN"/>
            <a:t>12:00-12:30</a:t>
          </a:r>
          <a:endParaRPr lang="zh-CN" altLang="en-US"/>
        </a:p>
      </dgm:t>
    </dgm:pt>
    <dgm:pt modelId="{71F673EA-2A16-43DB-B686-F7C3DDC3FCE2}" type="parTrans" cxnId="{1749BEA9-C858-4F7C-8019-FA4FA0A39541}">
      <dgm:prSet/>
      <dgm:spPr/>
      <dgm:t>
        <a:bodyPr/>
        <a:lstStyle/>
        <a:p>
          <a:endParaRPr lang="en-US"/>
        </a:p>
      </dgm:t>
    </dgm:pt>
    <dgm:pt modelId="{0EA82CF9-B319-40CC-A51D-23728DBA5EEA}" type="sibTrans" cxnId="{1749BEA9-C858-4F7C-8019-FA4FA0A39541}">
      <dgm:prSet/>
      <dgm:spPr/>
      <dgm:t>
        <a:bodyPr/>
        <a:lstStyle/>
        <a:p>
          <a:endParaRPr lang="en-US"/>
        </a:p>
      </dgm:t>
    </dgm:pt>
    <dgm:pt modelId="{A8ACD082-BB2A-4A48-ABC5-38FEFFA56647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44DFE1D-0D5F-4402-9FEB-FC5C36538492}" type="parTrans" cxnId="{4099CBDF-8CC9-47E0-9532-EC128722CC19}">
      <dgm:prSet/>
      <dgm:spPr/>
      <dgm:t>
        <a:bodyPr/>
        <a:lstStyle/>
        <a:p>
          <a:endParaRPr lang="en-US"/>
        </a:p>
      </dgm:t>
    </dgm:pt>
    <dgm:pt modelId="{13DEBC4D-F0A2-4067-A302-9D1D31714830}" type="sibTrans" cxnId="{4099CBDF-8CC9-47E0-9532-EC128722CC19}">
      <dgm:prSet/>
      <dgm:spPr/>
      <dgm:t>
        <a:bodyPr/>
        <a:lstStyle/>
        <a:p>
          <a:endParaRPr lang="en-US"/>
        </a:p>
      </dgm:t>
    </dgm:pt>
    <dgm:pt modelId="{4464DE8F-287D-435D-B19C-60615E95D0CA}">
      <dgm:prSet phldrT="[文本]"/>
      <dgm:spPr/>
      <dgm:t>
        <a:bodyPr/>
        <a:lstStyle/>
        <a:p>
          <a:r>
            <a:rPr lang="en-US" altLang="zh-CN"/>
            <a:t>Essay Prepare</a:t>
          </a:r>
          <a:endParaRPr lang="zh-CN" altLang="en-US"/>
        </a:p>
      </dgm:t>
    </dgm:pt>
    <dgm:pt modelId="{5EF9B6BD-C727-42EE-B172-74AAA91A2B85}" type="parTrans" cxnId="{125A3DBD-72E2-4B48-9BA1-13F0D474713C}">
      <dgm:prSet/>
      <dgm:spPr/>
      <dgm:t>
        <a:bodyPr/>
        <a:lstStyle/>
        <a:p>
          <a:endParaRPr lang="en-US"/>
        </a:p>
      </dgm:t>
    </dgm:pt>
    <dgm:pt modelId="{55839408-E854-4A7F-9880-616127B9AA8C}" type="sibTrans" cxnId="{125A3DBD-72E2-4B48-9BA1-13F0D474713C}">
      <dgm:prSet/>
      <dgm:spPr/>
      <dgm:t>
        <a:bodyPr/>
        <a:lstStyle/>
        <a:p>
          <a:endParaRPr lang="en-US"/>
        </a:p>
      </dgm:t>
    </dgm:pt>
    <dgm:pt modelId="{D182404E-3D09-4450-BE8D-7D673D3CD573}">
      <dgm:prSet phldrT="[文本]"/>
      <dgm:spPr/>
      <dgm:t>
        <a:bodyPr/>
        <a:lstStyle/>
        <a:p>
          <a:r>
            <a:rPr lang="en-US" altLang="zh-CN"/>
            <a:t>Read</a:t>
          </a:r>
          <a:endParaRPr lang="zh-CN" altLang="en-US"/>
        </a:p>
      </dgm:t>
    </dgm:pt>
    <dgm:pt modelId="{7FFE6CB3-BE50-4D16-BC80-E0C3803185CC}" type="parTrans" cxnId="{ED17A8B9-AFDE-4946-9072-5EE895332025}">
      <dgm:prSet/>
      <dgm:spPr/>
      <dgm:t>
        <a:bodyPr/>
        <a:lstStyle/>
        <a:p>
          <a:endParaRPr lang="en-US"/>
        </a:p>
      </dgm:t>
    </dgm:pt>
    <dgm:pt modelId="{692C3C55-5F51-4C9C-80FC-A4238D6D6A14}" type="sibTrans" cxnId="{ED17A8B9-AFDE-4946-9072-5EE895332025}">
      <dgm:prSet/>
      <dgm:spPr/>
      <dgm:t>
        <a:bodyPr/>
        <a:lstStyle/>
        <a:p>
          <a:endParaRPr lang="en-US"/>
        </a:p>
      </dgm:t>
    </dgm:pt>
    <dgm:pt modelId="{19E2E953-9136-40B7-AC23-000BC65B62EB}">
      <dgm:prSet phldrT="[文本]"/>
      <dgm:spPr/>
      <dgm:t>
        <a:bodyPr/>
        <a:lstStyle/>
        <a:p>
          <a:r>
            <a:rPr lang="en-US" altLang="zh-CN"/>
            <a:t>Iterative/UML</a:t>
          </a:r>
          <a:endParaRPr lang="zh-CN" altLang="en-US"/>
        </a:p>
      </dgm:t>
    </dgm:pt>
    <dgm:pt modelId="{FA25C203-947F-487C-B939-88F6627F5CD0}" type="parTrans" cxnId="{BE82FE90-4CEF-4FEA-8ACC-3D509501C5F5}">
      <dgm:prSet/>
      <dgm:spPr/>
      <dgm:t>
        <a:bodyPr/>
        <a:lstStyle/>
        <a:p>
          <a:endParaRPr lang="en-US"/>
        </a:p>
      </dgm:t>
    </dgm:pt>
    <dgm:pt modelId="{9F41BFF9-1152-4EED-9C0F-8F56106396A9}" type="sibTrans" cxnId="{BE82FE90-4CEF-4FEA-8ACC-3D509501C5F5}">
      <dgm:prSet/>
      <dgm:spPr/>
      <dgm:t>
        <a:bodyPr/>
        <a:lstStyle/>
        <a:p>
          <a:endParaRPr lang="en-US"/>
        </a:p>
      </dgm:t>
    </dgm:pt>
    <dgm:pt modelId="{BF5790B4-6225-4957-942F-B4CA7DC3CFEC}">
      <dgm:prSet phldrT="[文本]"/>
      <dgm:spPr/>
      <dgm:t>
        <a:bodyPr/>
        <a:lstStyle/>
        <a:p>
          <a:r>
            <a:rPr lang="en-US" altLang="zh-CN"/>
            <a:t>11:00-12:00</a:t>
          </a:r>
          <a:endParaRPr lang="zh-CN" altLang="en-US"/>
        </a:p>
      </dgm:t>
    </dgm:pt>
    <dgm:pt modelId="{5DA60D8E-4A05-453C-8ECD-492AE2EAD520}" type="parTrans" cxnId="{80EDAFB9-C1EC-483B-BB41-9C52E62A3B49}">
      <dgm:prSet/>
      <dgm:spPr/>
      <dgm:t>
        <a:bodyPr/>
        <a:lstStyle/>
        <a:p>
          <a:endParaRPr lang="en-US"/>
        </a:p>
      </dgm:t>
    </dgm:pt>
    <dgm:pt modelId="{561DE394-C789-4BF1-B3DD-485D8D8ED64B}" type="sibTrans" cxnId="{80EDAFB9-C1EC-483B-BB41-9C52E62A3B49}">
      <dgm:prSet/>
      <dgm:spPr/>
      <dgm:t>
        <a:bodyPr/>
        <a:lstStyle/>
        <a:p>
          <a:endParaRPr lang="en-US"/>
        </a:p>
      </dgm:t>
    </dgm:pt>
    <dgm:pt modelId="{FC8E0578-0BC9-42EA-80EC-61A6B912C189}">
      <dgm:prSet phldrT="[文本]"/>
      <dgm:spPr/>
      <dgm:t>
        <a:bodyPr/>
        <a:lstStyle/>
        <a:p>
          <a:r>
            <a:rPr lang="en-US" altLang="zh-CN"/>
            <a:t>Write</a:t>
          </a:r>
          <a:endParaRPr lang="zh-CN" altLang="en-US"/>
        </a:p>
      </dgm:t>
    </dgm:pt>
    <dgm:pt modelId="{A2B46FA3-4364-4CF6-AE73-1FD8BC2149BF}" type="parTrans" cxnId="{981CD867-AD29-4B30-93B9-E34596BF5824}">
      <dgm:prSet/>
      <dgm:spPr/>
      <dgm:t>
        <a:bodyPr/>
        <a:lstStyle/>
        <a:p>
          <a:endParaRPr lang="en-US"/>
        </a:p>
      </dgm:t>
    </dgm:pt>
    <dgm:pt modelId="{676DA717-572C-4EA9-987A-71B429D653D4}" type="sibTrans" cxnId="{981CD867-AD29-4B30-93B9-E34596BF5824}">
      <dgm:prSet/>
      <dgm:spPr/>
      <dgm:t>
        <a:bodyPr/>
        <a:lstStyle/>
        <a:p>
          <a:endParaRPr lang="en-US"/>
        </a:p>
      </dgm:t>
    </dgm:pt>
    <dgm:pt modelId="{6BA0B1FC-E5F7-47AF-94A7-F3094102225C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F0BE86DA-3404-401D-8689-8A40866CC0BA}" type="parTrans" cxnId="{D7723100-915F-471A-BA5A-F37B7F36A49C}">
      <dgm:prSet/>
      <dgm:spPr/>
      <dgm:t>
        <a:bodyPr/>
        <a:lstStyle/>
        <a:p>
          <a:endParaRPr lang="en-US"/>
        </a:p>
      </dgm:t>
    </dgm:pt>
    <dgm:pt modelId="{D60FA765-9D57-4E22-BAE5-A4E96ACF0EA7}" type="sibTrans" cxnId="{D7723100-915F-471A-BA5A-F37B7F36A49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C848878-1D91-4F2D-857F-CB2C93981DE3}" type="pres">
      <dgm:prSet presAssocID="{A44DFE1D-0D5F-4402-9FEB-FC5C36538492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EA35A225-8BCE-44AA-A4AE-6DC48F539C9B}" type="pres">
      <dgm:prSet presAssocID="{A44DFE1D-0D5F-4402-9FEB-FC5C36538492}" presName="connTx" presStyleLbl="parChTrans1D3" presStyleIdx="0" presStyleCnt="8"/>
      <dgm:spPr/>
      <dgm:t>
        <a:bodyPr/>
        <a:lstStyle/>
        <a:p>
          <a:endParaRPr lang="en-US"/>
        </a:p>
      </dgm:t>
    </dgm:pt>
    <dgm:pt modelId="{91B8D4CD-0DF9-4821-9FFE-97A06A534475}" type="pres">
      <dgm:prSet presAssocID="{A8ACD082-BB2A-4A48-ABC5-38FEFFA56647}" presName="root2" presStyleCnt="0"/>
      <dgm:spPr/>
    </dgm:pt>
    <dgm:pt modelId="{F678B992-AAA1-449B-A9AC-A0909C16B6C7}" type="pres">
      <dgm:prSet presAssocID="{A8ACD082-BB2A-4A48-ABC5-38FEFFA5664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5D9F4-13B5-4639-82CA-E171B3E39E88}" type="pres">
      <dgm:prSet presAssocID="{A8ACD082-BB2A-4A48-ABC5-38FEFFA56647}" presName="level3hierChild" presStyleCnt="0"/>
      <dgm:spPr/>
    </dgm:pt>
    <dgm:pt modelId="{ACB80589-C6A3-4E9D-94AE-61360B70CFF6}" type="pres">
      <dgm:prSet presAssocID="{5EF9B6BD-C727-42EE-B172-74AAA91A2B85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47D6E86A-DA4A-4824-A711-90D775ECBD9A}" type="pres">
      <dgm:prSet presAssocID="{5EF9B6BD-C727-42EE-B172-74AAA91A2B85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546CB2F8-27F3-47E3-80D5-83B0697050FF}" type="pres">
      <dgm:prSet presAssocID="{4464DE8F-287D-435D-B19C-60615E95D0CA}" presName="root2" presStyleCnt="0"/>
      <dgm:spPr/>
    </dgm:pt>
    <dgm:pt modelId="{B1DA1D8A-0B8F-47DF-BCBE-465AB13F114A}" type="pres">
      <dgm:prSet presAssocID="{4464DE8F-287D-435D-B19C-60615E95D0CA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ED3C57-8A15-42B6-8266-78D5DC1089AA}" type="pres">
      <dgm:prSet presAssocID="{4464DE8F-287D-435D-B19C-60615E95D0CA}" presName="level3hierChild" presStyleCnt="0"/>
      <dgm:spPr/>
    </dgm:pt>
    <dgm:pt modelId="{D65381AA-CD21-4439-9823-9857CAB04E26}" type="pres">
      <dgm:prSet presAssocID="{7FFE6CB3-BE50-4D16-BC80-E0C3803185CC}" presName="conn2-1" presStyleLbl="parChTrans1D4" presStyleIdx="1" presStyleCnt="23"/>
      <dgm:spPr/>
    </dgm:pt>
    <dgm:pt modelId="{39701280-AED9-4CE6-8CC6-6ED0C28E30DC}" type="pres">
      <dgm:prSet presAssocID="{7FFE6CB3-BE50-4D16-BC80-E0C3803185CC}" presName="connTx" presStyleLbl="parChTrans1D4" presStyleIdx="1" presStyleCnt="23"/>
      <dgm:spPr/>
    </dgm:pt>
    <dgm:pt modelId="{425E4FEF-C603-4079-80FE-F830700D2987}" type="pres">
      <dgm:prSet presAssocID="{D182404E-3D09-4450-BE8D-7D673D3CD573}" presName="root2" presStyleCnt="0"/>
      <dgm:spPr/>
    </dgm:pt>
    <dgm:pt modelId="{02E6965F-40B4-4684-B1D5-44EB3B471058}" type="pres">
      <dgm:prSet presAssocID="{D182404E-3D09-4450-BE8D-7D673D3CD573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695FC0-1480-4DDB-8567-B2F182743927}" type="pres">
      <dgm:prSet presAssocID="{D182404E-3D09-4450-BE8D-7D673D3CD573}" presName="level3hierChild" presStyleCnt="0"/>
      <dgm:spPr/>
    </dgm:pt>
    <dgm:pt modelId="{B208CF73-8EDC-40F3-A864-4BD2F5491668}" type="pres">
      <dgm:prSet presAssocID="{FA25C203-947F-487C-B939-88F6627F5CD0}" presName="conn2-1" presStyleLbl="parChTrans1D4" presStyleIdx="2" presStyleCnt="23"/>
      <dgm:spPr/>
    </dgm:pt>
    <dgm:pt modelId="{5BCDB028-1606-47D8-A573-E6BAC722A1D7}" type="pres">
      <dgm:prSet presAssocID="{FA25C203-947F-487C-B939-88F6627F5CD0}" presName="connTx" presStyleLbl="parChTrans1D4" presStyleIdx="2" presStyleCnt="23"/>
      <dgm:spPr/>
    </dgm:pt>
    <dgm:pt modelId="{3C4904F7-9EAF-4569-A391-19B5F7C4287C}" type="pres">
      <dgm:prSet presAssocID="{19E2E953-9136-40B7-AC23-000BC65B62EB}" presName="root2" presStyleCnt="0"/>
      <dgm:spPr/>
    </dgm:pt>
    <dgm:pt modelId="{7F9723D1-C7D5-4ADC-A4B6-027B1B6715D3}" type="pres">
      <dgm:prSet presAssocID="{19E2E953-9136-40B7-AC23-000BC65B62EB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BCB07D-AA3D-465A-8EB2-459509358278}" type="pres">
      <dgm:prSet presAssocID="{19E2E953-9136-40B7-AC23-000BC65B62EB}" presName="level3hierChild" presStyleCnt="0"/>
      <dgm:spPr/>
    </dgm:pt>
    <dgm:pt modelId="{3EEB3A71-E81E-4DDC-91D7-6B1ADB9C662D}" type="pres">
      <dgm:prSet presAssocID="{5DA60D8E-4A05-453C-8ECD-492AE2EAD520}" presName="conn2-1" presStyleLbl="parChTrans1D4" presStyleIdx="3" presStyleCnt="23"/>
      <dgm:spPr/>
    </dgm:pt>
    <dgm:pt modelId="{1B8D8116-FD16-4CCC-99EA-626649F987AC}" type="pres">
      <dgm:prSet presAssocID="{5DA60D8E-4A05-453C-8ECD-492AE2EAD520}" presName="connTx" presStyleLbl="parChTrans1D4" presStyleIdx="3" presStyleCnt="23"/>
      <dgm:spPr/>
    </dgm:pt>
    <dgm:pt modelId="{881FE7D8-557E-42D7-AC45-9DB6A1179FA6}" type="pres">
      <dgm:prSet presAssocID="{BF5790B4-6225-4957-942F-B4CA7DC3CFEC}" presName="root2" presStyleCnt="0"/>
      <dgm:spPr/>
    </dgm:pt>
    <dgm:pt modelId="{4531F7D1-747F-4CFC-AC17-8B39B335902F}" type="pres">
      <dgm:prSet presAssocID="{BF5790B4-6225-4957-942F-B4CA7DC3CFEC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531A62-4687-4035-90E1-5042C3BCFB05}" type="pres">
      <dgm:prSet presAssocID="{BF5790B4-6225-4957-942F-B4CA7DC3CFEC}" presName="level3hierChild" presStyleCnt="0"/>
      <dgm:spPr/>
    </dgm:pt>
    <dgm:pt modelId="{D8ECEFE2-6FE8-478B-8F06-EE697CDB56BA}" type="pres">
      <dgm:prSet presAssocID="{A2B46FA3-4364-4CF6-AE73-1FD8BC2149BF}" presName="conn2-1" presStyleLbl="parChTrans1D4" presStyleIdx="4" presStyleCnt="23"/>
      <dgm:spPr/>
    </dgm:pt>
    <dgm:pt modelId="{E1B89BB9-05D3-4197-8CB2-42E5DD614E20}" type="pres">
      <dgm:prSet presAssocID="{A2B46FA3-4364-4CF6-AE73-1FD8BC2149BF}" presName="connTx" presStyleLbl="parChTrans1D4" presStyleIdx="4" presStyleCnt="23"/>
      <dgm:spPr/>
    </dgm:pt>
    <dgm:pt modelId="{FF6076BF-2F18-4D56-9AE8-6AC5A59142B5}" type="pres">
      <dgm:prSet presAssocID="{FC8E0578-0BC9-42EA-80EC-61A6B912C189}" presName="root2" presStyleCnt="0"/>
      <dgm:spPr/>
    </dgm:pt>
    <dgm:pt modelId="{5FCC4734-4C40-41B4-839F-606FC04D3223}" type="pres">
      <dgm:prSet presAssocID="{FC8E0578-0BC9-42EA-80EC-61A6B912C189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EFEAE-588A-43F8-899E-00EA7AA54068}" type="pres">
      <dgm:prSet presAssocID="{FC8E0578-0BC9-42EA-80EC-61A6B912C189}" presName="level3hierChild" presStyleCnt="0"/>
      <dgm:spPr/>
    </dgm:pt>
    <dgm:pt modelId="{824B6FAA-9B8E-4EBD-9FE8-C90F99DFE494}" type="pres">
      <dgm:prSet presAssocID="{F0BE86DA-3404-401D-8689-8A40866CC0BA}" presName="conn2-1" presStyleLbl="parChTrans1D4" presStyleIdx="5" presStyleCnt="23"/>
      <dgm:spPr/>
    </dgm:pt>
    <dgm:pt modelId="{E878B013-B95D-485F-A759-1B8D472E785B}" type="pres">
      <dgm:prSet presAssocID="{F0BE86DA-3404-401D-8689-8A40866CC0BA}" presName="connTx" presStyleLbl="parChTrans1D4" presStyleIdx="5" presStyleCnt="23"/>
      <dgm:spPr/>
    </dgm:pt>
    <dgm:pt modelId="{C34858E0-A46B-4D2C-9652-44947B1593EE}" type="pres">
      <dgm:prSet presAssocID="{6BA0B1FC-E5F7-47AF-94A7-F3094102225C}" presName="root2" presStyleCnt="0"/>
      <dgm:spPr/>
    </dgm:pt>
    <dgm:pt modelId="{16ED2B5F-50F2-4A7E-BB8A-D00FAE896D60}" type="pres">
      <dgm:prSet presAssocID="{6BA0B1FC-E5F7-47AF-94A7-F3094102225C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7FBAF4D-483A-4EEE-9D52-E2AC771BAD1D}" type="pres">
      <dgm:prSet presAssocID="{6BA0B1FC-E5F7-47AF-94A7-F3094102225C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1" presStyleCnt="8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C63C540E-FFF6-4566-B8F1-5F3D605B7717}" type="pres">
      <dgm:prSet presAssocID="{71F673EA-2A16-43DB-B686-F7C3DDC3FCE2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9DBDFFC2-F731-4967-A11B-A4324D3F120B}" type="pres">
      <dgm:prSet presAssocID="{71F673EA-2A16-43DB-B686-F7C3DDC3FCE2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67442A8B-A298-4642-925C-9264ADA4535D}" type="pres">
      <dgm:prSet presAssocID="{729B03C3-DECA-4D1C-9726-D63FE5CD1B7B}" presName="root2" presStyleCnt="0"/>
      <dgm:spPr/>
    </dgm:pt>
    <dgm:pt modelId="{6EEF21C0-FC48-46F3-A602-36E667F3FA4B}" type="pres">
      <dgm:prSet presAssocID="{729B03C3-DECA-4D1C-9726-D63FE5CD1B7B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317951-358A-4A70-BCFD-0930098743B1}" type="pres">
      <dgm:prSet presAssocID="{729B03C3-DECA-4D1C-9726-D63FE5CD1B7B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2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2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8" presStyleCnt="23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8" presStyleCnt="23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9" presStyleCnt="23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9" presStyleCnt="23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3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3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3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3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A8301419-27B6-44F6-A416-BFD30A9272D2}" type="pres">
      <dgm:prSet presAssocID="{5921B91B-FD23-4141-8588-28FD4B1C02AF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582BC3A1-0C9A-43C3-BCD3-0829EB35F10F}" type="pres">
      <dgm:prSet presAssocID="{5921B91B-FD23-4141-8588-28FD4B1C02AF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88CB6CBF-BE8B-4D95-A40C-C1D638678D2A}" type="pres">
      <dgm:prSet presAssocID="{386B4F83-5524-4C74-9299-AB134B684CE3}" presName="root2" presStyleCnt="0"/>
      <dgm:spPr/>
    </dgm:pt>
    <dgm:pt modelId="{15C0708F-ABE9-4816-A9BB-D568076E6BB4}" type="pres">
      <dgm:prSet presAssocID="{386B4F83-5524-4C74-9299-AB134B684CE3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C4265D-ABE2-4396-A47F-DE44FEC8EEB7}" type="pres">
      <dgm:prSet presAssocID="{386B4F83-5524-4C74-9299-AB134B684CE3}" presName="level3hierChild" presStyleCnt="0"/>
      <dgm:spPr/>
    </dgm:pt>
    <dgm:pt modelId="{E8918002-27CB-4E86-8CDE-0C0192167913}" type="pres">
      <dgm:prSet presAssocID="{3F70E169-6D4E-4143-ABAF-E82544DA7DD1}" presName="conn2-1" presStyleLbl="parChTrans1D4" presStyleIdx="13" presStyleCnt="23"/>
      <dgm:spPr/>
      <dgm:t>
        <a:bodyPr/>
        <a:lstStyle/>
        <a:p>
          <a:endParaRPr lang="en-US"/>
        </a:p>
      </dgm:t>
    </dgm:pt>
    <dgm:pt modelId="{6854EE58-A821-40C6-9FA8-75D19E30276F}" type="pres">
      <dgm:prSet presAssocID="{3F70E169-6D4E-4143-ABAF-E82544DA7DD1}" presName="connTx" presStyleLbl="parChTrans1D4" presStyleIdx="13" presStyleCnt="23"/>
      <dgm:spPr/>
      <dgm:t>
        <a:bodyPr/>
        <a:lstStyle/>
        <a:p>
          <a:endParaRPr lang="en-US"/>
        </a:p>
      </dgm:t>
    </dgm:pt>
    <dgm:pt modelId="{92537A2F-D9CB-4DD0-BFE7-E78F738582BF}" type="pres">
      <dgm:prSet presAssocID="{F81B9960-573B-4C47-9C12-B2418C3C6E8A}" presName="root2" presStyleCnt="0"/>
      <dgm:spPr/>
    </dgm:pt>
    <dgm:pt modelId="{CA5EEB91-BBC0-4FD7-A784-801193D503B6}" type="pres">
      <dgm:prSet presAssocID="{F81B9960-573B-4C47-9C12-B2418C3C6E8A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E1850A-795C-4BE8-8B04-63220C1A0443}" type="pres">
      <dgm:prSet presAssocID="{F81B9960-573B-4C47-9C12-B2418C3C6E8A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9DD2B964-E9BF-4EF2-BB94-DA57588163DD}" type="pres">
      <dgm:prSet presAssocID="{AA82CC0B-31C9-49A7-81D1-8822F298C35D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C52D3E3C-35C9-4234-BA21-97CCC056B997}" type="pres">
      <dgm:prSet presAssocID="{AA82CC0B-31C9-49A7-81D1-8822F298C35D}" presName="connTx" presStyleLbl="parChTrans1D3" presStyleIdx="4" presStyleCnt="8"/>
      <dgm:spPr/>
      <dgm:t>
        <a:bodyPr/>
        <a:lstStyle/>
        <a:p>
          <a:endParaRPr lang="en-US"/>
        </a:p>
      </dgm:t>
    </dgm:pt>
    <dgm:pt modelId="{6687C001-50D7-4D41-A813-B142795C1DA9}" type="pres">
      <dgm:prSet presAssocID="{54705A0F-3518-4BFA-8142-5FCFB6D2D269}" presName="root2" presStyleCnt="0"/>
      <dgm:spPr/>
    </dgm:pt>
    <dgm:pt modelId="{91DAF317-01BE-4015-8F50-02709F4CC5EE}" type="pres">
      <dgm:prSet presAssocID="{54705A0F-3518-4BFA-8142-5FCFB6D2D269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FF822FB-BB6F-4D10-A019-8647C322D3DD}" type="pres">
      <dgm:prSet presAssocID="{54705A0F-3518-4BFA-8142-5FCFB6D2D269}" presName="level3hierChild" presStyleCnt="0"/>
      <dgm:spPr/>
    </dgm:pt>
    <dgm:pt modelId="{5D6CC779-ED3A-4A87-B701-A53850AF0782}" type="pres">
      <dgm:prSet presAssocID="{11EA073F-66B9-4A8B-A338-3185147D7D2E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214905CC-6016-4234-8BB1-66D44DC569EC}" type="pres">
      <dgm:prSet presAssocID="{11EA073F-66B9-4A8B-A338-3185147D7D2E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A006C8CA-C04E-4495-AF1F-ED906283FECE}" type="pres">
      <dgm:prSet presAssocID="{E4A5A2E5-9913-4BB9-A5DE-4F83F1F48180}" presName="root2" presStyleCnt="0"/>
      <dgm:spPr/>
    </dgm:pt>
    <dgm:pt modelId="{FFEE87F8-C895-4BA8-87E6-4120D400156F}" type="pres">
      <dgm:prSet presAssocID="{E4A5A2E5-9913-4BB9-A5DE-4F83F1F48180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D2C998-D38B-43D2-9ABA-EBED4575F5BF}" type="pres">
      <dgm:prSet presAssocID="{E4A5A2E5-9913-4BB9-A5DE-4F83F1F48180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6" presStyleCnt="23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6" presStyleCnt="23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9" presStyleCnt="23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9" presStyleCnt="23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0" presStyleCnt="23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0" presStyleCnt="23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2" presStyleCnt="23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2" presStyleCnt="23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E5D8D63-52BE-45EF-A12B-C5DABC833A52}" type="presOf" srcId="{44BABA5C-6901-4592-99FF-632A0E359A86}" destId="{C4CC9163-AF6A-4C65-9F2D-CACC9DB43624}" srcOrd="0" destOrd="0" presId="urn:microsoft.com/office/officeart/2008/layout/HorizontalMultiLevelHierarchy"/>
    <dgm:cxn modelId="{C9DC575F-1BE7-45DC-92EE-D15326A3F6FE}" type="presOf" srcId="{7FFE6CB3-BE50-4D16-BC80-E0C3803185CC}" destId="{D65381AA-CD21-4439-9823-9857CAB04E26}" srcOrd="0" destOrd="0" presId="urn:microsoft.com/office/officeart/2008/layout/HorizontalMultiLevelHierarchy"/>
    <dgm:cxn modelId="{4A781550-7AD7-4B2F-8AF5-8340386405B8}" type="presOf" srcId="{EEC69F53-9249-4986-A592-877BC923500A}" destId="{ED95A208-2D87-4E2E-AF4E-006132416E56}" srcOrd="0" destOrd="0" presId="urn:microsoft.com/office/officeart/2008/layout/HorizontalMultiLevelHierarchy"/>
    <dgm:cxn modelId="{A67F0429-D140-4787-AFB5-7B25FED6293C}" type="presOf" srcId="{BF5790B4-6225-4957-942F-B4CA7DC3CFEC}" destId="{4531F7D1-747F-4CFC-AC17-8B39B335902F}" srcOrd="0" destOrd="0" presId="urn:microsoft.com/office/officeart/2008/layout/HorizontalMultiLevelHierarchy"/>
    <dgm:cxn modelId="{C64BF93A-6BD8-456B-8C61-1586CFAEBB02}" type="presOf" srcId="{D182404E-3D09-4450-BE8D-7D673D3CD573}" destId="{02E6965F-40B4-4684-B1D5-44EB3B471058}" srcOrd="0" destOrd="0" presId="urn:microsoft.com/office/officeart/2008/layout/HorizontalMultiLevelHierarchy"/>
    <dgm:cxn modelId="{7916669B-52FB-4917-B975-76239FA29EF0}" type="presOf" srcId="{256C9757-5E49-488C-A064-4CC6439589A0}" destId="{56535C95-9828-4467-977E-B10818263CCF}" srcOrd="1" destOrd="0" presId="urn:microsoft.com/office/officeart/2008/layout/HorizontalMultiLevelHierarchy"/>
    <dgm:cxn modelId="{4AC08556-9BE1-4CDE-AED4-DFA0424DB517}" type="presOf" srcId="{2FCCDA2B-747D-4FAA-B7F2-B0390F0E4FC1}" destId="{E2CE8335-163F-4FC8-9EB2-2F1AB9A3494D}" srcOrd="0" destOrd="0" presId="urn:microsoft.com/office/officeart/2008/layout/HorizontalMultiLevelHierarchy"/>
    <dgm:cxn modelId="{80EE3494-7FE9-48AD-8510-36EB0F328F99}" type="presOf" srcId="{729B03C3-DECA-4D1C-9726-D63FE5CD1B7B}" destId="{6EEF21C0-FC48-46F3-A602-36E667F3FA4B}" srcOrd="0" destOrd="0" presId="urn:microsoft.com/office/officeart/2008/layout/HorizontalMultiLevelHierarchy"/>
    <dgm:cxn modelId="{291CAC56-D6D0-4B2E-949B-F59D33A67AAD}" type="presOf" srcId="{42C7DB89-46DF-4764-935E-7210FBE1F19C}" destId="{B5518A91-0CCF-44EC-914D-B3C0D9B542E7}" srcOrd="0" destOrd="0" presId="urn:microsoft.com/office/officeart/2008/layout/HorizontalMultiLevelHierarchy"/>
    <dgm:cxn modelId="{CE1E95FE-3095-4BFD-BE27-BDE58C5876DB}" type="presOf" srcId="{0E87EEA2-E666-4C97-A83B-3AB5908ED113}" destId="{A7DEDEC7-D608-4A13-A33D-CF22CDF03F32}" srcOrd="0" destOrd="0" presId="urn:microsoft.com/office/officeart/2008/layout/HorizontalMultiLevelHierarchy"/>
    <dgm:cxn modelId="{60B05D28-8DB5-4909-B4CF-BC6A3AC891C8}" type="presOf" srcId="{AA82CC0B-31C9-49A7-81D1-8822F298C35D}" destId="{9DD2B964-E9BF-4EF2-BB94-DA57588163DD}" srcOrd="0" destOrd="0" presId="urn:microsoft.com/office/officeart/2008/layout/HorizontalMultiLevelHierarchy"/>
    <dgm:cxn modelId="{BD6E3F4D-C99D-4FC0-959E-C559E22AC12C}" type="presOf" srcId="{1A6646C7-BB0B-4EAE-99FF-6AD5727CA462}" destId="{34044C52-B2E6-48E7-B324-5D6AF4102F09}" srcOrd="1" destOrd="0" presId="urn:microsoft.com/office/officeart/2008/layout/HorizontalMultiLevelHierarchy"/>
    <dgm:cxn modelId="{96D972EF-122A-4C72-8C3C-77097B92C078}" type="presOf" srcId="{03ADB93D-B629-4D10-A527-3ABF753744E9}" destId="{541D34AF-66FF-4C5E-9F53-5D50EF8CF2C2}" srcOrd="1" destOrd="0" presId="urn:microsoft.com/office/officeart/2008/layout/HorizontalMultiLevelHierarchy"/>
    <dgm:cxn modelId="{B28A14D0-F357-4C73-B59B-627FFCC6540D}" type="presOf" srcId="{AA82CC0B-31C9-49A7-81D1-8822F298C35D}" destId="{C52D3E3C-35C9-4234-BA21-97CCC056B997}" srcOrd="1" destOrd="0" presId="urn:microsoft.com/office/officeart/2008/layout/HorizontalMultiLevelHierarchy"/>
    <dgm:cxn modelId="{5EF1A68D-7C1D-4ECA-ACCB-6DEBA4598183}" type="presOf" srcId="{135C9364-DDB6-442F-8FAA-5BA030EFD734}" destId="{75CF11DC-1721-423F-B9AF-48802F04849A}" srcOrd="1" destOrd="0" presId="urn:microsoft.com/office/officeart/2008/layout/HorizontalMultiLevelHierarchy"/>
    <dgm:cxn modelId="{8F64365F-8751-4623-9252-7BBF01E146AE}" type="presOf" srcId="{B19FD33A-DBAF-444F-8556-23AB29AB2C7F}" destId="{FDCE8F53-E322-4B1B-8535-1DF807DB34B9}" srcOrd="0" destOrd="0" presId="urn:microsoft.com/office/officeart/2008/layout/HorizontalMultiLevelHierarchy"/>
    <dgm:cxn modelId="{7C785CB5-81BF-4FF5-8546-05815B712968}" type="presOf" srcId="{E4A5A2E5-9913-4BB9-A5DE-4F83F1F48180}" destId="{FFEE87F8-C895-4BA8-87E6-4120D400156F}" srcOrd="0" destOrd="0" presId="urn:microsoft.com/office/officeart/2008/layout/HorizontalMultiLevelHierarchy"/>
    <dgm:cxn modelId="{EC4D7B70-0381-4402-9874-9759E303BAA1}" type="presOf" srcId="{4CB6419A-06B3-4008-A675-C3B588864654}" destId="{7C1111C3-71C8-4A59-B707-B9C768098517}" srcOrd="0" destOrd="0" presId="urn:microsoft.com/office/officeart/2008/layout/HorizontalMultiLevelHierarchy"/>
    <dgm:cxn modelId="{BCA8F7D7-B90B-4E64-96CA-09539D485F5C}" type="presOf" srcId="{5DA60D8E-4A05-453C-8ECD-492AE2EAD520}" destId="{1B8D8116-FD16-4CCC-99EA-626649F987AC}" srcOrd="1" destOrd="0" presId="urn:microsoft.com/office/officeart/2008/layout/HorizontalMultiLevelHierarchy"/>
    <dgm:cxn modelId="{C0E89298-BB22-4E8F-B245-66D27E420561}" type="presOf" srcId="{A2B46FA3-4364-4CF6-AE73-1FD8BC2149BF}" destId="{D8ECEFE2-6FE8-478B-8F06-EE697CDB56BA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D1A6CDB5-AE87-424D-BF82-4A2273A710FB}" type="presOf" srcId="{BBA7669C-F636-472B-8393-710D65294207}" destId="{9930AFAD-7CAA-421C-A6F6-BE96E32B90BE}" srcOrd="0" destOrd="0" presId="urn:microsoft.com/office/officeart/2008/layout/HorizontalMultiLevelHierarchy"/>
    <dgm:cxn modelId="{05C57556-65EF-41DC-B016-91BA19D89262}" type="presOf" srcId="{7FFE6CB3-BE50-4D16-BC80-E0C3803185CC}" destId="{39701280-AED9-4CE6-8CC6-6ED0C28E30DC}" srcOrd="1" destOrd="0" presId="urn:microsoft.com/office/officeart/2008/layout/HorizontalMultiLevelHierarchy"/>
    <dgm:cxn modelId="{462D322C-A87A-417A-818B-092F53E2FC37}" type="presOf" srcId="{11EA073F-66B9-4A8B-A338-3185147D7D2E}" destId="{214905CC-6016-4234-8BB1-66D44DC569EC}" srcOrd="1" destOrd="0" presId="urn:microsoft.com/office/officeart/2008/layout/HorizontalMultiLevelHierarchy"/>
    <dgm:cxn modelId="{4099CBDF-8CC9-47E0-9532-EC128722CC19}" srcId="{0DA1C060-E1EF-497C-B4B7-CC10236D4AB5}" destId="{A8ACD082-BB2A-4A48-ABC5-38FEFFA56647}" srcOrd="0" destOrd="0" parTransId="{A44DFE1D-0D5F-4402-9FEB-FC5C36538492}" sibTransId="{13DEBC4D-F0A2-4067-A302-9D1D31714830}"/>
    <dgm:cxn modelId="{9C6A08DE-3BB6-4290-9DCA-5602228389C4}" srcId="{0DA1C060-E1EF-497C-B4B7-CC10236D4AB5}" destId="{7BA7F9A0-439D-4F80-B3BB-A934BC009775}" srcOrd="1" destOrd="0" parTransId="{581493D8-FDD3-48B8-8B66-C40DF0C7DBF1}" sibTransId="{D9288A11-8F4D-4CF4-B996-C954E5D141FB}"/>
    <dgm:cxn modelId="{AE76DFEB-B6BE-414E-9033-0159A93199EA}" type="presOf" srcId="{46D04EB8-55F8-41D5-8B0B-4204AF237558}" destId="{A16395E2-344E-4A4C-BE2B-3A3F64F5FFEE}" srcOrd="1" destOrd="0" presId="urn:microsoft.com/office/officeart/2008/layout/HorizontalMultiLevelHierarchy"/>
    <dgm:cxn modelId="{8FBB0C49-22BA-4A49-BFF3-C30595E31935}" type="presOf" srcId="{FA137558-9D06-4BB2-8049-227EDBFCDF69}" destId="{08EC2D9E-EEF5-4DFB-B18C-04297E92FEFA}" srcOrd="0" destOrd="0" presId="urn:microsoft.com/office/officeart/2008/layout/HorizontalMultiLevelHierarchy"/>
    <dgm:cxn modelId="{C09EDE61-F6D1-4630-8FE4-E047463597C3}" type="presOf" srcId="{EE7AB39F-748A-4E7E-B197-2733B9168AC0}" destId="{E5ED6FB0-7FE4-432D-A7E2-1C05993FCA60}" srcOrd="0" destOrd="0" presId="urn:microsoft.com/office/officeart/2008/layout/HorizontalMultiLevelHierarchy"/>
    <dgm:cxn modelId="{BDA55AC9-40CC-4DDB-A9E5-5BCCA26144F3}" type="presOf" srcId="{FA137558-9D06-4BB2-8049-227EDBFCDF69}" destId="{DF9BAD71-EF23-4CA3-83FF-AB3C82F6A16F}" srcOrd="1" destOrd="0" presId="urn:microsoft.com/office/officeart/2008/layout/HorizontalMultiLevelHierarchy"/>
    <dgm:cxn modelId="{FD99C48C-C3BA-4EDB-9D89-2425CDFA1ACE}" type="presOf" srcId="{F81B9960-573B-4C47-9C12-B2418C3C6E8A}" destId="{CA5EEB91-BBC0-4FD7-A784-801193D503B6}" srcOrd="0" destOrd="0" presId="urn:microsoft.com/office/officeart/2008/layout/HorizontalMultiLevelHierarchy"/>
    <dgm:cxn modelId="{CA636CF4-7164-46FA-808F-1FD81F309AA4}" type="presOf" srcId="{4CE64EAB-1F23-4CF9-AE84-82CC69D105EA}" destId="{3C4CE92F-335B-4A7A-8BB0-EC6AFC5BABCB}" srcOrd="0" destOrd="0" presId="urn:microsoft.com/office/officeart/2008/layout/HorizontalMultiLevelHierarchy"/>
    <dgm:cxn modelId="{7EEEC356-12D4-4E77-9C05-9069B5051459}" srcId="{54705A0F-3518-4BFA-8142-5FCFB6D2D269}" destId="{E4A5A2E5-9913-4BB9-A5DE-4F83F1F48180}" srcOrd="0" destOrd="0" parTransId="{11EA073F-66B9-4A8B-A338-3185147D7D2E}" sibTransId="{98F560EA-41E7-4A61-9490-EA5E19914631}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B64051C5-67AE-46CB-A18B-ACDFE760652D}" type="presOf" srcId="{FA25C203-947F-487C-B939-88F6627F5CD0}" destId="{B208CF73-8EDC-40F3-A864-4BD2F5491668}" srcOrd="0" destOrd="0" presId="urn:microsoft.com/office/officeart/2008/layout/HorizontalMultiLevelHierarchy"/>
    <dgm:cxn modelId="{DA6D755E-8549-4F39-B02B-C3027DCC4761}" type="presOf" srcId="{1A6646C7-BB0B-4EAE-99FF-6AD5727CA462}" destId="{65055C2D-2B2C-4D84-ACA4-59F12A018C1E}" srcOrd="0" destOrd="0" presId="urn:microsoft.com/office/officeart/2008/layout/HorizontalMultiLevelHierarchy"/>
    <dgm:cxn modelId="{3705FB38-CF15-4E59-AE90-4ADC6CB71C05}" type="presOf" srcId="{A2B46FA3-4364-4CF6-AE73-1FD8BC2149BF}" destId="{E1B89BB9-05D3-4197-8CB2-42E5DD614E20}" srcOrd="1" destOrd="0" presId="urn:microsoft.com/office/officeart/2008/layout/HorizontalMultiLevelHierarchy"/>
    <dgm:cxn modelId="{10E91846-E71E-40E0-B8A5-100A21A92E40}" type="presOf" srcId="{A44DFE1D-0D5F-4402-9FEB-FC5C36538492}" destId="{0C848878-1D91-4F2D-857F-CB2C93981DE3}" srcOrd="0" destOrd="0" presId="urn:microsoft.com/office/officeart/2008/layout/HorizontalMultiLevelHierarchy"/>
    <dgm:cxn modelId="{06C9DD6A-164D-47E9-966D-4CE268C7DD83}" type="presOf" srcId="{5DA60D8E-4A05-453C-8ECD-492AE2EAD520}" destId="{3EEB3A71-E81E-4DDC-91D7-6B1ADB9C662D}" srcOrd="0" destOrd="0" presId="urn:microsoft.com/office/officeart/2008/layout/HorizontalMultiLevelHierarchy"/>
    <dgm:cxn modelId="{B8724D3C-13F3-4160-9793-779E834D2B96}" type="presOf" srcId="{C11F076B-5B6D-4347-BCF0-EF2205CDA008}" destId="{5E8E4353-97E3-4769-8745-E51435D5D5C3}" srcOrd="0" destOrd="0" presId="urn:microsoft.com/office/officeart/2008/layout/HorizontalMultiLevelHierarchy"/>
    <dgm:cxn modelId="{6A6FFC4E-F8BD-4D3D-A1DB-174A3DA53656}" type="presOf" srcId="{42A395B3-B74C-4EFF-893C-82B18640E29D}" destId="{68C7DC2A-DF30-426E-B8FD-F49EE5583BB0}" srcOrd="0" destOrd="0" presId="urn:microsoft.com/office/officeart/2008/layout/HorizontalMultiLevelHierarchy"/>
    <dgm:cxn modelId="{C095409C-B771-46FB-96AD-8E999024801E}" type="presOf" srcId="{B19FD33A-DBAF-444F-8556-23AB29AB2C7F}" destId="{F560906A-546D-4571-BA60-ACF2D4A854CB}" srcOrd="1" destOrd="0" presId="urn:microsoft.com/office/officeart/2008/layout/HorizontalMultiLevelHierarchy"/>
    <dgm:cxn modelId="{455E71B8-9D97-4385-B159-D506F5448764}" type="presOf" srcId="{A44DFE1D-0D5F-4402-9FEB-FC5C36538492}" destId="{EA35A225-8BCE-44AA-A4AE-6DC48F539C9B}" srcOrd="1" destOrd="0" presId="urn:microsoft.com/office/officeart/2008/layout/HorizontalMultiLevelHierarchy"/>
    <dgm:cxn modelId="{0867BD3A-5B15-431A-A1A6-7ACB9E855D3F}" type="presOf" srcId="{135C9364-DDB6-442F-8FAA-5BA030EFD734}" destId="{FCD46113-877F-416E-8838-C882836F0D86}" srcOrd="0" destOrd="0" presId="urn:microsoft.com/office/officeart/2008/layout/HorizontalMultiLevelHierarchy"/>
    <dgm:cxn modelId="{016E8A13-79C4-420B-A138-6207D8AD5C0C}" type="presOf" srcId="{C7D852CC-83C3-4D0D-B418-7B3508CA8623}" destId="{675C452B-A309-46DB-8A27-519F74B0332F}" srcOrd="1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9B82DE60-0073-4482-A1F5-32DDCCBC8E80}" type="presOf" srcId="{3793C14E-E29A-41A8-AD62-911273357058}" destId="{FAA859D6-1684-46A4-908E-E1DAB9558915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125A3DBD-72E2-4B48-9BA1-13F0D474713C}" srcId="{A8ACD082-BB2A-4A48-ABC5-38FEFFA56647}" destId="{4464DE8F-287D-435D-B19C-60615E95D0CA}" srcOrd="0" destOrd="0" parTransId="{5EF9B6BD-C727-42EE-B172-74AAA91A2B85}" sibTransId="{55839408-E854-4A7F-9880-616127B9AA8C}"/>
    <dgm:cxn modelId="{D7723100-915F-471A-BA5A-F37B7F36A49C}" srcId="{FC8E0578-0BC9-42EA-80EC-61A6B912C189}" destId="{6BA0B1FC-E5F7-47AF-94A7-F3094102225C}" srcOrd="0" destOrd="0" parTransId="{F0BE86DA-3404-401D-8689-8A40866CC0BA}" sibTransId="{D60FA765-9D57-4E22-BAE5-A4E96ACF0EA7}"/>
    <dgm:cxn modelId="{9F930960-7775-4765-AABD-A9EB7DC05F69}" type="presOf" srcId="{0DA1C060-E1EF-497C-B4B7-CC10236D4AB5}" destId="{D456BF37-646F-420A-817B-2C6FE870644F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981CD867-AD29-4B30-93B9-E34596BF5824}" srcId="{4464DE8F-287D-435D-B19C-60615E95D0CA}" destId="{FC8E0578-0BC9-42EA-80EC-61A6B912C189}" srcOrd="1" destOrd="0" parTransId="{A2B46FA3-4364-4CF6-AE73-1FD8BC2149BF}" sibTransId="{676DA717-572C-4EA9-987A-71B429D653D4}"/>
    <dgm:cxn modelId="{C67BA188-B3D6-4E71-84E1-ECC2798ED60C}" srcId="{0DA1C060-E1EF-497C-B4B7-CC10236D4AB5}" destId="{BBA7669C-F636-472B-8393-710D65294207}" srcOrd="2" destOrd="0" parTransId="{C7D852CC-83C3-4D0D-B418-7B3508CA8623}" sibTransId="{FD783A32-0822-439E-B7F2-843CFA17F761}"/>
    <dgm:cxn modelId="{DC5B1AA6-DBEF-4C1E-A61E-32233CEBF916}" type="presOf" srcId="{EE7AB39F-748A-4E7E-B197-2733B9168AC0}" destId="{AD5F8567-37F6-4CAA-8B49-515B5BB217E9}" srcOrd="1" destOrd="0" presId="urn:microsoft.com/office/officeart/2008/layout/HorizontalMultiLevelHierarchy"/>
    <dgm:cxn modelId="{4A6B777E-8B94-4A57-B1D0-0BFA603B7407}" type="presOf" srcId="{30FCB191-A26B-44DC-AA20-A07E62BB28D7}" destId="{AEAE9668-1594-42A7-936C-F6D9B03E5605}" srcOrd="0" destOrd="0" presId="urn:microsoft.com/office/officeart/2008/layout/HorizontalMultiLevelHierarchy"/>
    <dgm:cxn modelId="{BA802CBF-6124-4365-9547-3FCD7C03033B}" srcId="{A36A0323-D3B3-4EC3-9E94-866F0BF084F8}" destId="{386B4F83-5524-4C74-9299-AB134B684CE3}" srcOrd="1" destOrd="0" parTransId="{5921B91B-FD23-4141-8588-28FD4B1C02AF}" sibTransId="{75763655-5E2D-44A3-B708-DC5E57535B94}"/>
    <dgm:cxn modelId="{DADC68D0-7FCE-4C03-8407-A4BFF7F68FAA}" type="presOf" srcId="{F0BE86DA-3404-401D-8689-8A40866CC0BA}" destId="{E878B013-B95D-485F-A759-1B8D472E785B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A6CA5BC3-0A64-4644-911A-770C0CBD22CA}" type="presOf" srcId="{CF9BEDA7-FD98-4657-A3CF-7E5F68ED9E8D}" destId="{8C07BC25-D6C9-4CF7-B000-4A39865469A4}" srcOrd="1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3C170FA3-9784-4886-B7DE-021BD3E4A1F0}" type="presOf" srcId="{C7D852CC-83C3-4D0D-B418-7B3508CA8623}" destId="{E4D805C1-0FDD-4506-9132-245D1618CDA6}" srcOrd="0" destOrd="0" presId="urn:microsoft.com/office/officeart/2008/layout/HorizontalMultiLevelHierarchy"/>
    <dgm:cxn modelId="{727BA0AB-D39B-416B-99A9-521D908BF73F}" type="presOf" srcId="{BACCE4A2-3AD2-49FF-AA6C-4061F625A46A}" destId="{50DFE8EC-C200-4654-AAE8-1C218BF1FF46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4471E46B-1C78-4AA4-89B7-B4584CA4C02D}" type="presOf" srcId="{5921B91B-FD23-4141-8588-28FD4B1C02AF}" destId="{582BC3A1-0C9A-43C3-BCD3-0829EB35F10F}" srcOrd="1" destOrd="0" presId="urn:microsoft.com/office/officeart/2008/layout/HorizontalMultiLevelHierarchy"/>
    <dgm:cxn modelId="{10C7E1DA-1177-4D12-8B9B-EE4765E7F76B}" type="presOf" srcId="{256C9757-5E49-488C-A064-4CC6439589A0}" destId="{61EC9F36-6467-4C56-8762-9BDEAEB0558C}" srcOrd="0" destOrd="0" presId="urn:microsoft.com/office/officeart/2008/layout/HorizontalMultiLevelHierarchy"/>
    <dgm:cxn modelId="{2554325B-B6D4-47B1-AABF-7A63EDD5E14C}" type="presOf" srcId="{4CB6419A-06B3-4008-A675-C3B588864654}" destId="{691C4B03-F193-462B-8563-0CBB3DFC5ADA}" srcOrd="1" destOrd="0" presId="urn:microsoft.com/office/officeart/2008/layout/HorizontalMultiLevelHierarchy"/>
    <dgm:cxn modelId="{1749BEA9-C858-4F7C-8019-FA4FA0A39541}" srcId="{43ED469C-AC56-4698-8CC8-EABAF40B99F6}" destId="{729B03C3-DECA-4D1C-9726-D63FE5CD1B7B}" srcOrd="0" destOrd="0" parTransId="{71F673EA-2A16-43DB-B686-F7C3DDC3FCE2}" sibTransId="{0EA82CF9-B319-40CC-A51D-23728DBA5EEA}"/>
    <dgm:cxn modelId="{59EE492C-AF27-47AC-9B9E-4F221957FAA3}" type="presOf" srcId="{5EF9B6BD-C727-42EE-B172-74AAA91A2B85}" destId="{47D6E86A-DA4A-4824-A711-90D775ECBD9A}" srcOrd="1" destOrd="0" presId="urn:microsoft.com/office/officeart/2008/layout/HorizontalMultiLevelHierarchy"/>
    <dgm:cxn modelId="{EEBCA20B-5A3C-4C06-9D0D-55DA67AD0308}" type="presOf" srcId="{7C1C1006-FF8F-45FA-B613-D1C9E4868FC6}" destId="{5F6F3BBD-6C2B-4839-A50B-2B8470876601}" srcOrd="1" destOrd="0" presId="urn:microsoft.com/office/officeart/2008/layout/HorizontalMultiLevelHierarchy"/>
    <dgm:cxn modelId="{9AB3A60D-4AE1-4ADE-A03B-66B47FF59CDD}" type="presOf" srcId="{07E14FD1-4ABD-47DA-AD10-22893A96D965}" destId="{5EF2A711-6539-4B40-82F4-1D7ACF857AF7}" srcOrd="1" destOrd="0" presId="urn:microsoft.com/office/officeart/2008/layout/HorizontalMultiLevelHierarchy"/>
    <dgm:cxn modelId="{FE4A7918-99CC-40F6-9370-F557FB31A349}" type="presOf" srcId="{30C119E6-5341-4C06-A50A-3B08EE1C10FC}" destId="{A4845304-288D-495D-8FB0-E942669DDDE7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CEF93644-B64E-45BF-91BA-71178AF1E5C4}" type="presOf" srcId="{3793C14E-E29A-41A8-AD62-911273357058}" destId="{92AC12D1-EDB9-4368-A074-EC383242A465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0239C483-F19F-4885-BC97-D82C96CC58CC}" type="presOf" srcId="{581493D8-FDD3-48B8-8B66-C40DF0C7DBF1}" destId="{DEB23D04-4CA1-4947-ADC1-36A3398043CC}" srcOrd="1" destOrd="0" presId="urn:microsoft.com/office/officeart/2008/layout/HorizontalMultiLevelHierarchy"/>
    <dgm:cxn modelId="{D90FBC6F-E0A0-4830-83A9-4092E194876B}" type="presOf" srcId="{581493D8-FDD3-48B8-8B66-C40DF0C7DBF1}" destId="{4FA6F336-9B29-4DB9-B2C8-372E4EFE0A0C}" srcOrd="0" destOrd="0" presId="urn:microsoft.com/office/officeart/2008/layout/HorizontalMultiLevelHierarchy"/>
    <dgm:cxn modelId="{C1D0F410-5053-4D7D-BA76-237D19DB3B3B}" type="presOf" srcId="{A36A0323-D3B3-4EC3-9E94-866F0BF084F8}" destId="{80600A35-84AA-43CE-81F3-F98690856545}" srcOrd="0" destOrd="0" presId="urn:microsoft.com/office/officeart/2008/layout/HorizontalMultiLevelHierarchy"/>
    <dgm:cxn modelId="{BE82FE90-4CEF-4FEA-8ACC-3D509501C5F5}" srcId="{D182404E-3D09-4450-BE8D-7D673D3CD573}" destId="{19E2E953-9136-40B7-AC23-000BC65B62EB}" srcOrd="0" destOrd="0" parTransId="{FA25C203-947F-487C-B939-88F6627F5CD0}" sibTransId="{9F41BFF9-1152-4EED-9C0F-8F56106396A9}"/>
    <dgm:cxn modelId="{DB394AF7-9798-4F23-A57C-98B985165ABD}" type="presOf" srcId="{5AD09BEB-5E93-4CE1-AE5D-985CD1CA771C}" destId="{C9A2B145-5387-4B1F-A759-774CCECBB1E5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80EB6684-20A9-4F83-98F3-8BE43B6F4466}" type="presOf" srcId="{3153BB00-52E5-49F4-BB02-E7E5D569CFA3}" destId="{550E294F-EC44-419B-ACBA-76EA29C580AF}" srcOrd="0" destOrd="0" presId="urn:microsoft.com/office/officeart/2008/layout/HorizontalMultiLevelHierarchy"/>
    <dgm:cxn modelId="{09A8288C-44BD-430F-B854-063DFE54FF40}" type="presOf" srcId="{6BA0B1FC-E5F7-47AF-94A7-F3094102225C}" destId="{16ED2B5F-50F2-4A7E-BB8A-D00FAE896D60}" srcOrd="0" destOrd="0" presId="urn:microsoft.com/office/officeart/2008/layout/HorizontalMultiLevelHierarchy"/>
    <dgm:cxn modelId="{E71639B2-73DA-4613-B4F0-51E062B217E6}" type="presOf" srcId="{08509389-781B-4822-9ED7-F0F87E1C5EFE}" destId="{964E3496-9F20-4756-A220-FBA1D5E4980C}" srcOrd="0" destOrd="0" presId="urn:microsoft.com/office/officeart/2008/layout/HorizontalMultiLevelHierarchy"/>
    <dgm:cxn modelId="{802A7F04-97E2-444A-A85C-9082C56D0A28}" type="presOf" srcId="{1D709390-6BA1-4DB3-A299-8A8D6242D95E}" destId="{8AE761E9-06B7-488A-B552-DDFB300D65C0}" srcOrd="0" destOrd="0" presId="urn:microsoft.com/office/officeart/2008/layout/HorizontalMultiLevelHierarchy"/>
    <dgm:cxn modelId="{40D00D0F-5933-432D-98EA-2592D0D5FC47}" type="presOf" srcId="{C8F2FFF7-74DA-440A-822D-47DB1314E36C}" destId="{CF727354-29D2-487B-B444-C7F2F7C6251F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A95379DE-CF4B-4FD3-9FD3-82DB7FE8196F}" type="presOf" srcId="{3F70E169-6D4E-4143-ABAF-E82544DA7DD1}" destId="{E8918002-27CB-4E86-8CDE-0C0192167913}" srcOrd="0" destOrd="0" presId="urn:microsoft.com/office/officeart/2008/layout/HorizontalMultiLevelHierarchy"/>
    <dgm:cxn modelId="{84030BB2-C98E-4F8D-9976-C0BBD3B14C0D}" type="presOf" srcId="{22961EB4-ACE3-491B-A12E-FD92D602D9C3}" destId="{7E713748-379C-4B5E-9EC6-622A2DAA67D9}" srcOrd="0" destOrd="0" presId="urn:microsoft.com/office/officeart/2008/layout/HorizontalMultiLevelHierarchy"/>
    <dgm:cxn modelId="{5FB0563B-3A1C-41DF-9BB2-66BE596F595B}" type="presOf" srcId="{EEC69F53-9249-4986-A592-877BC923500A}" destId="{FD20C4CB-B220-4B65-9BEE-C3897B5035FD}" srcOrd="1" destOrd="0" presId="urn:microsoft.com/office/officeart/2008/layout/HorizontalMultiLevelHierarchy"/>
    <dgm:cxn modelId="{4FD41312-2DC7-4CED-BA17-11D6DEDD2029}" type="presOf" srcId="{46D04EB8-55F8-41D5-8B0B-4204AF237558}" destId="{4CBF2D18-E5CE-4187-B596-902BD0AB638C}" srcOrd="0" destOrd="0" presId="urn:microsoft.com/office/officeart/2008/layout/HorizontalMultiLevelHierarchy"/>
    <dgm:cxn modelId="{B70898DA-8647-4EAD-A261-69AA8E38FBC3}" type="presOf" srcId="{FA25C203-947F-487C-B939-88F6627F5CD0}" destId="{5BCDB028-1606-47D8-A573-E6BAC722A1D7}" srcOrd="1" destOrd="0" presId="urn:microsoft.com/office/officeart/2008/layout/HorizontalMultiLevelHierarchy"/>
    <dgm:cxn modelId="{74020B2A-562B-47E6-A565-224624BD9C86}" type="presOf" srcId="{A8ACD082-BB2A-4A48-ABC5-38FEFFA56647}" destId="{F678B992-AAA1-449B-A9AC-A0909C16B6C7}" srcOrd="0" destOrd="0" presId="urn:microsoft.com/office/officeart/2008/layout/HorizontalMultiLevelHierarchy"/>
    <dgm:cxn modelId="{A7837836-73D8-442B-866D-D3729B4767D8}" type="presOf" srcId="{30C119E6-5341-4C06-A50A-3B08EE1C10FC}" destId="{1CC07A56-D77A-4F93-8791-338BCB7F4DFE}" srcOrd="0" destOrd="0" presId="urn:microsoft.com/office/officeart/2008/layout/HorizontalMultiLevelHierarchy"/>
    <dgm:cxn modelId="{26000BC5-EB06-4C5A-80BB-1637E0976790}" type="presOf" srcId="{CF9BEDA7-FD98-4657-A3CF-7E5F68ED9E8D}" destId="{613A4E0B-58AB-427D-9051-A8B2C6F55381}" srcOrd="0" destOrd="0" presId="urn:microsoft.com/office/officeart/2008/layout/HorizontalMultiLevelHierarchy"/>
    <dgm:cxn modelId="{26140AB2-A645-45B1-99F4-01640D7B4DB7}" type="presOf" srcId="{07E14FD1-4ABD-47DA-AD10-22893A96D965}" destId="{F1254FD0-8054-4A01-9BB5-DAF029D79E79}" srcOrd="0" destOrd="0" presId="urn:microsoft.com/office/officeart/2008/layout/HorizontalMultiLevelHierarchy"/>
    <dgm:cxn modelId="{EABBE80E-21A2-42AC-A184-FAAE8F6F44F4}" type="presOf" srcId="{F0BE86DA-3404-401D-8689-8A40866CC0BA}" destId="{824B6FAA-9B8E-4EBD-9FE8-C90F99DFE494}" srcOrd="0" destOrd="0" presId="urn:microsoft.com/office/officeart/2008/layout/HorizontalMultiLevelHierarchy"/>
    <dgm:cxn modelId="{4A51E336-0AA1-4C86-8F3F-8CCF0A5FE5C8}" type="presOf" srcId="{5EF9B6BD-C727-42EE-B172-74AAA91A2B85}" destId="{ACB80589-C6A3-4E9D-94AE-61360B70CFF6}" srcOrd="0" destOrd="0" presId="urn:microsoft.com/office/officeart/2008/layout/HorizontalMultiLevelHierarchy"/>
    <dgm:cxn modelId="{9B0AADC6-FF3A-4DD3-8F7D-83C938570F0C}" type="presOf" srcId="{7C1C1006-FF8F-45FA-B613-D1C9E4868FC6}" destId="{6084A302-5078-4BE0-80B7-B99AA06E451C}" srcOrd="0" destOrd="0" presId="urn:microsoft.com/office/officeart/2008/layout/HorizontalMultiLevelHierarchy"/>
    <dgm:cxn modelId="{B27A1580-FA46-4324-AB66-F64D41388035}" type="presOf" srcId="{5AD09BEB-5E93-4CE1-AE5D-985CD1CA771C}" destId="{10902F1B-76A0-42BF-B8B6-85638234AC1B}" srcOrd="0" destOrd="0" presId="urn:microsoft.com/office/officeart/2008/layout/HorizontalMultiLevelHierarchy"/>
    <dgm:cxn modelId="{32D30489-1D4F-4A30-B6F8-E798D02A5855}" type="presOf" srcId="{8D3350CD-D046-4BB9-8444-B7F12264B91D}" destId="{53AEF0C2-BE19-450F-87F1-3F6A8CDD2C4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72BD60E-70D7-44C1-8CE3-32798D726FB2}" type="presOf" srcId="{19E2E953-9136-40B7-AC23-000BC65B62EB}" destId="{7F9723D1-C7D5-4ADC-A4B6-027B1B6715D3}" srcOrd="0" destOrd="0" presId="urn:microsoft.com/office/officeart/2008/layout/HorizontalMultiLevelHierarchy"/>
    <dgm:cxn modelId="{4F7C490B-0DB8-4A77-AD17-A83B2112D7DC}" type="presOf" srcId="{2FDF7F34-AFFB-48F5-B95A-EC1EEBE256CF}" destId="{CB2039D7-A122-4FBD-A84B-449349191360}" srcOrd="1" destOrd="0" presId="urn:microsoft.com/office/officeart/2008/layout/HorizontalMultiLevelHierarchy"/>
    <dgm:cxn modelId="{61E130A0-346B-41F3-B343-9B1968479E59}" type="presOf" srcId="{11EA073F-66B9-4A8B-A338-3185147D7D2E}" destId="{5D6CC779-ED3A-4A87-B701-A53850AF0782}" srcOrd="0" destOrd="0" presId="urn:microsoft.com/office/officeart/2008/layout/HorizontalMultiLevelHierarchy"/>
    <dgm:cxn modelId="{28BA673A-7509-4615-ADF3-DAFD9B9E8AAD}" type="presOf" srcId="{71F673EA-2A16-43DB-B686-F7C3DDC3FCE2}" destId="{9DBDFFC2-F731-4967-A11B-A4324D3F120B}" srcOrd="1" destOrd="0" presId="urn:microsoft.com/office/officeart/2008/layout/HorizontalMultiLevelHierarchy"/>
    <dgm:cxn modelId="{BA425161-66D5-4ADD-AC5C-0D73A72D69CA}" type="presOf" srcId="{4464DE8F-287D-435D-B19C-60615E95D0CA}" destId="{B1DA1D8A-0B8F-47DF-BCBE-465AB13F114A}" srcOrd="0" destOrd="0" presId="urn:microsoft.com/office/officeart/2008/layout/HorizontalMultiLevelHierarchy"/>
    <dgm:cxn modelId="{82B992E4-DD39-4BDD-81A4-EA22F0623C8D}" type="presOf" srcId="{BBA84F89-D070-423F-8DFC-E025E47AD7FF}" destId="{EC8A8FAF-CCC1-447F-AF4A-1B7F5640C737}" srcOrd="0" destOrd="0" presId="urn:microsoft.com/office/officeart/2008/layout/HorizontalMultiLevelHierarchy"/>
    <dgm:cxn modelId="{7405D9F6-031B-4399-A03A-30E058F20579}" type="presOf" srcId="{386B4F83-5524-4C74-9299-AB134B684CE3}" destId="{15C0708F-ABE9-4816-A9BB-D568076E6BB4}" srcOrd="0" destOrd="0" presId="urn:microsoft.com/office/officeart/2008/layout/HorizontalMultiLevelHierarchy"/>
    <dgm:cxn modelId="{9DF4410E-F756-4C15-A148-0C927BD31EE4}" type="presOf" srcId="{B254A347-70EF-4DDA-973C-18A4871CA44E}" destId="{FC1F9FB9-0030-40B4-8C06-14758D2D417E}" srcOrd="0" destOrd="0" presId="urn:microsoft.com/office/officeart/2008/layout/HorizontalMultiLevelHierarchy"/>
    <dgm:cxn modelId="{F9577D63-CD07-4164-8CBD-763B1D08F367}" srcId="{386B4F83-5524-4C74-9299-AB134B684CE3}" destId="{F81B9960-573B-4C47-9C12-B2418C3C6E8A}" srcOrd="0" destOrd="0" parTransId="{3F70E169-6D4E-4143-ABAF-E82544DA7DD1}" sibTransId="{5E26BB56-BE8A-4DB1-A78E-61B321D8B86B}"/>
    <dgm:cxn modelId="{BD1F1E39-CBF6-460B-972F-436686220C23}" type="presOf" srcId="{FC8E0578-0BC9-42EA-80EC-61A6B912C189}" destId="{5FCC4734-4C40-41B4-839F-606FC04D3223}" srcOrd="0" destOrd="0" presId="urn:microsoft.com/office/officeart/2008/layout/HorizontalMultiLevelHierarchy"/>
    <dgm:cxn modelId="{09E15D07-3F49-4128-B1AC-AA3CE5F59E56}" type="presOf" srcId="{54705A0F-3518-4BFA-8142-5FCFB6D2D269}" destId="{91DAF317-01BE-4015-8F50-02709F4CC5EE}" srcOrd="0" destOrd="0" presId="urn:microsoft.com/office/officeart/2008/layout/HorizontalMultiLevelHierarchy"/>
    <dgm:cxn modelId="{F65D6536-AEB1-4D70-A544-7DCADB5B2AF7}" type="presOf" srcId="{03ADB93D-B629-4D10-A527-3ABF753744E9}" destId="{D2391F31-FA2D-43F9-9FE8-1200D21AE459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B5F6480-0E45-4636-B4D3-27D91D819D92}" type="presOf" srcId="{0E87EEA2-E666-4C97-A83B-3AB5908ED113}" destId="{CDB71CD9-D74A-4ACC-B57B-CFD849E864E3}" srcOrd="1" destOrd="0" presId="urn:microsoft.com/office/officeart/2008/layout/HorizontalMultiLevelHierarchy"/>
    <dgm:cxn modelId="{595C2D68-F4B3-4665-B6F5-DD6F3C173BBF}" type="presOf" srcId="{1E48BBB0-9D91-4007-82C6-411D9964C921}" destId="{D39F0EBD-FE23-49ED-8731-BF50C8139E65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648AFF18-830D-4EE5-A1F9-4DB93C494811}" type="presOf" srcId="{42C7DB89-46DF-4764-935E-7210FBE1F19C}" destId="{91CDD07F-CBCB-49EB-AD21-92C890ECF5F5}" srcOrd="1" destOrd="0" presId="urn:microsoft.com/office/officeart/2008/layout/HorizontalMultiLevelHierarchy"/>
    <dgm:cxn modelId="{ED17A8B9-AFDE-4946-9072-5EE895332025}" srcId="{4464DE8F-287D-435D-B19C-60615E95D0CA}" destId="{D182404E-3D09-4450-BE8D-7D673D3CD573}" srcOrd="0" destOrd="0" parTransId="{7FFE6CB3-BE50-4D16-BC80-E0C3803185CC}" sibTransId="{692C3C55-5F51-4C9C-80FC-A4238D6D6A14}"/>
    <dgm:cxn modelId="{0E21EDE3-5B96-4FBA-9874-C2663045A461}" type="presOf" srcId="{71F673EA-2A16-43DB-B686-F7C3DDC3FCE2}" destId="{C63C540E-FFF6-4566-B8F1-5F3D605B7717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80EDAFB9-C1EC-483B-BB41-9C52E62A3B49}" srcId="{D182404E-3D09-4450-BE8D-7D673D3CD573}" destId="{BF5790B4-6225-4957-942F-B4CA7DC3CFEC}" srcOrd="1" destOrd="0" parTransId="{5DA60D8E-4A05-453C-8ECD-492AE2EAD520}" sibTransId="{561DE394-C789-4BF1-B3DD-485D8D8ED64B}"/>
    <dgm:cxn modelId="{6ED07ED7-9D7A-460B-81CD-249F6C6F041A}" type="presOf" srcId="{43ED469C-AC56-4698-8CC8-EABAF40B99F6}" destId="{4AF6E52F-BBBF-4A31-9DF9-216E8D39C5F1}" srcOrd="0" destOrd="0" presId="urn:microsoft.com/office/officeart/2008/layout/HorizontalMultiLevelHierarchy"/>
    <dgm:cxn modelId="{1422A1A3-B7C8-470E-BAA0-19D80132FFE3}" type="presOf" srcId="{4CE64EAB-1F23-4CF9-AE84-82CC69D105EA}" destId="{4DD7E8C5-D4E3-4A07-A586-B06A3F0FA0A4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5D7981F7-CF71-4377-BF8C-E3A394C2B06F}" type="presOf" srcId="{2FDF7F34-AFFB-48F5-B95A-EC1EEBE256CF}" destId="{BD15981F-569F-4B3E-A29C-E329AE7B81D1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F3D2C4FD-3101-4C2A-B3F6-193A02F4BD0F}" type="presOf" srcId="{7BA7F9A0-439D-4F80-B3BB-A934BC009775}" destId="{2984E2B2-5E92-4960-B78B-1C0F04ACCCB2}" srcOrd="0" destOrd="0" presId="urn:microsoft.com/office/officeart/2008/layout/HorizontalMultiLevelHierarchy"/>
    <dgm:cxn modelId="{886DFB82-4DBD-4E1B-AF4B-8B3C5C238C04}" type="presOf" srcId="{3F70E169-6D4E-4143-ABAF-E82544DA7DD1}" destId="{6854EE58-A821-40C6-9FA8-75D19E30276F}" srcOrd="1" destOrd="0" presId="urn:microsoft.com/office/officeart/2008/layout/HorizontalMultiLevelHierarchy"/>
    <dgm:cxn modelId="{867DD5D6-0A9F-4A5A-9384-450176815558}" srcId="{1D709390-6BA1-4DB3-A299-8A8D6242D95E}" destId="{54705A0F-3518-4BFA-8142-5FCFB6D2D269}" srcOrd="0" destOrd="0" parTransId="{AA82CC0B-31C9-49A7-81D1-8822F298C35D}" sibTransId="{DB3D6A1C-51F8-4AAA-A726-D4E6E1099373}"/>
    <dgm:cxn modelId="{78D2401E-735D-4CDC-8311-D671307BCE7E}" type="presOf" srcId="{5921B91B-FD23-4141-8588-28FD4B1C02AF}" destId="{A8301419-27B6-44F6-A416-BFD30A9272D2}" srcOrd="0" destOrd="0" presId="urn:microsoft.com/office/officeart/2008/layout/HorizontalMultiLevelHierarchy"/>
    <dgm:cxn modelId="{5BA7F27E-327C-487D-B28E-07E512147CF4}" type="presOf" srcId="{FCCAE72E-3741-4C5F-B697-2CEBFC92CDF7}" destId="{47AE8846-F21F-4E4C-B4A3-D44DA4BF791C}" srcOrd="0" destOrd="0" presId="urn:microsoft.com/office/officeart/2008/layout/HorizontalMultiLevelHierarchy"/>
    <dgm:cxn modelId="{C5483452-3E00-4A34-B6FD-F834FE0C20E2}" type="presOf" srcId="{4D771B72-B8C5-4B26-8235-A3141ED5FCCF}" destId="{A9B15C1A-4C4B-4F3A-A878-84EA420CF092}" srcOrd="0" destOrd="0" presId="urn:microsoft.com/office/officeart/2008/layout/HorizontalMultiLevelHierarchy"/>
    <dgm:cxn modelId="{11E6B08F-0A4E-44E0-9F4D-82E2CCEBAFBA}" type="presOf" srcId="{08CBDC87-3DA4-4713-A25A-830A38639A7D}" destId="{D7C5D150-03F6-45BD-A169-D47A44E30451}" srcOrd="0" destOrd="0" presId="urn:microsoft.com/office/officeart/2008/layout/HorizontalMultiLevelHierarchy"/>
    <dgm:cxn modelId="{7295F0D3-BD2F-4235-A25B-929F776DBB0C}" type="presParOf" srcId="{D61D9318-CF1C-4027-9FB9-CA3681111D48}" destId="{270F17E6-7730-4FCF-B2C8-87132A2A2953}" srcOrd="0" destOrd="0" presId="urn:microsoft.com/office/officeart/2008/layout/HorizontalMultiLevelHierarchy"/>
    <dgm:cxn modelId="{64493713-A5DA-4AE7-BACC-9958F1915B35}" type="presParOf" srcId="{270F17E6-7730-4FCF-B2C8-87132A2A2953}" destId="{47AE8846-F21F-4E4C-B4A3-D44DA4BF791C}" srcOrd="0" destOrd="0" presId="urn:microsoft.com/office/officeart/2008/layout/HorizontalMultiLevelHierarchy"/>
    <dgm:cxn modelId="{C2C9F733-D7B9-4BD5-B2AF-CE8B74189B6F}" type="presParOf" srcId="{270F17E6-7730-4FCF-B2C8-87132A2A2953}" destId="{00B6C323-8ADF-4C2C-A98F-03A35CC9AEB8}" srcOrd="1" destOrd="0" presId="urn:microsoft.com/office/officeart/2008/layout/HorizontalMultiLevelHierarchy"/>
    <dgm:cxn modelId="{91950DE2-162E-4258-A70D-AFBE1EB4CDAC}" type="presParOf" srcId="{00B6C323-8ADF-4C2C-A98F-03A35CC9AEB8}" destId="{10902F1B-76A0-42BF-B8B6-85638234AC1B}" srcOrd="0" destOrd="0" presId="urn:microsoft.com/office/officeart/2008/layout/HorizontalMultiLevelHierarchy"/>
    <dgm:cxn modelId="{29128E9A-DC46-4E1C-A8E0-247124C4DC5C}" type="presParOf" srcId="{10902F1B-76A0-42BF-B8B6-85638234AC1B}" destId="{C9A2B145-5387-4B1F-A759-774CCECBB1E5}" srcOrd="0" destOrd="0" presId="urn:microsoft.com/office/officeart/2008/layout/HorizontalMultiLevelHierarchy"/>
    <dgm:cxn modelId="{91DF50D8-1157-4A0E-9C7F-8543E280E26D}" type="presParOf" srcId="{00B6C323-8ADF-4C2C-A98F-03A35CC9AEB8}" destId="{B80AF7FE-B4A1-49B4-8432-E40926974E76}" srcOrd="1" destOrd="0" presId="urn:microsoft.com/office/officeart/2008/layout/HorizontalMultiLevelHierarchy"/>
    <dgm:cxn modelId="{F2D33038-8703-4602-A854-9B2FF8A70165}" type="presParOf" srcId="{B80AF7FE-B4A1-49B4-8432-E40926974E76}" destId="{D456BF37-646F-420A-817B-2C6FE870644F}" srcOrd="0" destOrd="0" presId="urn:microsoft.com/office/officeart/2008/layout/HorizontalMultiLevelHierarchy"/>
    <dgm:cxn modelId="{E498869B-F529-472D-91DB-4EE6D2DEB197}" type="presParOf" srcId="{B80AF7FE-B4A1-49B4-8432-E40926974E76}" destId="{2E4195E7-C526-43C1-8251-2AF2A6B49243}" srcOrd="1" destOrd="0" presId="urn:microsoft.com/office/officeart/2008/layout/HorizontalMultiLevelHierarchy"/>
    <dgm:cxn modelId="{70508E21-0654-4F24-8585-7E9026EBCE15}" type="presParOf" srcId="{2E4195E7-C526-43C1-8251-2AF2A6B49243}" destId="{0C848878-1D91-4F2D-857F-CB2C93981DE3}" srcOrd="0" destOrd="0" presId="urn:microsoft.com/office/officeart/2008/layout/HorizontalMultiLevelHierarchy"/>
    <dgm:cxn modelId="{990F3A51-A333-431D-9013-0532B542CB12}" type="presParOf" srcId="{0C848878-1D91-4F2D-857F-CB2C93981DE3}" destId="{EA35A225-8BCE-44AA-A4AE-6DC48F539C9B}" srcOrd="0" destOrd="0" presId="urn:microsoft.com/office/officeart/2008/layout/HorizontalMultiLevelHierarchy"/>
    <dgm:cxn modelId="{DB0210FB-FF33-4AC9-93D2-DB16998B9E68}" type="presParOf" srcId="{2E4195E7-C526-43C1-8251-2AF2A6B49243}" destId="{91B8D4CD-0DF9-4821-9FFE-97A06A534475}" srcOrd="1" destOrd="0" presId="urn:microsoft.com/office/officeart/2008/layout/HorizontalMultiLevelHierarchy"/>
    <dgm:cxn modelId="{CE6D186B-B87A-493A-B6C0-8CD951C5A3B7}" type="presParOf" srcId="{91B8D4CD-0DF9-4821-9FFE-97A06A534475}" destId="{F678B992-AAA1-449B-A9AC-A0909C16B6C7}" srcOrd="0" destOrd="0" presId="urn:microsoft.com/office/officeart/2008/layout/HorizontalMultiLevelHierarchy"/>
    <dgm:cxn modelId="{9A13711B-E360-414D-ADED-54C521DAF7BC}" type="presParOf" srcId="{91B8D4CD-0DF9-4821-9FFE-97A06A534475}" destId="{7365D9F4-13B5-4639-82CA-E171B3E39E88}" srcOrd="1" destOrd="0" presId="urn:microsoft.com/office/officeart/2008/layout/HorizontalMultiLevelHierarchy"/>
    <dgm:cxn modelId="{706D9C32-94FA-4826-A635-529E4423EC56}" type="presParOf" srcId="{7365D9F4-13B5-4639-82CA-E171B3E39E88}" destId="{ACB80589-C6A3-4E9D-94AE-61360B70CFF6}" srcOrd="0" destOrd="0" presId="urn:microsoft.com/office/officeart/2008/layout/HorizontalMultiLevelHierarchy"/>
    <dgm:cxn modelId="{43A0A280-A39C-4055-8DD3-BD2FE9855BFE}" type="presParOf" srcId="{ACB80589-C6A3-4E9D-94AE-61360B70CFF6}" destId="{47D6E86A-DA4A-4824-A711-90D775ECBD9A}" srcOrd="0" destOrd="0" presId="urn:microsoft.com/office/officeart/2008/layout/HorizontalMultiLevelHierarchy"/>
    <dgm:cxn modelId="{AF6A473C-A4D8-4160-BE2B-791BD787A0B2}" type="presParOf" srcId="{7365D9F4-13B5-4639-82CA-E171B3E39E88}" destId="{546CB2F8-27F3-47E3-80D5-83B0697050FF}" srcOrd="1" destOrd="0" presId="urn:microsoft.com/office/officeart/2008/layout/HorizontalMultiLevelHierarchy"/>
    <dgm:cxn modelId="{5A78B593-4431-40B5-B24A-F42D8106081B}" type="presParOf" srcId="{546CB2F8-27F3-47E3-80D5-83B0697050FF}" destId="{B1DA1D8A-0B8F-47DF-BCBE-465AB13F114A}" srcOrd="0" destOrd="0" presId="urn:microsoft.com/office/officeart/2008/layout/HorizontalMultiLevelHierarchy"/>
    <dgm:cxn modelId="{0A4B188D-8AE7-41E4-AB5B-8A3EDE828CF5}" type="presParOf" srcId="{546CB2F8-27F3-47E3-80D5-83B0697050FF}" destId="{D9ED3C57-8A15-42B6-8266-78D5DC1089AA}" srcOrd="1" destOrd="0" presId="urn:microsoft.com/office/officeart/2008/layout/HorizontalMultiLevelHierarchy"/>
    <dgm:cxn modelId="{5D858D83-2E19-4EAC-A8EA-4D21CE63C61B}" type="presParOf" srcId="{D9ED3C57-8A15-42B6-8266-78D5DC1089AA}" destId="{D65381AA-CD21-4439-9823-9857CAB04E26}" srcOrd="0" destOrd="0" presId="urn:microsoft.com/office/officeart/2008/layout/HorizontalMultiLevelHierarchy"/>
    <dgm:cxn modelId="{B2BF09B3-7F43-4B35-91EA-556677EAA412}" type="presParOf" srcId="{D65381AA-CD21-4439-9823-9857CAB04E26}" destId="{39701280-AED9-4CE6-8CC6-6ED0C28E30DC}" srcOrd="0" destOrd="0" presId="urn:microsoft.com/office/officeart/2008/layout/HorizontalMultiLevelHierarchy"/>
    <dgm:cxn modelId="{D26B3D32-1BE1-4B3A-B328-93DE48008C42}" type="presParOf" srcId="{D9ED3C57-8A15-42B6-8266-78D5DC1089AA}" destId="{425E4FEF-C603-4079-80FE-F830700D2987}" srcOrd="1" destOrd="0" presId="urn:microsoft.com/office/officeart/2008/layout/HorizontalMultiLevelHierarchy"/>
    <dgm:cxn modelId="{5CA3D2D9-96FE-4081-B37E-06C1D76F2777}" type="presParOf" srcId="{425E4FEF-C603-4079-80FE-F830700D2987}" destId="{02E6965F-40B4-4684-B1D5-44EB3B471058}" srcOrd="0" destOrd="0" presId="urn:microsoft.com/office/officeart/2008/layout/HorizontalMultiLevelHierarchy"/>
    <dgm:cxn modelId="{59847CE8-67F7-4D4E-946C-C7390576164D}" type="presParOf" srcId="{425E4FEF-C603-4079-80FE-F830700D2987}" destId="{4F695FC0-1480-4DDB-8567-B2F182743927}" srcOrd="1" destOrd="0" presId="urn:microsoft.com/office/officeart/2008/layout/HorizontalMultiLevelHierarchy"/>
    <dgm:cxn modelId="{728791AA-2581-44E2-A31A-2DE201A0F888}" type="presParOf" srcId="{4F695FC0-1480-4DDB-8567-B2F182743927}" destId="{B208CF73-8EDC-40F3-A864-4BD2F5491668}" srcOrd="0" destOrd="0" presId="urn:microsoft.com/office/officeart/2008/layout/HorizontalMultiLevelHierarchy"/>
    <dgm:cxn modelId="{0F206D29-CD50-4B66-9083-85BA043035C9}" type="presParOf" srcId="{B208CF73-8EDC-40F3-A864-4BD2F5491668}" destId="{5BCDB028-1606-47D8-A573-E6BAC722A1D7}" srcOrd="0" destOrd="0" presId="urn:microsoft.com/office/officeart/2008/layout/HorizontalMultiLevelHierarchy"/>
    <dgm:cxn modelId="{CD03F44C-F972-47FB-8790-E1848F0CC201}" type="presParOf" srcId="{4F695FC0-1480-4DDB-8567-B2F182743927}" destId="{3C4904F7-9EAF-4569-A391-19B5F7C4287C}" srcOrd="1" destOrd="0" presId="urn:microsoft.com/office/officeart/2008/layout/HorizontalMultiLevelHierarchy"/>
    <dgm:cxn modelId="{5B852B25-8063-4943-BF86-F162474BD5FF}" type="presParOf" srcId="{3C4904F7-9EAF-4569-A391-19B5F7C4287C}" destId="{7F9723D1-C7D5-4ADC-A4B6-027B1B6715D3}" srcOrd="0" destOrd="0" presId="urn:microsoft.com/office/officeart/2008/layout/HorizontalMultiLevelHierarchy"/>
    <dgm:cxn modelId="{6C1A7E5A-BAA7-4CDC-9CD3-7A7B200F7D4B}" type="presParOf" srcId="{3C4904F7-9EAF-4569-A391-19B5F7C4287C}" destId="{97BCB07D-AA3D-465A-8EB2-459509358278}" srcOrd="1" destOrd="0" presId="urn:microsoft.com/office/officeart/2008/layout/HorizontalMultiLevelHierarchy"/>
    <dgm:cxn modelId="{66C99408-02F9-4686-B187-E624F9CD05AC}" type="presParOf" srcId="{4F695FC0-1480-4DDB-8567-B2F182743927}" destId="{3EEB3A71-E81E-4DDC-91D7-6B1ADB9C662D}" srcOrd="2" destOrd="0" presId="urn:microsoft.com/office/officeart/2008/layout/HorizontalMultiLevelHierarchy"/>
    <dgm:cxn modelId="{C1BC1CA7-F624-40CC-85DB-9AC69AD62D7E}" type="presParOf" srcId="{3EEB3A71-E81E-4DDC-91D7-6B1ADB9C662D}" destId="{1B8D8116-FD16-4CCC-99EA-626649F987AC}" srcOrd="0" destOrd="0" presId="urn:microsoft.com/office/officeart/2008/layout/HorizontalMultiLevelHierarchy"/>
    <dgm:cxn modelId="{7F8F2249-AD4A-498F-9798-DDC701ADD797}" type="presParOf" srcId="{4F695FC0-1480-4DDB-8567-B2F182743927}" destId="{881FE7D8-557E-42D7-AC45-9DB6A1179FA6}" srcOrd="3" destOrd="0" presId="urn:microsoft.com/office/officeart/2008/layout/HorizontalMultiLevelHierarchy"/>
    <dgm:cxn modelId="{E48879C6-716A-4DB0-8671-1032D3253209}" type="presParOf" srcId="{881FE7D8-557E-42D7-AC45-9DB6A1179FA6}" destId="{4531F7D1-747F-4CFC-AC17-8B39B335902F}" srcOrd="0" destOrd="0" presId="urn:microsoft.com/office/officeart/2008/layout/HorizontalMultiLevelHierarchy"/>
    <dgm:cxn modelId="{A17E4B43-C86A-42DD-999B-F0727ECF5B83}" type="presParOf" srcId="{881FE7D8-557E-42D7-AC45-9DB6A1179FA6}" destId="{70531A62-4687-4035-90E1-5042C3BCFB05}" srcOrd="1" destOrd="0" presId="urn:microsoft.com/office/officeart/2008/layout/HorizontalMultiLevelHierarchy"/>
    <dgm:cxn modelId="{40A4A1C0-3FB7-44BB-864E-9B9037F59FAB}" type="presParOf" srcId="{D9ED3C57-8A15-42B6-8266-78D5DC1089AA}" destId="{D8ECEFE2-6FE8-478B-8F06-EE697CDB56BA}" srcOrd="2" destOrd="0" presId="urn:microsoft.com/office/officeart/2008/layout/HorizontalMultiLevelHierarchy"/>
    <dgm:cxn modelId="{AF607433-3831-4019-A7A7-71207BE86DB2}" type="presParOf" srcId="{D8ECEFE2-6FE8-478B-8F06-EE697CDB56BA}" destId="{E1B89BB9-05D3-4197-8CB2-42E5DD614E20}" srcOrd="0" destOrd="0" presId="urn:microsoft.com/office/officeart/2008/layout/HorizontalMultiLevelHierarchy"/>
    <dgm:cxn modelId="{24E3FC25-8308-48DB-BECE-AF6364CF3ED6}" type="presParOf" srcId="{D9ED3C57-8A15-42B6-8266-78D5DC1089AA}" destId="{FF6076BF-2F18-4D56-9AE8-6AC5A59142B5}" srcOrd="3" destOrd="0" presId="urn:microsoft.com/office/officeart/2008/layout/HorizontalMultiLevelHierarchy"/>
    <dgm:cxn modelId="{7A73CA69-309B-41C7-9022-5A5980D46129}" type="presParOf" srcId="{FF6076BF-2F18-4D56-9AE8-6AC5A59142B5}" destId="{5FCC4734-4C40-41B4-839F-606FC04D3223}" srcOrd="0" destOrd="0" presId="urn:microsoft.com/office/officeart/2008/layout/HorizontalMultiLevelHierarchy"/>
    <dgm:cxn modelId="{2C7AF322-7700-487A-A3C4-DB5F212AD8FA}" type="presParOf" srcId="{FF6076BF-2F18-4D56-9AE8-6AC5A59142B5}" destId="{1B9EFEAE-588A-43F8-899E-00EA7AA54068}" srcOrd="1" destOrd="0" presId="urn:microsoft.com/office/officeart/2008/layout/HorizontalMultiLevelHierarchy"/>
    <dgm:cxn modelId="{916599AB-5280-4584-AA26-01DD3E36711D}" type="presParOf" srcId="{1B9EFEAE-588A-43F8-899E-00EA7AA54068}" destId="{824B6FAA-9B8E-4EBD-9FE8-C90F99DFE494}" srcOrd="0" destOrd="0" presId="urn:microsoft.com/office/officeart/2008/layout/HorizontalMultiLevelHierarchy"/>
    <dgm:cxn modelId="{3A91FFEC-2FAA-44EC-A25C-0A388690D0C0}" type="presParOf" srcId="{824B6FAA-9B8E-4EBD-9FE8-C90F99DFE494}" destId="{E878B013-B95D-485F-A759-1B8D472E785B}" srcOrd="0" destOrd="0" presId="urn:microsoft.com/office/officeart/2008/layout/HorizontalMultiLevelHierarchy"/>
    <dgm:cxn modelId="{D2186FE2-47CD-4E86-B9AF-218EF4CB612D}" type="presParOf" srcId="{1B9EFEAE-588A-43F8-899E-00EA7AA54068}" destId="{C34858E0-A46B-4D2C-9652-44947B1593EE}" srcOrd="1" destOrd="0" presId="urn:microsoft.com/office/officeart/2008/layout/HorizontalMultiLevelHierarchy"/>
    <dgm:cxn modelId="{9ABCCA4B-58AA-4F4D-A562-B807B6382AE0}" type="presParOf" srcId="{C34858E0-A46B-4D2C-9652-44947B1593EE}" destId="{16ED2B5F-50F2-4A7E-BB8A-D00FAE896D60}" srcOrd="0" destOrd="0" presId="urn:microsoft.com/office/officeart/2008/layout/HorizontalMultiLevelHierarchy"/>
    <dgm:cxn modelId="{D4EDB559-5374-4D47-9766-0CE5703AC9F0}" type="presParOf" srcId="{C34858E0-A46B-4D2C-9652-44947B1593EE}" destId="{17FBAF4D-483A-4EEE-9D52-E2AC771BAD1D}" srcOrd="1" destOrd="0" presId="urn:microsoft.com/office/officeart/2008/layout/HorizontalMultiLevelHierarchy"/>
    <dgm:cxn modelId="{67454973-20DB-48BB-B4C9-1D6E9E0D6C4A}" type="presParOf" srcId="{2E4195E7-C526-43C1-8251-2AF2A6B49243}" destId="{4FA6F336-9B29-4DB9-B2C8-372E4EFE0A0C}" srcOrd="2" destOrd="0" presId="urn:microsoft.com/office/officeart/2008/layout/HorizontalMultiLevelHierarchy"/>
    <dgm:cxn modelId="{21BA3825-F65F-4210-ACF0-91F6F6AB78F1}" type="presParOf" srcId="{4FA6F336-9B29-4DB9-B2C8-372E4EFE0A0C}" destId="{DEB23D04-4CA1-4947-ADC1-36A3398043CC}" srcOrd="0" destOrd="0" presId="urn:microsoft.com/office/officeart/2008/layout/HorizontalMultiLevelHierarchy"/>
    <dgm:cxn modelId="{F99FB490-B855-44DF-8C15-E75BAB207FE6}" type="presParOf" srcId="{2E4195E7-C526-43C1-8251-2AF2A6B49243}" destId="{148A1522-8695-43B9-9769-7C484E92E758}" srcOrd="3" destOrd="0" presId="urn:microsoft.com/office/officeart/2008/layout/HorizontalMultiLevelHierarchy"/>
    <dgm:cxn modelId="{FFA342CC-0119-4BA5-991E-5368FABC86CF}" type="presParOf" srcId="{148A1522-8695-43B9-9769-7C484E92E758}" destId="{2984E2B2-5E92-4960-B78B-1C0F04ACCCB2}" srcOrd="0" destOrd="0" presId="urn:microsoft.com/office/officeart/2008/layout/HorizontalMultiLevelHierarchy"/>
    <dgm:cxn modelId="{74BACFD0-DDE9-43D5-A678-5B84011B013C}" type="presParOf" srcId="{148A1522-8695-43B9-9769-7C484E92E758}" destId="{E00E019C-1A05-425E-AF10-09C17D3DB65B}" srcOrd="1" destOrd="0" presId="urn:microsoft.com/office/officeart/2008/layout/HorizontalMultiLevelHierarchy"/>
    <dgm:cxn modelId="{EDCA0F17-0C5E-4BBE-8406-090E09D4C8E5}" type="presParOf" srcId="{E00E019C-1A05-425E-AF10-09C17D3DB65B}" destId="{A7DEDEC7-D608-4A13-A33D-CF22CDF03F32}" srcOrd="0" destOrd="0" presId="urn:microsoft.com/office/officeart/2008/layout/HorizontalMultiLevelHierarchy"/>
    <dgm:cxn modelId="{9CDEEB34-A6AB-4FA5-8440-67E16D8A62B7}" type="presParOf" srcId="{A7DEDEC7-D608-4A13-A33D-CF22CDF03F32}" destId="{CDB71CD9-D74A-4ACC-B57B-CFD849E864E3}" srcOrd="0" destOrd="0" presId="urn:microsoft.com/office/officeart/2008/layout/HorizontalMultiLevelHierarchy"/>
    <dgm:cxn modelId="{ECA1667C-67C0-452F-9D9D-DB116DD9C4D4}" type="presParOf" srcId="{E00E019C-1A05-425E-AF10-09C17D3DB65B}" destId="{8FD16C64-657A-4354-B139-9010F20351BA}" srcOrd="1" destOrd="0" presId="urn:microsoft.com/office/officeart/2008/layout/HorizontalMultiLevelHierarchy"/>
    <dgm:cxn modelId="{F27235E8-5D14-4A31-BBE7-CDED7896061D}" type="presParOf" srcId="{8FD16C64-657A-4354-B139-9010F20351BA}" destId="{4AF6E52F-BBBF-4A31-9DF9-216E8D39C5F1}" srcOrd="0" destOrd="0" presId="urn:microsoft.com/office/officeart/2008/layout/HorizontalMultiLevelHierarchy"/>
    <dgm:cxn modelId="{75EC3581-0C2E-4758-82F4-BF088DE50CCF}" type="presParOf" srcId="{8FD16C64-657A-4354-B139-9010F20351BA}" destId="{9C69FFC4-295C-4580-9F01-4BC45855911A}" srcOrd="1" destOrd="0" presId="urn:microsoft.com/office/officeart/2008/layout/HorizontalMultiLevelHierarchy"/>
    <dgm:cxn modelId="{07741C7E-056B-425B-ACB9-E47C69D1F706}" type="presParOf" srcId="{9C69FFC4-295C-4580-9F01-4BC45855911A}" destId="{C63C540E-FFF6-4566-B8F1-5F3D605B7717}" srcOrd="0" destOrd="0" presId="urn:microsoft.com/office/officeart/2008/layout/HorizontalMultiLevelHierarchy"/>
    <dgm:cxn modelId="{C449E45B-72C7-497A-9CE4-5160370467C3}" type="presParOf" srcId="{C63C540E-FFF6-4566-B8F1-5F3D605B7717}" destId="{9DBDFFC2-F731-4967-A11B-A4324D3F120B}" srcOrd="0" destOrd="0" presId="urn:microsoft.com/office/officeart/2008/layout/HorizontalMultiLevelHierarchy"/>
    <dgm:cxn modelId="{C0CC9EE4-8F65-4F00-AF1C-F7137307F5DB}" type="presParOf" srcId="{9C69FFC4-295C-4580-9F01-4BC45855911A}" destId="{67442A8B-A298-4642-925C-9264ADA4535D}" srcOrd="1" destOrd="0" presId="urn:microsoft.com/office/officeart/2008/layout/HorizontalMultiLevelHierarchy"/>
    <dgm:cxn modelId="{5A1BDEEF-FB2F-48D5-B89B-50C929BB15B4}" type="presParOf" srcId="{67442A8B-A298-4642-925C-9264ADA4535D}" destId="{6EEF21C0-FC48-46F3-A602-36E667F3FA4B}" srcOrd="0" destOrd="0" presId="urn:microsoft.com/office/officeart/2008/layout/HorizontalMultiLevelHierarchy"/>
    <dgm:cxn modelId="{840BFF21-E1DD-4241-853B-487B4D278FC7}" type="presParOf" srcId="{67442A8B-A298-4642-925C-9264ADA4535D}" destId="{41317951-358A-4A70-BCFD-0930098743B1}" srcOrd="1" destOrd="0" presId="urn:microsoft.com/office/officeart/2008/layout/HorizontalMultiLevelHierarchy"/>
    <dgm:cxn modelId="{C762A98A-B3E2-4E19-9486-55EC3A900556}" type="presParOf" srcId="{2E4195E7-C526-43C1-8251-2AF2A6B49243}" destId="{E4D805C1-0FDD-4506-9132-245D1618CDA6}" srcOrd="4" destOrd="0" presId="urn:microsoft.com/office/officeart/2008/layout/HorizontalMultiLevelHierarchy"/>
    <dgm:cxn modelId="{1A0F2AF4-FAC2-4313-AC20-39A0BF06533E}" type="presParOf" srcId="{E4D805C1-0FDD-4506-9132-245D1618CDA6}" destId="{675C452B-A309-46DB-8A27-519F74B0332F}" srcOrd="0" destOrd="0" presId="urn:microsoft.com/office/officeart/2008/layout/HorizontalMultiLevelHierarchy"/>
    <dgm:cxn modelId="{C5519E7D-E974-4EC9-9DC7-5C86A392476A}" type="presParOf" srcId="{2E4195E7-C526-43C1-8251-2AF2A6B49243}" destId="{D9CAAA9F-65CF-4771-831C-8EF172A724A5}" srcOrd="5" destOrd="0" presId="urn:microsoft.com/office/officeart/2008/layout/HorizontalMultiLevelHierarchy"/>
    <dgm:cxn modelId="{E3B534EA-4480-4DA3-920E-2E0FFF32C830}" type="presParOf" srcId="{D9CAAA9F-65CF-4771-831C-8EF172A724A5}" destId="{9930AFAD-7CAA-421C-A6F6-BE96E32B90BE}" srcOrd="0" destOrd="0" presId="urn:microsoft.com/office/officeart/2008/layout/HorizontalMultiLevelHierarchy"/>
    <dgm:cxn modelId="{8F6A7201-1BA0-43DB-BAF1-10345CCCE613}" type="presParOf" srcId="{D9CAAA9F-65CF-4771-831C-8EF172A724A5}" destId="{9D792460-AE18-422F-8A94-3AAAF05AC764}" srcOrd="1" destOrd="0" presId="urn:microsoft.com/office/officeart/2008/layout/HorizontalMultiLevelHierarchy"/>
    <dgm:cxn modelId="{3D6AE088-85BE-47B4-981E-8068D0498DF2}" type="presParOf" srcId="{9D792460-AE18-422F-8A94-3AAAF05AC764}" destId="{6084A302-5078-4BE0-80B7-B99AA06E451C}" srcOrd="0" destOrd="0" presId="urn:microsoft.com/office/officeart/2008/layout/HorizontalMultiLevelHierarchy"/>
    <dgm:cxn modelId="{23809758-4A84-493F-B8EA-F0338292389E}" type="presParOf" srcId="{6084A302-5078-4BE0-80B7-B99AA06E451C}" destId="{5F6F3BBD-6C2B-4839-A50B-2B8470876601}" srcOrd="0" destOrd="0" presId="urn:microsoft.com/office/officeart/2008/layout/HorizontalMultiLevelHierarchy"/>
    <dgm:cxn modelId="{5864765B-E27A-4184-AA07-3450D7F1C44B}" type="presParOf" srcId="{9D792460-AE18-422F-8A94-3AAAF05AC764}" destId="{7D7670E2-5AE4-479A-A167-731A08547B20}" srcOrd="1" destOrd="0" presId="urn:microsoft.com/office/officeart/2008/layout/HorizontalMultiLevelHierarchy"/>
    <dgm:cxn modelId="{4F238272-5B47-4DAD-9777-65C02A411A49}" type="presParOf" srcId="{7D7670E2-5AE4-479A-A167-731A08547B20}" destId="{AEAE9668-1594-42A7-936C-F6D9B03E5605}" srcOrd="0" destOrd="0" presId="urn:microsoft.com/office/officeart/2008/layout/HorizontalMultiLevelHierarchy"/>
    <dgm:cxn modelId="{D50A48DE-B4F8-43A0-8EF7-80BFABDC4536}" type="presParOf" srcId="{7D7670E2-5AE4-479A-A167-731A08547B20}" destId="{F9B9F49D-7972-4FFC-8A8C-A865E91EE436}" srcOrd="1" destOrd="0" presId="urn:microsoft.com/office/officeart/2008/layout/HorizontalMultiLevelHierarchy"/>
    <dgm:cxn modelId="{07A791DD-2BCF-48E7-A23A-35B3EE0C59D8}" type="presParOf" srcId="{F9B9F49D-7972-4FFC-8A8C-A865E91EE436}" destId="{D2391F31-FA2D-43F9-9FE8-1200D21AE459}" srcOrd="0" destOrd="0" presId="urn:microsoft.com/office/officeart/2008/layout/HorizontalMultiLevelHierarchy"/>
    <dgm:cxn modelId="{27457381-0BD1-47CE-9011-4EDC5D33C334}" type="presParOf" srcId="{D2391F31-FA2D-43F9-9FE8-1200D21AE459}" destId="{541D34AF-66FF-4C5E-9F53-5D50EF8CF2C2}" srcOrd="0" destOrd="0" presId="urn:microsoft.com/office/officeart/2008/layout/HorizontalMultiLevelHierarchy"/>
    <dgm:cxn modelId="{23EEC408-88AE-43F2-882C-EE11E9FD1287}" type="presParOf" srcId="{F9B9F49D-7972-4FFC-8A8C-A865E91EE436}" destId="{7F21604D-8204-4464-9D98-3E3C63CCE5E6}" srcOrd="1" destOrd="0" presId="urn:microsoft.com/office/officeart/2008/layout/HorizontalMultiLevelHierarchy"/>
    <dgm:cxn modelId="{AFC62CAB-6690-49CB-8AFF-A523C01A3F7B}" type="presParOf" srcId="{7F21604D-8204-4464-9D98-3E3C63CCE5E6}" destId="{EC8A8FAF-CCC1-447F-AF4A-1B7F5640C737}" srcOrd="0" destOrd="0" presId="urn:microsoft.com/office/officeart/2008/layout/HorizontalMultiLevelHierarchy"/>
    <dgm:cxn modelId="{66D69968-1BFA-413A-B0C4-910574CD634E}" type="presParOf" srcId="{7F21604D-8204-4464-9D98-3E3C63CCE5E6}" destId="{62F596EF-CB32-491B-A62A-42CD5777D695}" srcOrd="1" destOrd="0" presId="urn:microsoft.com/office/officeart/2008/layout/HorizontalMultiLevelHierarchy"/>
    <dgm:cxn modelId="{CCA7E4FA-0808-4DED-B802-5825CD8A8F5F}" type="presParOf" srcId="{2E4195E7-C526-43C1-8251-2AF2A6B49243}" destId="{F1254FD0-8054-4A01-9BB5-DAF029D79E79}" srcOrd="6" destOrd="0" presId="urn:microsoft.com/office/officeart/2008/layout/HorizontalMultiLevelHierarchy"/>
    <dgm:cxn modelId="{B2A8644E-7296-4058-A3D6-3BA4B13350D1}" type="presParOf" srcId="{F1254FD0-8054-4A01-9BB5-DAF029D79E79}" destId="{5EF2A711-6539-4B40-82F4-1D7ACF857AF7}" srcOrd="0" destOrd="0" presId="urn:microsoft.com/office/officeart/2008/layout/HorizontalMultiLevelHierarchy"/>
    <dgm:cxn modelId="{49430451-8E4E-4467-A293-6EAC16A21C8F}" type="presParOf" srcId="{2E4195E7-C526-43C1-8251-2AF2A6B49243}" destId="{B5CC62BD-C3D7-429F-B9EC-0B5D8AC3ADAF}" srcOrd="7" destOrd="0" presId="urn:microsoft.com/office/officeart/2008/layout/HorizontalMultiLevelHierarchy"/>
    <dgm:cxn modelId="{F358823C-29C5-4D03-A277-C6F064C36556}" type="presParOf" srcId="{B5CC62BD-C3D7-429F-B9EC-0B5D8AC3ADAF}" destId="{80600A35-84AA-43CE-81F3-F98690856545}" srcOrd="0" destOrd="0" presId="urn:microsoft.com/office/officeart/2008/layout/HorizontalMultiLevelHierarchy"/>
    <dgm:cxn modelId="{57A7A744-81CD-43F1-99A6-93A88E7B3AA4}" type="presParOf" srcId="{B5CC62BD-C3D7-429F-B9EC-0B5D8AC3ADAF}" destId="{524E3F09-EDD1-4C4E-9154-C3DF6038309F}" srcOrd="1" destOrd="0" presId="urn:microsoft.com/office/officeart/2008/layout/HorizontalMultiLevelHierarchy"/>
    <dgm:cxn modelId="{BF05F5C2-A37B-468A-AF84-78DB985F8F0C}" type="presParOf" srcId="{524E3F09-EDD1-4C4E-9154-C3DF6038309F}" destId="{08EC2D9E-EEF5-4DFB-B18C-04297E92FEFA}" srcOrd="0" destOrd="0" presId="urn:microsoft.com/office/officeart/2008/layout/HorizontalMultiLevelHierarchy"/>
    <dgm:cxn modelId="{268E5226-CAEB-49E1-94D5-A606D0006B5D}" type="presParOf" srcId="{08EC2D9E-EEF5-4DFB-B18C-04297E92FEFA}" destId="{DF9BAD71-EF23-4CA3-83FF-AB3C82F6A16F}" srcOrd="0" destOrd="0" presId="urn:microsoft.com/office/officeart/2008/layout/HorizontalMultiLevelHierarchy"/>
    <dgm:cxn modelId="{AF48591C-B8DF-4D22-85F4-5B55ED5538E5}" type="presParOf" srcId="{524E3F09-EDD1-4C4E-9154-C3DF6038309F}" destId="{CFD0EF6D-F7DA-4E10-89FF-BE4E2630F12D}" srcOrd="1" destOrd="0" presId="urn:microsoft.com/office/officeart/2008/layout/HorizontalMultiLevelHierarchy"/>
    <dgm:cxn modelId="{B5ED5D11-7430-41E9-BFE5-902BA863DE45}" type="presParOf" srcId="{CFD0EF6D-F7DA-4E10-89FF-BE4E2630F12D}" destId="{A9B15C1A-4C4B-4F3A-A878-84EA420CF092}" srcOrd="0" destOrd="0" presId="urn:microsoft.com/office/officeart/2008/layout/HorizontalMultiLevelHierarchy"/>
    <dgm:cxn modelId="{F17865B0-5F3E-4EBB-B77E-713E0F39A145}" type="presParOf" srcId="{CFD0EF6D-F7DA-4E10-89FF-BE4E2630F12D}" destId="{34ADDADB-DF4A-484B-8460-B0D255B0589C}" srcOrd="1" destOrd="0" presId="urn:microsoft.com/office/officeart/2008/layout/HorizontalMultiLevelHierarchy"/>
    <dgm:cxn modelId="{E70A8D38-2EB2-4571-9882-B17DA6C13267}" type="presParOf" srcId="{34ADDADB-DF4A-484B-8460-B0D255B0589C}" destId="{FCD46113-877F-416E-8838-C882836F0D86}" srcOrd="0" destOrd="0" presId="urn:microsoft.com/office/officeart/2008/layout/HorizontalMultiLevelHierarchy"/>
    <dgm:cxn modelId="{C6294CC6-7EE9-4357-8FAA-30A236AF7AEC}" type="presParOf" srcId="{FCD46113-877F-416E-8838-C882836F0D86}" destId="{75CF11DC-1721-423F-B9AF-48802F04849A}" srcOrd="0" destOrd="0" presId="urn:microsoft.com/office/officeart/2008/layout/HorizontalMultiLevelHierarchy"/>
    <dgm:cxn modelId="{4A7407EA-1F4C-4B03-9C09-4A6F12434D09}" type="presParOf" srcId="{34ADDADB-DF4A-484B-8460-B0D255B0589C}" destId="{F64B44EA-82DA-4EB0-998C-B25716E67284}" srcOrd="1" destOrd="0" presId="urn:microsoft.com/office/officeart/2008/layout/HorizontalMultiLevelHierarchy"/>
    <dgm:cxn modelId="{824EC13E-9B6A-43B2-839B-447F05DDE5FF}" type="presParOf" srcId="{F64B44EA-82DA-4EB0-998C-B25716E67284}" destId="{CF727354-29D2-487B-B444-C7F2F7C6251F}" srcOrd="0" destOrd="0" presId="urn:microsoft.com/office/officeart/2008/layout/HorizontalMultiLevelHierarchy"/>
    <dgm:cxn modelId="{842C2842-38CD-413D-8C7A-AC04E3F8215E}" type="presParOf" srcId="{F64B44EA-82DA-4EB0-998C-B25716E67284}" destId="{58F4A309-14AC-4EA6-8D70-E6386705338C}" srcOrd="1" destOrd="0" presId="urn:microsoft.com/office/officeart/2008/layout/HorizontalMultiLevelHierarchy"/>
    <dgm:cxn modelId="{E6690F2D-1DFD-493C-A74D-10B49AE691B1}" type="presParOf" srcId="{524E3F09-EDD1-4C4E-9154-C3DF6038309F}" destId="{A8301419-27B6-44F6-A416-BFD30A9272D2}" srcOrd="2" destOrd="0" presId="urn:microsoft.com/office/officeart/2008/layout/HorizontalMultiLevelHierarchy"/>
    <dgm:cxn modelId="{7238B01F-BFC4-458F-B917-F727282DB1E6}" type="presParOf" srcId="{A8301419-27B6-44F6-A416-BFD30A9272D2}" destId="{582BC3A1-0C9A-43C3-BCD3-0829EB35F10F}" srcOrd="0" destOrd="0" presId="urn:microsoft.com/office/officeart/2008/layout/HorizontalMultiLevelHierarchy"/>
    <dgm:cxn modelId="{ED20254F-AD80-4D5E-85D8-2BAEB35B669A}" type="presParOf" srcId="{524E3F09-EDD1-4C4E-9154-C3DF6038309F}" destId="{88CB6CBF-BE8B-4D95-A40C-C1D638678D2A}" srcOrd="3" destOrd="0" presId="urn:microsoft.com/office/officeart/2008/layout/HorizontalMultiLevelHierarchy"/>
    <dgm:cxn modelId="{00B12EFD-30F4-4FE0-9769-8DEA217C6560}" type="presParOf" srcId="{88CB6CBF-BE8B-4D95-A40C-C1D638678D2A}" destId="{15C0708F-ABE9-4816-A9BB-D568076E6BB4}" srcOrd="0" destOrd="0" presId="urn:microsoft.com/office/officeart/2008/layout/HorizontalMultiLevelHierarchy"/>
    <dgm:cxn modelId="{ABF051C2-DA07-4394-8088-A829F7B0DA41}" type="presParOf" srcId="{88CB6CBF-BE8B-4D95-A40C-C1D638678D2A}" destId="{1BC4265D-ABE2-4396-A47F-DE44FEC8EEB7}" srcOrd="1" destOrd="0" presId="urn:microsoft.com/office/officeart/2008/layout/HorizontalMultiLevelHierarchy"/>
    <dgm:cxn modelId="{993128A8-7744-4317-9EC4-CA950470B3D2}" type="presParOf" srcId="{1BC4265D-ABE2-4396-A47F-DE44FEC8EEB7}" destId="{E8918002-27CB-4E86-8CDE-0C0192167913}" srcOrd="0" destOrd="0" presId="urn:microsoft.com/office/officeart/2008/layout/HorizontalMultiLevelHierarchy"/>
    <dgm:cxn modelId="{93CCFF07-305A-403A-8B7D-67F63D8AED94}" type="presParOf" srcId="{E8918002-27CB-4E86-8CDE-0C0192167913}" destId="{6854EE58-A821-40C6-9FA8-75D19E30276F}" srcOrd="0" destOrd="0" presId="urn:microsoft.com/office/officeart/2008/layout/HorizontalMultiLevelHierarchy"/>
    <dgm:cxn modelId="{E527B1B0-DCA9-443A-BC46-9EC41B3EFE6B}" type="presParOf" srcId="{1BC4265D-ABE2-4396-A47F-DE44FEC8EEB7}" destId="{92537A2F-D9CB-4DD0-BFE7-E78F738582BF}" srcOrd="1" destOrd="0" presId="urn:microsoft.com/office/officeart/2008/layout/HorizontalMultiLevelHierarchy"/>
    <dgm:cxn modelId="{B243DF94-9D76-4EA4-AAF3-CC18474EC065}" type="presParOf" srcId="{92537A2F-D9CB-4DD0-BFE7-E78F738582BF}" destId="{CA5EEB91-BBC0-4FD7-A784-801193D503B6}" srcOrd="0" destOrd="0" presId="urn:microsoft.com/office/officeart/2008/layout/HorizontalMultiLevelHierarchy"/>
    <dgm:cxn modelId="{671472BC-833B-44D5-A9A7-82339AB2C9A6}" type="presParOf" srcId="{92537A2F-D9CB-4DD0-BFE7-E78F738582BF}" destId="{8CE1850A-795C-4BE8-8B04-63220C1A0443}" srcOrd="1" destOrd="0" presId="urn:microsoft.com/office/officeart/2008/layout/HorizontalMultiLevelHierarchy"/>
    <dgm:cxn modelId="{1B68C017-CDAD-4ED1-93C6-3E2800C24A29}" type="presParOf" srcId="{00B6C323-8ADF-4C2C-A98F-03A35CC9AEB8}" destId="{1CC07A56-D77A-4F93-8791-338BCB7F4DFE}" srcOrd="2" destOrd="0" presId="urn:microsoft.com/office/officeart/2008/layout/HorizontalMultiLevelHierarchy"/>
    <dgm:cxn modelId="{A404BF83-204A-48C6-A222-DC1002667809}" type="presParOf" srcId="{1CC07A56-D77A-4F93-8791-338BCB7F4DFE}" destId="{A4845304-288D-495D-8FB0-E942669DDDE7}" srcOrd="0" destOrd="0" presId="urn:microsoft.com/office/officeart/2008/layout/HorizontalMultiLevelHierarchy"/>
    <dgm:cxn modelId="{A30E3E92-F2BA-4926-881D-B53D11B5B74F}" type="presParOf" srcId="{00B6C323-8ADF-4C2C-A98F-03A35CC9AEB8}" destId="{3D5EE142-BA92-42F8-AABF-39F432A9BE8B}" srcOrd="3" destOrd="0" presId="urn:microsoft.com/office/officeart/2008/layout/HorizontalMultiLevelHierarchy"/>
    <dgm:cxn modelId="{612B9B96-BB5C-4FB8-AA51-F68092C87888}" type="presParOf" srcId="{3D5EE142-BA92-42F8-AABF-39F432A9BE8B}" destId="{8AE761E9-06B7-488A-B552-DDFB300D65C0}" srcOrd="0" destOrd="0" presId="urn:microsoft.com/office/officeart/2008/layout/HorizontalMultiLevelHierarchy"/>
    <dgm:cxn modelId="{7689CC5B-31CE-4153-B2D0-62267BADA855}" type="presParOf" srcId="{3D5EE142-BA92-42F8-AABF-39F432A9BE8B}" destId="{44BFCDD5-5A25-45E0-95E0-E6380AC06088}" srcOrd="1" destOrd="0" presId="urn:microsoft.com/office/officeart/2008/layout/HorizontalMultiLevelHierarchy"/>
    <dgm:cxn modelId="{C83090D9-839C-4B31-9E2C-5100D8BD0D10}" type="presParOf" srcId="{44BFCDD5-5A25-45E0-95E0-E6380AC06088}" destId="{9DD2B964-E9BF-4EF2-BB94-DA57588163DD}" srcOrd="0" destOrd="0" presId="urn:microsoft.com/office/officeart/2008/layout/HorizontalMultiLevelHierarchy"/>
    <dgm:cxn modelId="{592D1596-FB30-4D1A-A0AD-9A7702AB4712}" type="presParOf" srcId="{9DD2B964-E9BF-4EF2-BB94-DA57588163DD}" destId="{C52D3E3C-35C9-4234-BA21-97CCC056B997}" srcOrd="0" destOrd="0" presId="urn:microsoft.com/office/officeart/2008/layout/HorizontalMultiLevelHierarchy"/>
    <dgm:cxn modelId="{33CCA20E-7905-44C6-9511-44FFA6C02672}" type="presParOf" srcId="{44BFCDD5-5A25-45E0-95E0-E6380AC06088}" destId="{6687C001-50D7-4D41-A813-B142795C1DA9}" srcOrd="1" destOrd="0" presId="urn:microsoft.com/office/officeart/2008/layout/HorizontalMultiLevelHierarchy"/>
    <dgm:cxn modelId="{DF263D42-329B-4ACD-884F-B8B5D48190A6}" type="presParOf" srcId="{6687C001-50D7-4D41-A813-B142795C1DA9}" destId="{91DAF317-01BE-4015-8F50-02709F4CC5EE}" srcOrd="0" destOrd="0" presId="urn:microsoft.com/office/officeart/2008/layout/HorizontalMultiLevelHierarchy"/>
    <dgm:cxn modelId="{28DAF518-D48E-47F3-8247-1E15CF9D21FC}" type="presParOf" srcId="{6687C001-50D7-4D41-A813-B142795C1DA9}" destId="{1FF822FB-BB6F-4D10-A019-8647C322D3DD}" srcOrd="1" destOrd="0" presId="urn:microsoft.com/office/officeart/2008/layout/HorizontalMultiLevelHierarchy"/>
    <dgm:cxn modelId="{18651676-E908-4717-8EE3-BE9DDBA70371}" type="presParOf" srcId="{1FF822FB-BB6F-4D10-A019-8647C322D3DD}" destId="{5D6CC779-ED3A-4A87-B701-A53850AF0782}" srcOrd="0" destOrd="0" presId="urn:microsoft.com/office/officeart/2008/layout/HorizontalMultiLevelHierarchy"/>
    <dgm:cxn modelId="{1607D427-B8FC-4D9B-9823-18589141F01B}" type="presParOf" srcId="{5D6CC779-ED3A-4A87-B701-A53850AF0782}" destId="{214905CC-6016-4234-8BB1-66D44DC569EC}" srcOrd="0" destOrd="0" presId="urn:microsoft.com/office/officeart/2008/layout/HorizontalMultiLevelHierarchy"/>
    <dgm:cxn modelId="{45BF21F5-D3CE-445B-8BA5-E01474F66FF7}" type="presParOf" srcId="{1FF822FB-BB6F-4D10-A019-8647C322D3DD}" destId="{A006C8CA-C04E-4495-AF1F-ED906283FECE}" srcOrd="1" destOrd="0" presId="urn:microsoft.com/office/officeart/2008/layout/HorizontalMultiLevelHierarchy"/>
    <dgm:cxn modelId="{3BD548FF-81D4-49E4-8A17-710C62905E9E}" type="presParOf" srcId="{A006C8CA-C04E-4495-AF1F-ED906283FECE}" destId="{FFEE87F8-C895-4BA8-87E6-4120D400156F}" srcOrd="0" destOrd="0" presId="urn:microsoft.com/office/officeart/2008/layout/HorizontalMultiLevelHierarchy"/>
    <dgm:cxn modelId="{811A1E2C-87F4-4B52-BF2A-E08C00775403}" type="presParOf" srcId="{A006C8CA-C04E-4495-AF1F-ED906283FECE}" destId="{3DD2C998-D38B-43D2-9ABA-EBED4575F5BF}" srcOrd="1" destOrd="0" presId="urn:microsoft.com/office/officeart/2008/layout/HorizontalMultiLevelHierarchy"/>
    <dgm:cxn modelId="{3899CE45-5471-4995-8EF7-9D5960BA5080}" type="presParOf" srcId="{00B6C323-8ADF-4C2C-A98F-03A35CC9AEB8}" destId="{7C1111C3-71C8-4A59-B707-B9C768098517}" srcOrd="4" destOrd="0" presId="urn:microsoft.com/office/officeart/2008/layout/HorizontalMultiLevelHierarchy"/>
    <dgm:cxn modelId="{2C6DEB20-05FF-4EC6-B9F7-47986374C96C}" type="presParOf" srcId="{7C1111C3-71C8-4A59-B707-B9C768098517}" destId="{691C4B03-F193-462B-8563-0CBB3DFC5ADA}" srcOrd="0" destOrd="0" presId="urn:microsoft.com/office/officeart/2008/layout/HorizontalMultiLevelHierarchy"/>
    <dgm:cxn modelId="{EB13B0D5-9813-4CFF-B3FE-905FE0012465}" type="presParOf" srcId="{00B6C323-8ADF-4C2C-A98F-03A35CC9AEB8}" destId="{9D5FED48-469F-4A5A-AF8C-3669D6E19E26}" srcOrd="5" destOrd="0" presId="urn:microsoft.com/office/officeart/2008/layout/HorizontalMultiLevelHierarchy"/>
    <dgm:cxn modelId="{5BF9FAD8-4DA7-4781-9E5B-D27C923659EE}" type="presParOf" srcId="{9D5FED48-469F-4A5A-AF8C-3669D6E19E26}" destId="{E2CE8335-163F-4FC8-9EB2-2F1AB9A3494D}" srcOrd="0" destOrd="0" presId="urn:microsoft.com/office/officeart/2008/layout/HorizontalMultiLevelHierarchy"/>
    <dgm:cxn modelId="{C31A492D-0DEE-4193-9D03-5249ABD6FBCD}" type="presParOf" srcId="{9D5FED48-469F-4A5A-AF8C-3669D6E19E26}" destId="{5BF7830B-9D4F-4B32-9BAC-79401EA7EBFE}" srcOrd="1" destOrd="0" presId="urn:microsoft.com/office/officeart/2008/layout/HorizontalMultiLevelHierarchy"/>
    <dgm:cxn modelId="{D28DC22A-AB91-4C9D-B248-7021824BFFA4}" type="presParOf" srcId="{5BF7830B-9D4F-4B32-9BAC-79401EA7EBFE}" destId="{B5518A91-0CCF-44EC-914D-B3C0D9B542E7}" srcOrd="0" destOrd="0" presId="urn:microsoft.com/office/officeart/2008/layout/HorizontalMultiLevelHierarchy"/>
    <dgm:cxn modelId="{06B45615-BB5F-4255-99A6-9666120B1B02}" type="presParOf" srcId="{B5518A91-0CCF-44EC-914D-B3C0D9B542E7}" destId="{91CDD07F-CBCB-49EB-AD21-92C890ECF5F5}" srcOrd="0" destOrd="0" presId="urn:microsoft.com/office/officeart/2008/layout/HorizontalMultiLevelHierarchy"/>
    <dgm:cxn modelId="{231E1F24-86FE-4704-8F7B-74BE9B7E4AFA}" type="presParOf" srcId="{5BF7830B-9D4F-4B32-9BAC-79401EA7EBFE}" destId="{D83818FB-048F-46F3-88B3-2A681378A388}" srcOrd="1" destOrd="0" presId="urn:microsoft.com/office/officeart/2008/layout/HorizontalMultiLevelHierarchy"/>
    <dgm:cxn modelId="{319F6BAB-EBAD-42A7-BB7F-9A2084DD881B}" type="presParOf" srcId="{D83818FB-048F-46F3-88B3-2A681378A388}" destId="{68C7DC2A-DF30-426E-B8FD-F49EE5583BB0}" srcOrd="0" destOrd="0" presId="urn:microsoft.com/office/officeart/2008/layout/HorizontalMultiLevelHierarchy"/>
    <dgm:cxn modelId="{653DFBE1-FE5F-428F-A879-087CAD87E216}" type="presParOf" srcId="{D83818FB-048F-46F3-88B3-2A681378A388}" destId="{6D73289D-53B5-471C-AEF0-A32B2F558BE2}" srcOrd="1" destOrd="0" presId="urn:microsoft.com/office/officeart/2008/layout/HorizontalMultiLevelHierarchy"/>
    <dgm:cxn modelId="{19418E53-4FFB-4667-B4CB-AD750FB660DD}" type="presParOf" srcId="{6D73289D-53B5-471C-AEF0-A32B2F558BE2}" destId="{ED95A208-2D87-4E2E-AF4E-006132416E56}" srcOrd="0" destOrd="0" presId="urn:microsoft.com/office/officeart/2008/layout/HorizontalMultiLevelHierarchy"/>
    <dgm:cxn modelId="{64CE20AF-2767-46D4-B4FD-EAA69549AA4F}" type="presParOf" srcId="{ED95A208-2D87-4E2E-AF4E-006132416E56}" destId="{FD20C4CB-B220-4B65-9BEE-C3897B5035FD}" srcOrd="0" destOrd="0" presId="urn:microsoft.com/office/officeart/2008/layout/HorizontalMultiLevelHierarchy"/>
    <dgm:cxn modelId="{85F46512-486C-4292-A712-310042499B1F}" type="presParOf" srcId="{6D73289D-53B5-471C-AEF0-A32B2F558BE2}" destId="{133FD631-84FA-4153-982B-331F8CC747D4}" srcOrd="1" destOrd="0" presId="urn:microsoft.com/office/officeart/2008/layout/HorizontalMultiLevelHierarchy"/>
    <dgm:cxn modelId="{7FE50DC7-D936-474B-8732-0149F3BA09AE}" type="presParOf" srcId="{133FD631-84FA-4153-982B-331F8CC747D4}" destId="{FC1F9FB9-0030-40B4-8C06-14758D2D417E}" srcOrd="0" destOrd="0" presId="urn:microsoft.com/office/officeart/2008/layout/HorizontalMultiLevelHierarchy"/>
    <dgm:cxn modelId="{57D30E99-926E-442E-9C77-9781B50A375F}" type="presParOf" srcId="{133FD631-84FA-4153-982B-331F8CC747D4}" destId="{2A44222D-CBCB-4410-BAEE-676E98057740}" srcOrd="1" destOrd="0" presId="urn:microsoft.com/office/officeart/2008/layout/HorizontalMultiLevelHierarchy"/>
    <dgm:cxn modelId="{DFE1630B-9389-4331-A51C-E1BECE592EDA}" type="presParOf" srcId="{5BF7830B-9D4F-4B32-9BAC-79401EA7EBFE}" destId="{FDCE8F53-E322-4B1B-8535-1DF807DB34B9}" srcOrd="2" destOrd="0" presId="urn:microsoft.com/office/officeart/2008/layout/HorizontalMultiLevelHierarchy"/>
    <dgm:cxn modelId="{F9E65C60-E2AC-4D6B-A19D-9C1B3A6A5B5E}" type="presParOf" srcId="{FDCE8F53-E322-4B1B-8535-1DF807DB34B9}" destId="{F560906A-546D-4571-BA60-ACF2D4A854CB}" srcOrd="0" destOrd="0" presId="urn:microsoft.com/office/officeart/2008/layout/HorizontalMultiLevelHierarchy"/>
    <dgm:cxn modelId="{47DCE358-7502-4698-B50B-BC67C9581ACD}" type="presParOf" srcId="{5BF7830B-9D4F-4B32-9BAC-79401EA7EBFE}" destId="{CB0A0623-DC72-4215-ADD7-0AC25601824B}" srcOrd="3" destOrd="0" presId="urn:microsoft.com/office/officeart/2008/layout/HorizontalMultiLevelHierarchy"/>
    <dgm:cxn modelId="{9E2006A2-A30A-4A1D-82F1-F57AEB8BF5BA}" type="presParOf" srcId="{CB0A0623-DC72-4215-ADD7-0AC25601824B}" destId="{7E713748-379C-4B5E-9EC6-622A2DAA67D9}" srcOrd="0" destOrd="0" presId="urn:microsoft.com/office/officeart/2008/layout/HorizontalMultiLevelHierarchy"/>
    <dgm:cxn modelId="{14F6C415-D170-410D-8FC0-4F06E6D136BF}" type="presParOf" srcId="{CB0A0623-DC72-4215-ADD7-0AC25601824B}" destId="{0A9C7258-1C75-4D80-BFB2-9E27C4830527}" srcOrd="1" destOrd="0" presId="urn:microsoft.com/office/officeart/2008/layout/HorizontalMultiLevelHierarchy"/>
    <dgm:cxn modelId="{2DCF286D-B373-4E7F-96E2-BA6694DA6067}" type="presParOf" srcId="{0A9C7258-1C75-4D80-BFB2-9E27C4830527}" destId="{613A4E0B-58AB-427D-9051-A8B2C6F55381}" srcOrd="0" destOrd="0" presId="urn:microsoft.com/office/officeart/2008/layout/HorizontalMultiLevelHierarchy"/>
    <dgm:cxn modelId="{E5549DCE-4D82-4A15-97FD-B82868FC564E}" type="presParOf" srcId="{613A4E0B-58AB-427D-9051-A8B2C6F55381}" destId="{8C07BC25-D6C9-4CF7-B000-4A39865469A4}" srcOrd="0" destOrd="0" presId="urn:microsoft.com/office/officeart/2008/layout/HorizontalMultiLevelHierarchy"/>
    <dgm:cxn modelId="{D22F8003-6509-4A7A-A0F6-531065F45B7E}" type="presParOf" srcId="{0A9C7258-1C75-4D80-BFB2-9E27C4830527}" destId="{248A4993-18CA-48A5-B408-C3E988AC397F}" srcOrd="1" destOrd="0" presId="urn:microsoft.com/office/officeart/2008/layout/HorizontalMultiLevelHierarchy"/>
    <dgm:cxn modelId="{C90F0994-4B23-4D10-8210-C20F49DD7A9B}" type="presParOf" srcId="{248A4993-18CA-48A5-B408-C3E988AC397F}" destId="{50DFE8EC-C200-4654-AAE8-1C218BF1FF46}" srcOrd="0" destOrd="0" presId="urn:microsoft.com/office/officeart/2008/layout/HorizontalMultiLevelHierarchy"/>
    <dgm:cxn modelId="{93AD6D1C-CD0F-4956-9100-AD5AD821A938}" type="presParOf" srcId="{248A4993-18CA-48A5-B408-C3E988AC397F}" destId="{61B40E03-25B9-485F-840B-FABD981193C2}" srcOrd="1" destOrd="0" presId="urn:microsoft.com/office/officeart/2008/layout/HorizontalMultiLevelHierarchy"/>
    <dgm:cxn modelId="{78119007-6176-4145-BA21-010275E5FBC0}" type="presParOf" srcId="{61B40E03-25B9-485F-840B-FABD981193C2}" destId="{61EC9F36-6467-4C56-8762-9BDEAEB0558C}" srcOrd="0" destOrd="0" presId="urn:microsoft.com/office/officeart/2008/layout/HorizontalMultiLevelHierarchy"/>
    <dgm:cxn modelId="{1D4AEF81-41B1-4A19-9B1F-E0D322FE0C95}" type="presParOf" srcId="{61EC9F36-6467-4C56-8762-9BDEAEB0558C}" destId="{56535C95-9828-4467-977E-B10818263CCF}" srcOrd="0" destOrd="0" presId="urn:microsoft.com/office/officeart/2008/layout/HorizontalMultiLevelHierarchy"/>
    <dgm:cxn modelId="{B9779D2D-0F0F-44A3-8CD8-FE9504B6157C}" type="presParOf" srcId="{61B40E03-25B9-485F-840B-FABD981193C2}" destId="{B7972F04-0B60-4B99-91E2-5E6F68EAA60F}" srcOrd="1" destOrd="0" presId="urn:microsoft.com/office/officeart/2008/layout/HorizontalMultiLevelHierarchy"/>
    <dgm:cxn modelId="{6510F4FD-2DF0-4EA3-8F9A-56277E43B7FD}" type="presParOf" srcId="{B7972F04-0B60-4B99-91E2-5E6F68EAA60F}" destId="{550E294F-EC44-419B-ACBA-76EA29C580AF}" srcOrd="0" destOrd="0" presId="urn:microsoft.com/office/officeart/2008/layout/HorizontalMultiLevelHierarchy"/>
    <dgm:cxn modelId="{151ED8AB-6B92-456F-8DA0-74D5FDE1598E}" type="presParOf" srcId="{B7972F04-0B60-4B99-91E2-5E6F68EAA60F}" destId="{8ADD7700-BF9D-4528-AC43-B6211735D275}" srcOrd="1" destOrd="0" presId="urn:microsoft.com/office/officeart/2008/layout/HorizontalMultiLevelHierarchy"/>
    <dgm:cxn modelId="{1CEB1ABD-5F3F-4AE6-ACB6-D7B933239555}" type="presParOf" srcId="{61B40E03-25B9-485F-840B-FABD981193C2}" destId="{4CBF2D18-E5CE-4187-B596-902BD0AB638C}" srcOrd="2" destOrd="0" presId="urn:microsoft.com/office/officeart/2008/layout/HorizontalMultiLevelHierarchy"/>
    <dgm:cxn modelId="{366D81FC-B68C-4E71-80A9-23A186A11B49}" type="presParOf" srcId="{4CBF2D18-E5CE-4187-B596-902BD0AB638C}" destId="{A16395E2-344E-4A4C-BE2B-3A3F64F5FFEE}" srcOrd="0" destOrd="0" presId="urn:microsoft.com/office/officeart/2008/layout/HorizontalMultiLevelHierarchy"/>
    <dgm:cxn modelId="{4BC9EC46-3338-4F26-AE14-F738746F26CE}" type="presParOf" srcId="{61B40E03-25B9-485F-840B-FABD981193C2}" destId="{DF32341B-CE20-491B-916C-F1318037741A}" srcOrd="3" destOrd="0" presId="urn:microsoft.com/office/officeart/2008/layout/HorizontalMultiLevelHierarchy"/>
    <dgm:cxn modelId="{B23D12A6-303E-4D67-AC02-707E7EEAC9EF}" type="presParOf" srcId="{DF32341B-CE20-491B-916C-F1318037741A}" destId="{C4CC9163-AF6A-4C65-9F2D-CACC9DB43624}" srcOrd="0" destOrd="0" presId="urn:microsoft.com/office/officeart/2008/layout/HorizontalMultiLevelHierarchy"/>
    <dgm:cxn modelId="{6C98229A-9918-4FD1-B557-F106A6AEB47B}" type="presParOf" srcId="{DF32341B-CE20-491B-916C-F1318037741A}" destId="{C8F68101-FA8D-4AC9-923B-29D9F7E39646}" srcOrd="1" destOrd="0" presId="urn:microsoft.com/office/officeart/2008/layout/HorizontalMultiLevelHierarchy"/>
    <dgm:cxn modelId="{17A63F98-99FB-4095-A8E0-A9CDB73F5389}" type="presParOf" srcId="{61B40E03-25B9-485F-840B-FABD981193C2}" destId="{3C4CE92F-335B-4A7A-8BB0-EC6AFC5BABCB}" srcOrd="4" destOrd="0" presId="urn:microsoft.com/office/officeart/2008/layout/HorizontalMultiLevelHierarchy"/>
    <dgm:cxn modelId="{72E72FA4-60C5-4276-81DD-16AC004308C5}" type="presParOf" srcId="{3C4CE92F-335B-4A7A-8BB0-EC6AFC5BABCB}" destId="{4DD7E8C5-D4E3-4A07-A586-B06A3F0FA0A4}" srcOrd="0" destOrd="0" presId="urn:microsoft.com/office/officeart/2008/layout/HorizontalMultiLevelHierarchy"/>
    <dgm:cxn modelId="{9EB19998-82CD-44E8-B529-D8303D49DA78}" type="presParOf" srcId="{61B40E03-25B9-485F-840B-FABD981193C2}" destId="{87BAE170-9526-4F81-9E7A-EA1B9D22F3DD}" srcOrd="5" destOrd="0" presId="urn:microsoft.com/office/officeart/2008/layout/HorizontalMultiLevelHierarchy"/>
    <dgm:cxn modelId="{2A502C22-C10D-4B29-813E-CF42794F87C5}" type="presParOf" srcId="{87BAE170-9526-4F81-9E7A-EA1B9D22F3DD}" destId="{964E3496-9F20-4756-A220-FBA1D5E4980C}" srcOrd="0" destOrd="0" presId="urn:microsoft.com/office/officeart/2008/layout/HorizontalMultiLevelHierarchy"/>
    <dgm:cxn modelId="{10D4E012-621D-4053-A292-D63F3F0D80B1}" type="presParOf" srcId="{87BAE170-9526-4F81-9E7A-EA1B9D22F3DD}" destId="{7E72DFF7-2DE5-40EC-983E-F3252481647F}" srcOrd="1" destOrd="0" presId="urn:microsoft.com/office/officeart/2008/layout/HorizontalMultiLevelHierarchy"/>
    <dgm:cxn modelId="{3C603120-6537-4F14-8D06-8D3E84F4B954}" type="presParOf" srcId="{61B40E03-25B9-485F-840B-FABD981193C2}" destId="{BD15981F-569F-4B3E-A29C-E329AE7B81D1}" srcOrd="6" destOrd="0" presId="urn:microsoft.com/office/officeart/2008/layout/HorizontalMultiLevelHierarchy"/>
    <dgm:cxn modelId="{B5F85029-AC8A-49A9-8CED-5F6A37371034}" type="presParOf" srcId="{BD15981F-569F-4B3E-A29C-E329AE7B81D1}" destId="{CB2039D7-A122-4FBD-A84B-449349191360}" srcOrd="0" destOrd="0" presId="urn:microsoft.com/office/officeart/2008/layout/HorizontalMultiLevelHierarchy"/>
    <dgm:cxn modelId="{FB961A3C-1566-4C39-B050-FC5731405026}" type="presParOf" srcId="{61B40E03-25B9-485F-840B-FABD981193C2}" destId="{4C59AE14-DC1C-4F22-93F7-7076D149C213}" srcOrd="7" destOrd="0" presId="urn:microsoft.com/office/officeart/2008/layout/HorizontalMultiLevelHierarchy"/>
    <dgm:cxn modelId="{053C60B5-A43E-4850-A33D-20EBD14E941F}" type="presParOf" srcId="{4C59AE14-DC1C-4F22-93F7-7076D149C213}" destId="{5E8E4353-97E3-4769-8745-E51435D5D5C3}" srcOrd="0" destOrd="0" presId="urn:microsoft.com/office/officeart/2008/layout/HorizontalMultiLevelHierarchy"/>
    <dgm:cxn modelId="{6782F2C7-9DDD-4D18-B216-5CB590F0BB7C}" type="presParOf" srcId="{4C59AE14-DC1C-4F22-93F7-7076D149C213}" destId="{C82AC1AC-4E81-4CA3-A849-749A41D237D4}" srcOrd="1" destOrd="0" presId="urn:microsoft.com/office/officeart/2008/layout/HorizontalMultiLevelHierarchy"/>
    <dgm:cxn modelId="{961A9CF0-12E3-4D09-886C-7B03E2E0328A}" type="presParOf" srcId="{61B40E03-25B9-485F-840B-FABD981193C2}" destId="{92AC12D1-EDB9-4368-A074-EC383242A465}" srcOrd="8" destOrd="0" presId="urn:microsoft.com/office/officeart/2008/layout/HorizontalMultiLevelHierarchy"/>
    <dgm:cxn modelId="{49588A83-742E-4129-B692-88CD52CFB0F8}" type="presParOf" srcId="{92AC12D1-EDB9-4368-A074-EC383242A465}" destId="{FAA859D6-1684-46A4-908E-E1DAB9558915}" srcOrd="0" destOrd="0" presId="urn:microsoft.com/office/officeart/2008/layout/HorizontalMultiLevelHierarchy"/>
    <dgm:cxn modelId="{9E3D219A-8ADD-4CBD-9950-74FAC1ECEE13}" type="presParOf" srcId="{61B40E03-25B9-485F-840B-FABD981193C2}" destId="{0CAAECE9-B753-4A0D-9AA9-0B9815FD6E86}" srcOrd="9" destOrd="0" presId="urn:microsoft.com/office/officeart/2008/layout/HorizontalMultiLevelHierarchy"/>
    <dgm:cxn modelId="{EEEDC45E-711D-404F-9720-0B4EE83FF2CF}" type="presParOf" srcId="{0CAAECE9-B753-4A0D-9AA9-0B9815FD6E86}" destId="{D7C5D150-03F6-45BD-A169-D47A44E30451}" srcOrd="0" destOrd="0" presId="urn:microsoft.com/office/officeart/2008/layout/HorizontalMultiLevelHierarchy"/>
    <dgm:cxn modelId="{052F24E9-C39D-4941-A7A2-109FD988C90B}" type="presParOf" srcId="{0CAAECE9-B753-4A0D-9AA9-0B9815FD6E86}" destId="{AFCC5D18-E42C-4943-B41B-49A555A42A3D}" srcOrd="1" destOrd="0" presId="urn:microsoft.com/office/officeart/2008/layout/HorizontalMultiLevelHierarchy"/>
    <dgm:cxn modelId="{1A0EC420-1B62-4139-8376-868253C9F781}" type="presParOf" srcId="{5BF7830B-9D4F-4B32-9BAC-79401EA7EBFE}" destId="{65055C2D-2B2C-4D84-ACA4-59F12A018C1E}" srcOrd="4" destOrd="0" presId="urn:microsoft.com/office/officeart/2008/layout/HorizontalMultiLevelHierarchy"/>
    <dgm:cxn modelId="{A8FD6420-8A5F-44FA-8E80-EC661E8B0DA0}" type="presParOf" srcId="{65055C2D-2B2C-4D84-ACA4-59F12A018C1E}" destId="{34044C52-B2E6-48E7-B324-5D6AF4102F09}" srcOrd="0" destOrd="0" presId="urn:microsoft.com/office/officeart/2008/layout/HorizontalMultiLevelHierarchy"/>
    <dgm:cxn modelId="{A6278447-908D-4D05-B5F1-50B3E2B9892F}" type="presParOf" srcId="{5BF7830B-9D4F-4B32-9BAC-79401EA7EBFE}" destId="{991B1D36-CB77-46A1-BC4C-6CAE14BF46FA}" srcOrd="5" destOrd="0" presId="urn:microsoft.com/office/officeart/2008/layout/HorizontalMultiLevelHierarchy"/>
    <dgm:cxn modelId="{A431181C-3AEF-4AB3-87EE-653E1289B303}" type="presParOf" srcId="{991B1D36-CB77-46A1-BC4C-6CAE14BF46FA}" destId="{D39F0EBD-FE23-49ED-8731-BF50C8139E65}" srcOrd="0" destOrd="0" presId="urn:microsoft.com/office/officeart/2008/layout/HorizontalMultiLevelHierarchy"/>
    <dgm:cxn modelId="{17F05C25-FB53-4C5E-811C-9361E1D4D738}" type="presParOf" srcId="{991B1D36-CB77-46A1-BC4C-6CAE14BF46FA}" destId="{F1DCEF4C-BF38-4656-83D5-2569D9AB8F90}" srcOrd="1" destOrd="0" presId="urn:microsoft.com/office/officeart/2008/layout/HorizontalMultiLevelHierarchy"/>
    <dgm:cxn modelId="{DF6EABB4-AE27-4434-A939-C3E5D703BBF4}" type="presParOf" srcId="{F1DCEF4C-BF38-4656-83D5-2569D9AB8F90}" destId="{E5ED6FB0-7FE4-432D-A7E2-1C05993FCA60}" srcOrd="0" destOrd="0" presId="urn:microsoft.com/office/officeart/2008/layout/HorizontalMultiLevelHierarchy"/>
    <dgm:cxn modelId="{515347B4-1F57-4509-8D68-EEFFFB320E2D}" type="presParOf" srcId="{E5ED6FB0-7FE4-432D-A7E2-1C05993FCA60}" destId="{AD5F8567-37F6-4CAA-8B49-515B5BB217E9}" srcOrd="0" destOrd="0" presId="urn:microsoft.com/office/officeart/2008/layout/HorizontalMultiLevelHierarchy"/>
    <dgm:cxn modelId="{3D513269-5035-4854-9110-D5212740C70D}" type="presParOf" srcId="{F1DCEF4C-BF38-4656-83D5-2569D9AB8F90}" destId="{C64367B0-CE7E-4A5B-8B59-965B994772BA}" srcOrd="1" destOrd="0" presId="urn:microsoft.com/office/officeart/2008/layout/HorizontalMultiLevelHierarchy"/>
    <dgm:cxn modelId="{5F7FEAF1-FD2D-4495-BFFF-0A3B90338EC5}" type="presParOf" srcId="{C64367B0-CE7E-4A5B-8B59-965B994772BA}" destId="{53AEF0C2-BE19-450F-87F1-3F6A8CDD2C4F}" srcOrd="0" destOrd="0" presId="urn:microsoft.com/office/officeart/2008/layout/HorizontalMultiLevelHierarchy"/>
    <dgm:cxn modelId="{2E4215C1-2180-469E-AF99-32F76520DAA6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0" presStyleCnt="7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4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1" presStyleCnt="7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1" presStyleCnt="4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2" presStyleCnt="7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3" presStyleCnt="7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4" presStyleCnt="7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5" presStyleCnt="7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5" presStyleCnt="7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6" presStyleCnt="7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6" presStyleCnt="7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" presStyleCnt="4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3" presStyleCnt="4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493646B5-E80A-4B21-BCFF-80811A51CB06}" type="presOf" srcId="{2F6C1EF3-588B-4766-85AE-3B5515CA5AF4}" destId="{3B1A3685-9A27-4EC4-BEFC-1FDA25274BFA}" srcOrd="0" destOrd="0" presId="urn:microsoft.com/office/officeart/2008/layout/HorizontalMultiLevelHierarchy"/>
    <dgm:cxn modelId="{545F3028-3FE2-4474-A8E2-CAE18E02C642}" type="presOf" srcId="{D3B5CC17-6111-4B23-B037-7D4F04978128}" destId="{F10B2F85-6CA4-4DEE-A905-C17E5F756A51}" srcOrd="1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E7A2387-0AD3-4D74-BEE5-589E89C52422}" type="presOf" srcId="{1FF9B760-B4AF-4548-BD8A-82A7133A970A}" destId="{5B2A2679-3A76-4E9A-9D97-1CE4131E5F19}" srcOrd="0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3DA7452A-9A6A-40C4-B08A-8E469A007125}" srcId="{C593C0BC-990E-47AF-BD87-3ADB768AA8D6}" destId="{F2A9220D-4CF7-4377-83EA-4BE115CBD659}" srcOrd="0" destOrd="0" parTransId="{F1223119-FFB2-4A22-B6BC-3033D49D9353}" sibTransId="{6DC6D0C7-1861-4EEA-96EF-4C0F3F767F18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87AD6E93-CE14-47DA-B435-E6CE9993553C}" type="presOf" srcId="{B9AE2228-8FF3-4E3C-9159-E08C3A0E486F}" destId="{1076CA54-8877-47C3-961B-A276127581B5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7AA07DDA-E8E7-42BC-A09B-667578A7F960}" type="presOf" srcId="{8E4C212A-CCCA-45BB-9E98-796210F53B94}" destId="{39C92F96-B8D8-4EA0-9695-4A2C544C35B8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7AAD59E-E126-4948-B637-659A9C756060}" type="presOf" srcId="{D3B5CC17-6111-4B23-B037-7D4F04978128}" destId="{EB499143-0A51-4A84-9BCC-171DB7295B2C}" srcOrd="0" destOrd="0" presId="urn:microsoft.com/office/officeart/2008/layout/HorizontalMultiLevelHierarchy"/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7605DF15-6B1E-4601-AB5C-6ADB5D3671F6}" type="presOf" srcId="{B6F62293-5A49-4836-9EB5-F64F5641F718}" destId="{089EB4D2-309E-48F6-B6C7-F07A788BD238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7701EBB-32B8-4F70-852C-9FD68910BA22}" type="presOf" srcId="{2F6C1EF3-588B-4766-85AE-3B5515CA5AF4}" destId="{CC9EEFE9-F203-4C3A-89C0-45943F6D1FD8}" srcOrd="1" destOrd="0" presId="urn:microsoft.com/office/officeart/2008/layout/HorizontalMultiLevelHierarchy"/>
    <dgm:cxn modelId="{0854E37A-A288-4413-B887-81FDBB1816DF}" type="presOf" srcId="{38A870F0-D051-40EF-8F8B-794D39F39A58}" destId="{927FCCAB-98F8-4BEA-99B1-454338C8A10F}" srcOrd="0" destOrd="0" presId="urn:microsoft.com/office/officeart/2008/layout/HorizontalMultiLevelHierarchy"/>
    <dgm:cxn modelId="{CE78B018-AEE1-4428-A4B1-7A64FD97EA92}" type="presOf" srcId="{E253B8C8-9714-4611-AE3B-3DA49D8C4E2C}" destId="{9C1C14DA-F756-46ED-8E95-4DC5B5DF4902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6F8F8BB6-A09C-48F1-AD7C-F159A6D646C8}" type="presOf" srcId="{A4E790DF-628F-4A0F-BEB2-DC2B27532B7C}" destId="{EC4FAAE3-3A08-4E62-B0A2-18D177DFE4D8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EF3B195E-8B32-41EF-9FAC-4C177FD09F01}" type="presOf" srcId="{B9AE2228-8FF3-4E3C-9159-E08C3A0E486F}" destId="{3D594C2F-E3B3-49E4-91B1-8021AB724E6F}" srcOrd="0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DD76317C-0241-4023-85A8-3E6C696762E4}" type="presOf" srcId="{8E4C212A-CCCA-45BB-9E98-796210F53B94}" destId="{B613AE4B-1DC6-4199-8DB8-FB4FCFD97C80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7DB72E47-A93D-4DC7-BC9B-58969E7513A2}" type="presOf" srcId="{DBF55084-F06A-431D-AEE1-512277319DBA}" destId="{B7DB7C01-779B-414C-B3C2-A762A4FF8187}" srcOrd="1" destOrd="0" presId="urn:microsoft.com/office/officeart/2008/layout/HorizontalMultiLevelHierarchy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BB6DD747-DABF-4AAA-91F5-EB22862F2C1B}" type="presOf" srcId="{DBF55084-F06A-431D-AEE1-512277319DBA}" destId="{825BE01C-D7B3-4F41-B894-43E47067F56C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0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1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3522F9D0-9C12-4E59-9BEA-451A5300B3B5}" type="presParOf" srcId="{68EBC3ED-03F1-4668-9EF5-7D048CF4A6A1}" destId="{EB499143-0A51-4A84-9BCC-171DB7295B2C}" srcOrd="2" destOrd="0" presId="urn:microsoft.com/office/officeart/2008/layout/HorizontalMultiLevelHierarchy"/>
    <dgm:cxn modelId="{62520CCC-F2BC-4644-A30A-05496F5F240B}" type="presParOf" srcId="{EB499143-0A51-4A84-9BCC-171DB7295B2C}" destId="{F10B2F85-6CA4-4DEE-A905-C17E5F756A51}" srcOrd="0" destOrd="0" presId="urn:microsoft.com/office/officeart/2008/layout/HorizontalMultiLevelHierarchy"/>
    <dgm:cxn modelId="{0F7B1EA2-CA36-458B-B013-208561587DEC}" type="presParOf" srcId="{68EBC3ED-03F1-4668-9EF5-7D048CF4A6A1}" destId="{DC1049DB-F57D-4683-8A15-608D368F2952}" srcOrd="3" destOrd="0" presId="urn:microsoft.com/office/officeart/2008/layout/HorizontalMultiLevelHierarchy"/>
    <dgm:cxn modelId="{7B7D550B-43CA-4B66-9073-4ECBEA9AEE6C}" type="presParOf" srcId="{DC1049DB-F57D-4683-8A15-608D368F2952}" destId="{EC4FAAE3-3A08-4E62-B0A2-18D177DFE4D8}" srcOrd="0" destOrd="0" presId="urn:microsoft.com/office/officeart/2008/layout/HorizontalMultiLevelHierarchy"/>
    <dgm:cxn modelId="{30527D5A-DBC0-448C-BD4F-A40BB39DD3D1}" type="presParOf" srcId="{DC1049DB-F57D-4683-8A15-608D368F2952}" destId="{9F5A9DB9-90AF-4666-A088-89C070481FFE}" srcOrd="1" destOrd="0" presId="urn:microsoft.com/office/officeart/2008/layout/HorizontalMultiLevelHierarchy"/>
    <dgm:cxn modelId="{E19711A8-15E7-47D4-9E90-E73F377488A8}" type="presParOf" srcId="{00B6C323-8ADF-4C2C-A98F-03A35CC9AEB8}" destId="{3D594C2F-E3B3-49E4-91B1-8021AB724E6F}" srcOrd="8" destOrd="0" presId="urn:microsoft.com/office/officeart/2008/layout/HorizontalMultiLevelHierarchy"/>
    <dgm:cxn modelId="{92C6F778-9CDD-40BB-ACE5-888E82DABD7A}" type="presParOf" srcId="{3D594C2F-E3B3-49E4-91B1-8021AB724E6F}" destId="{1076CA54-8877-47C3-961B-A276127581B5}" srcOrd="0" destOrd="0" presId="urn:microsoft.com/office/officeart/2008/layout/HorizontalMultiLevelHierarchy"/>
    <dgm:cxn modelId="{7C9A2B15-0317-4AD2-B533-89FDE67BCDBD}" type="presParOf" srcId="{00B6C323-8ADF-4C2C-A98F-03A35CC9AEB8}" destId="{3E87E138-0B30-410D-8FA7-5208A5EAB9E9}" srcOrd="9" destOrd="0" presId="urn:microsoft.com/office/officeart/2008/layout/HorizontalMultiLevelHierarchy"/>
    <dgm:cxn modelId="{6FE9B560-253E-4A8D-8B93-4B2EB1F64772}" type="presParOf" srcId="{3E87E138-0B30-410D-8FA7-5208A5EAB9E9}" destId="{5B2A2679-3A76-4E9A-9D97-1CE4131E5F19}" srcOrd="0" destOrd="0" presId="urn:microsoft.com/office/officeart/2008/layout/HorizontalMultiLevelHierarchy"/>
    <dgm:cxn modelId="{3FCFB5E9-9131-4934-8807-94AF9403B7A1}" type="presParOf" srcId="{3E87E138-0B30-410D-8FA7-5208A5EAB9E9}" destId="{7D18A1EB-180C-439B-B9C4-01A5CC1965C1}" srcOrd="1" destOrd="0" presId="urn:microsoft.com/office/officeart/2008/layout/HorizontalMultiLevelHierarchy"/>
    <dgm:cxn modelId="{4FD36848-30C3-4728-84E6-91F4155D551F}" type="presParOf" srcId="{7D18A1EB-180C-439B-B9C4-01A5CC1965C1}" destId="{3B1A3685-9A27-4EC4-BEFC-1FDA25274BFA}" srcOrd="0" destOrd="0" presId="urn:microsoft.com/office/officeart/2008/layout/HorizontalMultiLevelHierarchy"/>
    <dgm:cxn modelId="{48763834-E465-4C5C-AA24-008C8EF1C018}" type="presParOf" srcId="{3B1A3685-9A27-4EC4-BEFC-1FDA25274BFA}" destId="{CC9EEFE9-F203-4C3A-89C0-45943F6D1FD8}" srcOrd="0" destOrd="0" presId="urn:microsoft.com/office/officeart/2008/layout/HorizontalMultiLevelHierarchy"/>
    <dgm:cxn modelId="{0600EC03-3E8D-40BC-9FD9-241FF13A5014}" type="presParOf" srcId="{7D18A1EB-180C-439B-B9C4-01A5CC1965C1}" destId="{CC454943-A32D-46B4-940B-E1FB01EB3541}" srcOrd="1" destOrd="0" presId="urn:microsoft.com/office/officeart/2008/layout/HorizontalMultiLevelHierarchy"/>
    <dgm:cxn modelId="{A551847A-EE6A-4655-81DC-D7FE5B5ED9DC}" type="presParOf" srcId="{CC454943-A32D-46B4-940B-E1FB01EB3541}" destId="{9C1C14DA-F756-46ED-8E95-4DC5B5DF4902}" srcOrd="0" destOrd="0" presId="urn:microsoft.com/office/officeart/2008/layout/HorizontalMultiLevelHierarchy"/>
    <dgm:cxn modelId="{02648231-FF33-4030-AA07-F4C3CBCF3096}" type="presParOf" srcId="{CC454943-A32D-46B4-940B-E1FB01EB3541}" destId="{2B6CC210-4FD6-47E1-8249-D94D41CE3B23}" srcOrd="1" destOrd="0" presId="urn:microsoft.com/office/officeart/2008/layout/HorizontalMultiLevelHierarchy"/>
    <dgm:cxn modelId="{7A09A24D-A0B4-4B7E-BE10-E7770A74013C}" type="presParOf" srcId="{2B6CC210-4FD6-47E1-8249-D94D41CE3B23}" destId="{825BE01C-D7B3-4F41-B894-43E47067F56C}" srcOrd="0" destOrd="0" presId="urn:microsoft.com/office/officeart/2008/layout/HorizontalMultiLevelHierarchy"/>
    <dgm:cxn modelId="{67F86693-315E-4354-8323-AFB34CE7882C}" type="presParOf" srcId="{825BE01C-D7B3-4F41-B894-43E47067F56C}" destId="{B7DB7C01-779B-414C-B3C2-A762A4FF8187}" srcOrd="0" destOrd="0" presId="urn:microsoft.com/office/officeart/2008/layout/HorizontalMultiLevelHierarchy"/>
    <dgm:cxn modelId="{48FF0B91-4720-4B25-825E-A123940955E6}" type="presParOf" srcId="{2B6CC210-4FD6-47E1-8249-D94D41CE3B23}" destId="{37BE14E9-A732-4102-8FDF-449C9F50612A}" srcOrd="1" destOrd="0" presId="urn:microsoft.com/office/officeart/2008/layout/HorizontalMultiLevelHierarchy"/>
    <dgm:cxn modelId="{45A8292F-5281-4743-A1D0-62DA747E6A56}" type="presParOf" srcId="{37BE14E9-A732-4102-8FDF-449C9F50612A}" destId="{089EB4D2-309E-48F6-B6C7-F07A788BD238}" srcOrd="0" destOrd="0" presId="urn:microsoft.com/office/officeart/2008/layout/HorizontalMultiLevelHierarchy"/>
    <dgm:cxn modelId="{389A3E9D-910C-4959-B960-A32B5F8B0796}" type="presParOf" srcId="{37BE14E9-A732-4102-8FDF-449C9F50612A}" destId="{92BF8A12-7DEF-4FFA-BFC4-9CAF286DE65A}" srcOrd="1" destOrd="0" presId="urn:microsoft.com/office/officeart/2008/layout/HorizontalMultiLevelHierarchy"/>
    <dgm:cxn modelId="{C54DF812-8368-45C3-97EA-A268F37345A9}" type="presParOf" srcId="{2B6CC210-4FD6-47E1-8249-D94D41CE3B23}" destId="{B613AE4B-1DC6-4199-8DB8-FB4FCFD97C80}" srcOrd="2" destOrd="0" presId="urn:microsoft.com/office/officeart/2008/layout/HorizontalMultiLevelHierarchy"/>
    <dgm:cxn modelId="{F38EA985-499D-43AD-B07E-9CD997B4B7DF}" type="presParOf" srcId="{B613AE4B-1DC6-4199-8DB8-FB4FCFD97C80}" destId="{39C92F96-B8D8-4EA0-9695-4A2C544C35B8}" srcOrd="0" destOrd="0" presId="urn:microsoft.com/office/officeart/2008/layout/HorizontalMultiLevelHierarchy"/>
    <dgm:cxn modelId="{791674C3-97DD-4200-9C2B-A893067BF297}" type="presParOf" srcId="{2B6CC210-4FD6-47E1-8249-D94D41CE3B23}" destId="{0C915FB9-D616-437C-A755-E94769B5EC0D}" srcOrd="3" destOrd="0" presId="urn:microsoft.com/office/officeart/2008/layout/HorizontalMultiLevelHierarchy"/>
    <dgm:cxn modelId="{3AA5D9DB-2152-40DC-BC47-37FD7FA44B6D}" type="presParOf" srcId="{0C915FB9-D616-437C-A755-E94769B5EC0D}" destId="{927FCCAB-98F8-4BEA-99B1-454338C8A10F}" srcOrd="0" destOrd="0" presId="urn:microsoft.com/office/officeart/2008/layout/HorizontalMultiLevelHierarchy"/>
    <dgm:cxn modelId="{E538D77C-74C4-4291-BCF0-B74CE611AB1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721" y="9118793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413" y="9155319"/>
        <a:ext cx="18388" cy="18388"/>
      </dsp:txXfrm>
    </dsp:sp>
    <dsp:sp modelId="{65055C2D-2B2C-4D84-ACA4-59F12A018C1E}">
      <dsp:nvSpPr>
        <dsp:cNvPr id="0" name=""/>
        <dsp:cNvSpPr/>
      </dsp:nvSpPr>
      <dsp:spPr>
        <a:xfrm>
          <a:off x="2771084" y="7762940"/>
          <a:ext cx="367772" cy="14015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1401573"/>
              </a:lnTo>
              <a:lnTo>
                <a:pt x="367772" y="14015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8745" y="8427501"/>
        <a:ext cx="72451" cy="72451"/>
      </dsp:txXfrm>
    </dsp:sp>
    <dsp:sp modelId="{92AC12D1-EDB9-4368-A074-EC383242A465}">
      <dsp:nvSpPr>
        <dsp:cNvPr id="0" name=""/>
        <dsp:cNvSpPr/>
      </dsp:nvSpPr>
      <dsp:spPr>
        <a:xfrm>
          <a:off x="7184358" y="8463727"/>
          <a:ext cx="367772" cy="14015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1401573"/>
              </a:lnTo>
              <a:lnTo>
                <a:pt x="367772" y="14015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018" y="9128288"/>
        <a:ext cx="72451" cy="72451"/>
      </dsp:txXfrm>
    </dsp:sp>
    <dsp:sp modelId="{BD15981F-569F-4B3E-A29C-E329AE7B81D1}">
      <dsp:nvSpPr>
        <dsp:cNvPr id="0" name=""/>
        <dsp:cNvSpPr/>
      </dsp:nvSpPr>
      <dsp:spPr>
        <a:xfrm>
          <a:off x="7184358" y="8463727"/>
          <a:ext cx="367772" cy="7007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700786"/>
              </a:lnTo>
              <a:lnTo>
                <a:pt x="367772" y="70078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8458" y="8794334"/>
        <a:ext cx="39571" cy="39571"/>
      </dsp:txXfrm>
    </dsp:sp>
    <dsp:sp modelId="{3C4CE92F-335B-4A7A-8BB0-EC6AFC5BABCB}">
      <dsp:nvSpPr>
        <dsp:cNvPr id="0" name=""/>
        <dsp:cNvSpPr/>
      </dsp:nvSpPr>
      <dsp:spPr>
        <a:xfrm>
          <a:off x="7184358" y="8418007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050" y="8454532"/>
        <a:ext cx="18388" cy="18388"/>
      </dsp:txXfrm>
    </dsp:sp>
    <dsp:sp modelId="{4CBF2D18-E5CE-4187-B596-902BD0AB638C}">
      <dsp:nvSpPr>
        <dsp:cNvPr id="0" name=""/>
        <dsp:cNvSpPr/>
      </dsp:nvSpPr>
      <dsp:spPr>
        <a:xfrm>
          <a:off x="7184358" y="7762940"/>
          <a:ext cx="367772" cy="700786"/>
        </a:xfrm>
        <a:custGeom>
          <a:avLst/>
          <a:gdLst/>
          <a:ahLst/>
          <a:cxnLst/>
          <a:rect l="0" t="0" r="0" b="0"/>
          <a:pathLst>
            <a:path>
              <a:moveTo>
                <a:pt x="0" y="700786"/>
              </a:moveTo>
              <a:lnTo>
                <a:pt x="183886" y="700786"/>
              </a:lnTo>
              <a:lnTo>
                <a:pt x="183886" y="0"/>
              </a:lnTo>
              <a:lnTo>
                <a:pt x="367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8458" y="8093548"/>
        <a:ext cx="39571" cy="39571"/>
      </dsp:txXfrm>
    </dsp:sp>
    <dsp:sp modelId="{61EC9F36-6467-4C56-8762-9BDEAEB0558C}">
      <dsp:nvSpPr>
        <dsp:cNvPr id="0" name=""/>
        <dsp:cNvSpPr/>
      </dsp:nvSpPr>
      <dsp:spPr>
        <a:xfrm>
          <a:off x="7184358" y="7062153"/>
          <a:ext cx="367772" cy="1401573"/>
        </a:xfrm>
        <a:custGeom>
          <a:avLst/>
          <a:gdLst/>
          <a:ahLst/>
          <a:cxnLst/>
          <a:rect l="0" t="0" r="0" b="0"/>
          <a:pathLst>
            <a:path>
              <a:moveTo>
                <a:pt x="0" y="1401573"/>
              </a:moveTo>
              <a:lnTo>
                <a:pt x="183886" y="1401573"/>
              </a:lnTo>
              <a:lnTo>
                <a:pt x="183886" y="0"/>
              </a:lnTo>
              <a:lnTo>
                <a:pt x="367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018" y="7726715"/>
        <a:ext cx="72451" cy="72451"/>
      </dsp:txXfrm>
    </dsp:sp>
    <dsp:sp modelId="{613A4E0B-58AB-427D-9051-A8B2C6F55381}">
      <dsp:nvSpPr>
        <dsp:cNvPr id="0" name=""/>
        <dsp:cNvSpPr/>
      </dsp:nvSpPr>
      <dsp:spPr>
        <a:xfrm>
          <a:off x="4977721" y="8418007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413" y="8454532"/>
        <a:ext cx="18388" cy="18388"/>
      </dsp:txXfrm>
    </dsp:sp>
    <dsp:sp modelId="{FDCE8F53-E322-4B1B-8535-1DF807DB34B9}">
      <dsp:nvSpPr>
        <dsp:cNvPr id="0" name=""/>
        <dsp:cNvSpPr/>
      </dsp:nvSpPr>
      <dsp:spPr>
        <a:xfrm>
          <a:off x="2771084" y="7762940"/>
          <a:ext cx="367772" cy="7007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700786"/>
              </a:lnTo>
              <a:lnTo>
                <a:pt x="367772" y="70078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5185" y="8093548"/>
        <a:ext cx="39571" cy="39571"/>
      </dsp:txXfrm>
    </dsp:sp>
    <dsp:sp modelId="{ED95A208-2D87-4E2E-AF4E-006132416E56}">
      <dsp:nvSpPr>
        <dsp:cNvPr id="0" name=""/>
        <dsp:cNvSpPr/>
      </dsp:nvSpPr>
      <dsp:spPr>
        <a:xfrm>
          <a:off x="4977721" y="6315647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413" y="6352173"/>
        <a:ext cx="18388" cy="18388"/>
      </dsp:txXfrm>
    </dsp:sp>
    <dsp:sp modelId="{B5518A91-0CCF-44EC-914D-B3C0D9B542E7}">
      <dsp:nvSpPr>
        <dsp:cNvPr id="0" name=""/>
        <dsp:cNvSpPr/>
      </dsp:nvSpPr>
      <dsp:spPr>
        <a:xfrm>
          <a:off x="2771084" y="6361367"/>
          <a:ext cx="367772" cy="1401573"/>
        </a:xfrm>
        <a:custGeom>
          <a:avLst/>
          <a:gdLst/>
          <a:ahLst/>
          <a:cxnLst/>
          <a:rect l="0" t="0" r="0" b="0"/>
          <a:pathLst>
            <a:path>
              <a:moveTo>
                <a:pt x="0" y="1401573"/>
              </a:moveTo>
              <a:lnTo>
                <a:pt x="183886" y="1401573"/>
              </a:lnTo>
              <a:lnTo>
                <a:pt x="183886" y="0"/>
              </a:lnTo>
              <a:lnTo>
                <a:pt x="367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8745" y="7025928"/>
        <a:ext cx="72451" cy="72451"/>
      </dsp:txXfrm>
    </dsp:sp>
    <dsp:sp modelId="{7C1111C3-71C8-4A59-B707-B9C768098517}">
      <dsp:nvSpPr>
        <dsp:cNvPr id="0" name=""/>
        <dsp:cNvSpPr/>
      </dsp:nvSpPr>
      <dsp:spPr>
        <a:xfrm>
          <a:off x="564447" y="5441584"/>
          <a:ext cx="367772" cy="23213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2321355"/>
              </a:lnTo>
              <a:lnTo>
                <a:pt x="367772" y="232135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9576" y="6543505"/>
        <a:ext cx="117515" cy="117515"/>
      </dsp:txXfrm>
    </dsp:sp>
    <dsp:sp modelId="{5D6CC779-ED3A-4A87-B701-A53850AF0782}">
      <dsp:nvSpPr>
        <dsp:cNvPr id="0" name=""/>
        <dsp:cNvSpPr/>
      </dsp:nvSpPr>
      <dsp:spPr>
        <a:xfrm>
          <a:off x="4977721" y="5614860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413" y="5651386"/>
        <a:ext cx="18388" cy="18388"/>
      </dsp:txXfrm>
    </dsp:sp>
    <dsp:sp modelId="{9DD2B964-E9BF-4EF2-BB94-DA57588163DD}">
      <dsp:nvSpPr>
        <dsp:cNvPr id="0" name=""/>
        <dsp:cNvSpPr/>
      </dsp:nvSpPr>
      <dsp:spPr>
        <a:xfrm>
          <a:off x="2771084" y="5614860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5776" y="5651386"/>
        <a:ext cx="18388" cy="18388"/>
      </dsp:txXfrm>
    </dsp:sp>
    <dsp:sp modelId="{1CC07A56-D77A-4F93-8791-338BCB7F4DFE}">
      <dsp:nvSpPr>
        <dsp:cNvPr id="0" name=""/>
        <dsp:cNvSpPr/>
      </dsp:nvSpPr>
      <dsp:spPr>
        <a:xfrm>
          <a:off x="564447" y="5441584"/>
          <a:ext cx="367772" cy="2189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218995"/>
              </a:lnTo>
              <a:lnTo>
                <a:pt x="367772" y="2189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633" y="5540381"/>
        <a:ext cx="21401" cy="21401"/>
      </dsp:txXfrm>
    </dsp:sp>
    <dsp:sp modelId="{E8918002-27CB-4E86-8CDE-0C0192167913}">
      <dsp:nvSpPr>
        <dsp:cNvPr id="0" name=""/>
        <dsp:cNvSpPr/>
      </dsp:nvSpPr>
      <dsp:spPr>
        <a:xfrm>
          <a:off x="7184358" y="4914074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050" y="4950599"/>
        <a:ext cx="18388" cy="18388"/>
      </dsp:txXfrm>
    </dsp:sp>
    <dsp:sp modelId="{A8301419-27B6-44F6-A416-BFD30A9272D2}">
      <dsp:nvSpPr>
        <dsp:cNvPr id="0" name=""/>
        <dsp:cNvSpPr/>
      </dsp:nvSpPr>
      <dsp:spPr>
        <a:xfrm>
          <a:off x="4977721" y="4609400"/>
          <a:ext cx="367772" cy="3503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350393"/>
              </a:lnTo>
              <a:lnTo>
                <a:pt x="367772" y="3503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8908" y="4771898"/>
        <a:ext cx="25398" cy="25398"/>
      </dsp:txXfrm>
    </dsp:sp>
    <dsp:sp modelId="{FCD46113-877F-416E-8838-C882836F0D86}">
      <dsp:nvSpPr>
        <dsp:cNvPr id="0" name=""/>
        <dsp:cNvSpPr/>
      </dsp:nvSpPr>
      <dsp:spPr>
        <a:xfrm>
          <a:off x="7184358" y="4213287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050" y="4249813"/>
        <a:ext cx="18388" cy="18388"/>
      </dsp:txXfrm>
    </dsp:sp>
    <dsp:sp modelId="{08EC2D9E-EEF5-4DFB-B18C-04297E92FEFA}">
      <dsp:nvSpPr>
        <dsp:cNvPr id="0" name=""/>
        <dsp:cNvSpPr/>
      </dsp:nvSpPr>
      <dsp:spPr>
        <a:xfrm>
          <a:off x="4977721" y="4259007"/>
          <a:ext cx="367772" cy="350393"/>
        </a:xfrm>
        <a:custGeom>
          <a:avLst/>
          <a:gdLst/>
          <a:ahLst/>
          <a:cxnLst/>
          <a:rect l="0" t="0" r="0" b="0"/>
          <a:pathLst>
            <a:path>
              <a:moveTo>
                <a:pt x="0" y="350393"/>
              </a:moveTo>
              <a:lnTo>
                <a:pt x="183886" y="350393"/>
              </a:lnTo>
              <a:lnTo>
                <a:pt x="183886" y="0"/>
              </a:lnTo>
              <a:lnTo>
                <a:pt x="367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48908" y="4421505"/>
        <a:ext cx="25398" cy="25398"/>
      </dsp:txXfrm>
    </dsp:sp>
    <dsp:sp modelId="{F1254FD0-8054-4A01-9BB5-DAF029D79E79}">
      <dsp:nvSpPr>
        <dsp:cNvPr id="0" name=""/>
        <dsp:cNvSpPr/>
      </dsp:nvSpPr>
      <dsp:spPr>
        <a:xfrm>
          <a:off x="2771084" y="3120229"/>
          <a:ext cx="367772" cy="14891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1489171"/>
              </a:lnTo>
              <a:lnTo>
                <a:pt x="367772" y="14891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6623" y="3826467"/>
        <a:ext cx="76695" cy="76695"/>
      </dsp:txXfrm>
    </dsp:sp>
    <dsp:sp modelId="{D2391F31-FA2D-43F9-9FE8-1200D21AE459}">
      <dsp:nvSpPr>
        <dsp:cNvPr id="0" name=""/>
        <dsp:cNvSpPr/>
      </dsp:nvSpPr>
      <dsp:spPr>
        <a:xfrm>
          <a:off x="7184358" y="3512501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050" y="3549026"/>
        <a:ext cx="18388" cy="18388"/>
      </dsp:txXfrm>
    </dsp:sp>
    <dsp:sp modelId="{6084A302-5078-4BE0-80B7-B99AA06E451C}">
      <dsp:nvSpPr>
        <dsp:cNvPr id="0" name=""/>
        <dsp:cNvSpPr/>
      </dsp:nvSpPr>
      <dsp:spPr>
        <a:xfrm>
          <a:off x="4977721" y="3512501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413" y="3549026"/>
        <a:ext cx="18388" cy="18388"/>
      </dsp:txXfrm>
    </dsp:sp>
    <dsp:sp modelId="{E4D805C1-0FDD-4506-9132-245D1618CDA6}">
      <dsp:nvSpPr>
        <dsp:cNvPr id="0" name=""/>
        <dsp:cNvSpPr/>
      </dsp:nvSpPr>
      <dsp:spPr>
        <a:xfrm>
          <a:off x="2771084" y="3120229"/>
          <a:ext cx="367772" cy="43799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437991"/>
              </a:lnTo>
              <a:lnTo>
                <a:pt x="367772" y="43799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40672" y="3324927"/>
        <a:ext cx="28596" cy="28596"/>
      </dsp:txXfrm>
    </dsp:sp>
    <dsp:sp modelId="{C63C540E-FFF6-4566-B8F1-5F3D605B7717}">
      <dsp:nvSpPr>
        <dsp:cNvPr id="0" name=""/>
        <dsp:cNvSpPr/>
      </dsp:nvSpPr>
      <dsp:spPr>
        <a:xfrm>
          <a:off x="7184358" y="2811714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050" y="2848240"/>
        <a:ext cx="18388" cy="18388"/>
      </dsp:txXfrm>
    </dsp:sp>
    <dsp:sp modelId="{A7DEDEC7-D608-4A13-A33D-CF22CDF03F32}">
      <dsp:nvSpPr>
        <dsp:cNvPr id="0" name=""/>
        <dsp:cNvSpPr/>
      </dsp:nvSpPr>
      <dsp:spPr>
        <a:xfrm>
          <a:off x="4977721" y="2811714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413" y="2848240"/>
        <a:ext cx="18388" cy="18388"/>
      </dsp:txXfrm>
    </dsp:sp>
    <dsp:sp modelId="{4FA6F336-9B29-4DB9-B2C8-372E4EFE0A0C}">
      <dsp:nvSpPr>
        <dsp:cNvPr id="0" name=""/>
        <dsp:cNvSpPr/>
      </dsp:nvSpPr>
      <dsp:spPr>
        <a:xfrm>
          <a:off x="2771084" y="2857434"/>
          <a:ext cx="367772" cy="262794"/>
        </a:xfrm>
        <a:custGeom>
          <a:avLst/>
          <a:gdLst/>
          <a:ahLst/>
          <a:cxnLst/>
          <a:rect l="0" t="0" r="0" b="0"/>
          <a:pathLst>
            <a:path>
              <a:moveTo>
                <a:pt x="0" y="262794"/>
              </a:moveTo>
              <a:lnTo>
                <a:pt x="183886" y="262794"/>
              </a:lnTo>
              <a:lnTo>
                <a:pt x="183886" y="0"/>
              </a:lnTo>
              <a:lnTo>
                <a:pt x="367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3670" y="2977531"/>
        <a:ext cx="22600" cy="22600"/>
      </dsp:txXfrm>
    </dsp:sp>
    <dsp:sp modelId="{824B6FAA-9B8E-4EBD-9FE8-C90F99DFE494}">
      <dsp:nvSpPr>
        <dsp:cNvPr id="0" name=""/>
        <dsp:cNvSpPr/>
      </dsp:nvSpPr>
      <dsp:spPr>
        <a:xfrm>
          <a:off x="9390994" y="2110927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5686" y="2147453"/>
        <a:ext cx="18388" cy="18388"/>
      </dsp:txXfrm>
    </dsp:sp>
    <dsp:sp modelId="{D8ECEFE2-6FE8-478B-8F06-EE697CDB56BA}">
      <dsp:nvSpPr>
        <dsp:cNvPr id="0" name=""/>
        <dsp:cNvSpPr/>
      </dsp:nvSpPr>
      <dsp:spPr>
        <a:xfrm>
          <a:off x="7184358" y="1631057"/>
          <a:ext cx="367772" cy="5255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525589"/>
              </a:lnTo>
              <a:lnTo>
                <a:pt x="367772" y="5255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207" y="1877815"/>
        <a:ext cx="32074" cy="32074"/>
      </dsp:txXfrm>
    </dsp:sp>
    <dsp:sp modelId="{3EEB3A71-E81E-4DDC-91D7-6B1ADB9C662D}">
      <dsp:nvSpPr>
        <dsp:cNvPr id="0" name=""/>
        <dsp:cNvSpPr/>
      </dsp:nvSpPr>
      <dsp:spPr>
        <a:xfrm>
          <a:off x="9390994" y="1105467"/>
          <a:ext cx="367772" cy="3503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886" y="0"/>
              </a:lnTo>
              <a:lnTo>
                <a:pt x="183886" y="350393"/>
              </a:lnTo>
              <a:lnTo>
                <a:pt x="367772" y="3503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2182" y="1267965"/>
        <a:ext cx="25398" cy="25398"/>
      </dsp:txXfrm>
    </dsp:sp>
    <dsp:sp modelId="{B208CF73-8EDC-40F3-A864-4BD2F5491668}">
      <dsp:nvSpPr>
        <dsp:cNvPr id="0" name=""/>
        <dsp:cNvSpPr/>
      </dsp:nvSpPr>
      <dsp:spPr>
        <a:xfrm>
          <a:off x="9390994" y="755074"/>
          <a:ext cx="367772" cy="350393"/>
        </a:xfrm>
        <a:custGeom>
          <a:avLst/>
          <a:gdLst/>
          <a:ahLst/>
          <a:cxnLst/>
          <a:rect l="0" t="0" r="0" b="0"/>
          <a:pathLst>
            <a:path>
              <a:moveTo>
                <a:pt x="0" y="350393"/>
              </a:moveTo>
              <a:lnTo>
                <a:pt x="183886" y="350393"/>
              </a:lnTo>
              <a:lnTo>
                <a:pt x="183886" y="0"/>
              </a:lnTo>
              <a:lnTo>
                <a:pt x="367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2182" y="917572"/>
        <a:ext cx="25398" cy="25398"/>
      </dsp:txXfrm>
    </dsp:sp>
    <dsp:sp modelId="{D65381AA-CD21-4439-9823-9857CAB04E26}">
      <dsp:nvSpPr>
        <dsp:cNvPr id="0" name=""/>
        <dsp:cNvSpPr/>
      </dsp:nvSpPr>
      <dsp:spPr>
        <a:xfrm>
          <a:off x="7184358" y="1105467"/>
          <a:ext cx="367772" cy="525589"/>
        </a:xfrm>
        <a:custGeom>
          <a:avLst/>
          <a:gdLst/>
          <a:ahLst/>
          <a:cxnLst/>
          <a:rect l="0" t="0" r="0" b="0"/>
          <a:pathLst>
            <a:path>
              <a:moveTo>
                <a:pt x="0" y="525589"/>
              </a:moveTo>
              <a:lnTo>
                <a:pt x="183886" y="525589"/>
              </a:lnTo>
              <a:lnTo>
                <a:pt x="183886" y="0"/>
              </a:lnTo>
              <a:lnTo>
                <a:pt x="367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207" y="1352225"/>
        <a:ext cx="32074" cy="32074"/>
      </dsp:txXfrm>
    </dsp:sp>
    <dsp:sp modelId="{ACB80589-C6A3-4E9D-94AE-61360B70CFF6}">
      <dsp:nvSpPr>
        <dsp:cNvPr id="0" name=""/>
        <dsp:cNvSpPr/>
      </dsp:nvSpPr>
      <dsp:spPr>
        <a:xfrm>
          <a:off x="4977721" y="1585337"/>
          <a:ext cx="367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413" y="1621863"/>
        <a:ext cx="18388" cy="18388"/>
      </dsp:txXfrm>
    </dsp:sp>
    <dsp:sp modelId="{0C848878-1D91-4F2D-857F-CB2C93981DE3}">
      <dsp:nvSpPr>
        <dsp:cNvPr id="0" name=""/>
        <dsp:cNvSpPr/>
      </dsp:nvSpPr>
      <dsp:spPr>
        <a:xfrm>
          <a:off x="2771084" y="1631057"/>
          <a:ext cx="367772" cy="1489171"/>
        </a:xfrm>
        <a:custGeom>
          <a:avLst/>
          <a:gdLst/>
          <a:ahLst/>
          <a:cxnLst/>
          <a:rect l="0" t="0" r="0" b="0"/>
          <a:pathLst>
            <a:path>
              <a:moveTo>
                <a:pt x="0" y="1489171"/>
              </a:moveTo>
              <a:lnTo>
                <a:pt x="183886" y="1489171"/>
              </a:lnTo>
              <a:lnTo>
                <a:pt x="183886" y="0"/>
              </a:lnTo>
              <a:lnTo>
                <a:pt x="367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6623" y="2337295"/>
        <a:ext cx="76695" cy="76695"/>
      </dsp:txXfrm>
    </dsp:sp>
    <dsp:sp modelId="{10902F1B-76A0-42BF-B8B6-85638234AC1B}">
      <dsp:nvSpPr>
        <dsp:cNvPr id="0" name=""/>
        <dsp:cNvSpPr/>
      </dsp:nvSpPr>
      <dsp:spPr>
        <a:xfrm>
          <a:off x="564447" y="3120229"/>
          <a:ext cx="367772" cy="2321355"/>
        </a:xfrm>
        <a:custGeom>
          <a:avLst/>
          <a:gdLst/>
          <a:ahLst/>
          <a:cxnLst/>
          <a:rect l="0" t="0" r="0" b="0"/>
          <a:pathLst>
            <a:path>
              <a:moveTo>
                <a:pt x="0" y="2321355"/>
              </a:moveTo>
              <a:lnTo>
                <a:pt x="183886" y="2321355"/>
              </a:lnTo>
              <a:lnTo>
                <a:pt x="183886" y="0"/>
              </a:lnTo>
              <a:lnTo>
                <a:pt x="36777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9576" y="4222149"/>
        <a:ext cx="117515" cy="117515"/>
      </dsp:txXfrm>
    </dsp:sp>
    <dsp:sp modelId="{47AE8846-F21F-4E4C-B4A3-D44DA4BF791C}">
      <dsp:nvSpPr>
        <dsp:cNvPr id="0" name=""/>
        <dsp:cNvSpPr/>
      </dsp:nvSpPr>
      <dsp:spPr>
        <a:xfrm rot="16200000">
          <a:off x="-1191207" y="5161270"/>
          <a:ext cx="2950680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1207" y="5161270"/>
        <a:ext cx="2950680" cy="560629"/>
      </dsp:txXfrm>
    </dsp:sp>
    <dsp:sp modelId="{D456BF37-646F-420A-817B-2C6FE870644F}">
      <dsp:nvSpPr>
        <dsp:cNvPr id="0" name=""/>
        <dsp:cNvSpPr/>
      </dsp:nvSpPr>
      <dsp:spPr>
        <a:xfrm>
          <a:off x="932220" y="2839914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932220" y="2839914"/>
        <a:ext cx="1838863" cy="560629"/>
      </dsp:txXfrm>
    </dsp:sp>
    <dsp:sp modelId="{F678B992-AAA1-449B-A9AC-A0909C16B6C7}">
      <dsp:nvSpPr>
        <dsp:cNvPr id="0" name=""/>
        <dsp:cNvSpPr/>
      </dsp:nvSpPr>
      <dsp:spPr>
        <a:xfrm>
          <a:off x="3138857" y="1350743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</a:t>
          </a:r>
          <a:endParaRPr lang="zh-CN" altLang="en-US" sz="2000" kern="1200"/>
        </a:p>
      </dsp:txBody>
      <dsp:txXfrm>
        <a:off x="3138857" y="1350743"/>
        <a:ext cx="1838863" cy="560629"/>
      </dsp:txXfrm>
    </dsp:sp>
    <dsp:sp modelId="{B1DA1D8A-0B8F-47DF-BCBE-465AB13F114A}">
      <dsp:nvSpPr>
        <dsp:cNvPr id="0" name=""/>
        <dsp:cNvSpPr/>
      </dsp:nvSpPr>
      <dsp:spPr>
        <a:xfrm>
          <a:off x="5345494" y="1350743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Essay Prepare</a:t>
          </a:r>
          <a:endParaRPr lang="zh-CN" altLang="en-US" sz="2000" kern="1200"/>
        </a:p>
      </dsp:txBody>
      <dsp:txXfrm>
        <a:off x="5345494" y="1350743"/>
        <a:ext cx="1838863" cy="560629"/>
      </dsp:txXfrm>
    </dsp:sp>
    <dsp:sp modelId="{02E6965F-40B4-4684-B1D5-44EB3B471058}">
      <dsp:nvSpPr>
        <dsp:cNvPr id="0" name=""/>
        <dsp:cNvSpPr/>
      </dsp:nvSpPr>
      <dsp:spPr>
        <a:xfrm>
          <a:off x="7552130" y="825153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ad</a:t>
          </a:r>
          <a:endParaRPr lang="zh-CN" altLang="en-US" sz="2000" kern="1200"/>
        </a:p>
      </dsp:txBody>
      <dsp:txXfrm>
        <a:off x="7552130" y="825153"/>
        <a:ext cx="1838863" cy="560629"/>
      </dsp:txXfrm>
    </dsp:sp>
    <dsp:sp modelId="{7F9723D1-C7D5-4ADC-A4B6-027B1B6715D3}">
      <dsp:nvSpPr>
        <dsp:cNvPr id="0" name=""/>
        <dsp:cNvSpPr/>
      </dsp:nvSpPr>
      <dsp:spPr>
        <a:xfrm>
          <a:off x="9758767" y="474760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/UML</a:t>
          </a:r>
          <a:endParaRPr lang="zh-CN" altLang="en-US" sz="2000" kern="1200"/>
        </a:p>
      </dsp:txBody>
      <dsp:txXfrm>
        <a:off x="9758767" y="474760"/>
        <a:ext cx="1838863" cy="560629"/>
      </dsp:txXfrm>
    </dsp:sp>
    <dsp:sp modelId="{4531F7D1-747F-4CFC-AC17-8B39B335902F}">
      <dsp:nvSpPr>
        <dsp:cNvPr id="0" name=""/>
        <dsp:cNvSpPr/>
      </dsp:nvSpPr>
      <dsp:spPr>
        <a:xfrm>
          <a:off x="9758767" y="1175546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1:00-12:00</a:t>
          </a:r>
          <a:endParaRPr lang="zh-CN" altLang="en-US" sz="2000" kern="1200"/>
        </a:p>
      </dsp:txBody>
      <dsp:txXfrm>
        <a:off x="9758767" y="1175546"/>
        <a:ext cx="1838863" cy="560629"/>
      </dsp:txXfrm>
    </dsp:sp>
    <dsp:sp modelId="{5FCC4734-4C40-41B4-839F-606FC04D3223}">
      <dsp:nvSpPr>
        <dsp:cNvPr id="0" name=""/>
        <dsp:cNvSpPr/>
      </dsp:nvSpPr>
      <dsp:spPr>
        <a:xfrm>
          <a:off x="7552130" y="1876333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Write</a:t>
          </a:r>
          <a:endParaRPr lang="zh-CN" altLang="en-US" sz="2000" kern="1200"/>
        </a:p>
      </dsp:txBody>
      <dsp:txXfrm>
        <a:off x="7552130" y="1876333"/>
        <a:ext cx="1838863" cy="560629"/>
      </dsp:txXfrm>
    </dsp:sp>
    <dsp:sp modelId="{16ED2B5F-50F2-4A7E-BB8A-D00FAE896D60}">
      <dsp:nvSpPr>
        <dsp:cNvPr id="0" name=""/>
        <dsp:cNvSpPr/>
      </dsp:nvSpPr>
      <dsp:spPr>
        <a:xfrm>
          <a:off x="9758767" y="1876333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5:00-17:00</a:t>
          </a:r>
          <a:endParaRPr lang="zh-CN" altLang="en-US" sz="2000" kern="1200"/>
        </a:p>
      </dsp:txBody>
      <dsp:txXfrm>
        <a:off x="9758767" y="1876333"/>
        <a:ext cx="1838863" cy="560629"/>
      </dsp:txXfrm>
    </dsp:sp>
    <dsp:sp modelId="{2984E2B2-5E92-4960-B78B-1C0F04ACCCB2}">
      <dsp:nvSpPr>
        <dsp:cNvPr id="0" name=""/>
        <dsp:cNvSpPr/>
      </dsp:nvSpPr>
      <dsp:spPr>
        <a:xfrm>
          <a:off x="3138857" y="2577119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M</a:t>
          </a:r>
          <a:endParaRPr lang="zh-CN" altLang="en-US" sz="2000" kern="1200"/>
        </a:p>
      </dsp:txBody>
      <dsp:txXfrm>
        <a:off x="3138857" y="2577119"/>
        <a:ext cx="1838863" cy="560629"/>
      </dsp:txXfrm>
    </dsp:sp>
    <dsp:sp modelId="{4AF6E52F-BBBF-4A31-9DF9-216E8D39C5F1}">
      <dsp:nvSpPr>
        <dsp:cNvPr id="0" name=""/>
        <dsp:cNvSpPr/>
      </dsp:nvSpPr>
      <dsp:spPr>
        <a:xfrm>
          <a:off x="5345494" y="2577119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repare</a:t>
          </a:r>
          <a:endParaRPr lang="zh-CN" altLang="en-US" sz="2000" kern="1200"/>
        </a:p>
      </dsp:txBody>
      <dsp:txXfrm>
        <a:off x="5345494" y="2577119"/>
        <a:ext cx="1838863" cy="560629"/>
      </dsp:txXfrm>
    </dsp:sp>
    <dsp:sp modelId="{6EEF21C0-FC48-46F3-A602-36E667F3FA4B}">
      <dsp:nvSpPr>
        <dsp:cNvPr id="0" name=""/>
        <dsp:cNvSpPr/>
      </dsp:nvSpPr>
      <dsp:spPr>
        <a:xfrm>
          <a:off x="7552130" y="2577119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2:00-12:30</a:t>
          </a:r>
          <a:endParaRPr lang="zh-CN" altLang="en-US" sz="2000" kern="1200"/>
        </a:p>
      </dsp:txBody>
      <dsp:txXfrm>
        <a:off x="7552130" y="2577119"/>
        <a:ext cx="1838863" cy="560629"/>
      </dsp:txXfrm>
    </dsp:sp>
    <dsp:sp modelId="{9930AFAD-7CAA-421C-A6F6-BE96E32B90BE}">
      <dsp:nvSpPr>
        <dsp:cNvPr id="0" name=""/>
        <dsp:cNvSpPr/>
      </dsp:nvSpPr>
      <dsp:spPr>
        <a:xfrm>
          <a:off x="3138857" y="3277906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eep Learning</a:t>
          </a:r>
          <a:endParaRPr lang="zh-CN" altLang="en-US" sz="2000" kern="1200"/>
        </a:p>
      </dsp:txBody>
      <dsp:txXfrm>
        <a:off x="3138857" y="3277906"/>
        <a:ext cx="1838863" cy="560629"/>
      </dsp:txXfrm>
    </dsp:sp>
    <dsp:sp modelId="{AEAE9668-1594-42A7-936C-F6D9B03E5605}">
      <dsp:nvSpPr>
        <dsp:cNvPr id="0" name=""/>
        <dsp:cNvSpPr/>
      </dsp:nvSpPr>
      <dsp:spPr>
        <a:xfrm>
          <a:off x="5345494" y="3277906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urse 3</a:t>
          </a:r>
          <a:endParaRPr lang="zh-CN" altLang="en-US" sz="2000" kern="1200"/>
        </a:p>
      </dsp:txBody>
      <dsp:txXfrm>
        <a:off x="5345494" y="3277906"/>
        <a:ext cx="1838863" cy="560629"/>
      </dsp:txXfrm>
    </dsp:sp>
    <dsp:sp modelId="{EC8A8FAF-CCC1-447F-AF4A-1B7F5640C737}">
      <dsp:nvSpPr>
        <dsp:cNvPr id="0" name=""/>
        <dsp:cNvSpPr/>
      </dsp:nvSpPr>
      <dsp:spPr>
        <a:xfrm>
          <a:off x="7552130" y="3277906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8:30-22:00</a:t>
          </a:r>
          <a:endParaRPr lang="zh-CN" altLang="en-US" sz="2000" kern="1200"/>
        </a:p>
      </dsp:txBody>
      <dsp:txXfrm>
        <a:off x="7552130" y="3277906"/>
        <a:ext cx="1838863" cy="560629"/>
      </dsp:txXfrm>
    </dsp:sp>
    <dsp:sp modelId="{80600A35-84AA-43CE-81F3-F98690856545}">
      <dsp:nvSpPr>
        <dsp:cNvPr id="0" name=""/>
        <dsp:cNvSpPr/>
      </dsp:nvSpPr>
      <dsp:spPr>
        <a:xfrm>
          <a:off x="3138857" y="4329086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3138857" y="4329086"/>
        <a:ext cx="1838863" cy="560629"/>
      </dsp:txXfrm>
    </dsp:sp>
    <dsp:sp modelId="{A9B15C1A-4C4B-4F3A-A878-84EA420CF092}">
      <dsp:nvSpPr>
        <dsp:cNvPr id="0" name=""/>
        <dsp:cNvSpPr/>
      </dsp:nvSpPr>
      <dsp:spPr>
        <a:xfrm>
          <a:off x="5345494" y="3978692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5345494" y="3978692"/>
        <a:ext cx="1838863" cy="560629"/>
      </dsp:txXfrm>
    </dsp:sp>
    <dsp:sp modelId="{CF727354-29D2-487B-B444-C7F2F7C6251F}">
      <dsp:nvSpPr>
        <dsp:cNvPr id="0" name=""/>
        <dsp:cNvSpPr/>
      </dsp:nvSpPr>
      <dsp:spPr>
        <a:xfrm>
          <a:off x="7552130" y="3978692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2:30-23:00</a:t>
          </a:r>
          <a:endParaRPr lang="zh-CN" altLang="en-US" sz="2000" kern="1200"/>
        </a:p>
      </dsp:txBody>
      <dsp:txXfrm>
        <a:off x="7552130" y="3978692"/>
        <a:ext cx="1838863" cy="560629"/>
      </dsp:txXfrm>
    </dsp:sp>
    <dsp:sp modelId="{15C0708F-ABE9-4816-A9BB-D568076E6BB4}">
      <dsp:nvSpPr>
        <dsp:cNvPr id="0" name=""/>
        <dsp:cNvSpPr/>
      </dsp:nvSpPr>
      <dsp:spPr>
        <a:xfrm>
          <a:off x="5345494" y="4679479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5345494" y="4679479"/>
        <a:ext cx="1838863" cy="560629"/>
      </dsp:txXfrm>
    </dsp:sp>
    <dsp:sp modelId="{CA5EEB91-BBC0-4FD7-A784-801193D503B6}">
      <dsp:nvSpPr>
        <dsp:cNvPr id="0" name=""/>
        <dsp:cNvSpPr/>
      </dsp:nvSpPr>
      <dsp:spPr>
        <a:xfrm>
          <a:off x="7552130" y="4679479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3:00-23:30</a:t>
          </a:r>
          <a:endParaRPr lang="zh-CN" altLang="en-US" sz="2000" kern="1200"/>
        </a:p>
      </dsp:txBody>
      <dsp:txXfrm>
        <a:off x="7552130" y="4679479"/>
        <a:ext cx="1838863" cy="560629"/>
      </dsp:txXfrm>
    </dsp:sp>
    <dsp:sp modelId="{8AE761E9-06B7-488A-B552-DDFB300D65C0}">
      <dsp:nvSpPr>
        <dsp:cNvPr id="0" name=""/>
        <dsp:cNvSpPr/>
      </dsp:nvSpPr>
      <dsp:spPr>
        <a:xfrm>
          <a:off x="932220" y="5380266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932220" y="5380266"/>
        <a:ext cx="1838863" cy="560629"/>
      </dsp:txXfrm>
    </dsp:sp>
    <dsp:sp modelId="{91DAF317-01BE-4015-8F50-02709F4CC5EE}">
      <dsp:nvSpPr>
        <dsp:cNvPr id="0" name=""/>
        <dsp:cNvSpPr/>
      </dsp:nvSpPr>
      <dsp:spPr>
        <a:xfrm>
          <a:off x="3138857" y="5380266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8857" y="5380266"/>
        <a:ext cx="1838863" cy="560629"/>
      </dsp:txXfrm>
    </dsp:sp>
    <dsp:sp modelId="{FFEE87F8-C895-4BA8-87E6-4120D400156F}">
      <dsp:nvSpPr>
        <dsp:cNvPr id="0" name=""/>
        <dsp:cNvSpPr/>
      </dsp:nvSpPr>
      <dsp:spPr>
        <a:xfrm>
          <a:off x="5345494" y="5380266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8:00-18:30</a:t>
          </a:r>
          <a:endParaRPr lang="zh-CN" altLang="en-US" sz="2000" kern="1200"/>
        </a:p>
      </dsp:txBody>
      <dsp:txXfrm>
        <a:off x="5345494" y="5380266"/>
        <a:ext cx="1838863" cy="560629"/>
      </dsp:txXfrm>
    </dsp:sp>
    <dsp:sp modelId="{E2CE8335-163F-4FC8-9EB2-2F1AB9A3494D}">
      <dsp:nvSpPr>
        <dsp:cNvPr id="0" name=""/>
        <dsp:cNvSpPr/>
      </dsp:nvSpPr>
      <dsp:spPr>
        <a:xfrm>
          <a:off x="932220" y="7482625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932220" y="7482625"/>
        <a:ext cx="1838863" cy="560629"/>
      </dsp:txXfrm>
    </dsp:sp>
    <dsp:sp modelId="{68C7DC2A-DF30-426E-B8FD-F49EE5583BB0}">
      <dsp:nvSpPr>
        <dsp:cNvPr id="0" name=""/>
        <dsp:cNvSpPr/>
      </dsp:nvSpPr>
      <dsp:spPr>
        <a:xfrm>
          <a:off x="3138857" y="6081052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8857" y="6081052"/>
        <a:ext cx="1838863" cy="560629"/>
      </dsp:txXfrm>
    </dsp:sp>
    <dsp:sp modelId="{FC1F9FB9-0030-40B4-8C06-14758D2D417E}">
      <dsp:nvSpPr>
        <dsp:cNvPr id="0" name=""/>
        <dsp:cNvSpPr/>
      </dsp:nvSpPr>
      <dsp:spPr>
        <a:xfrm>
          <a:off x="5345494" y="6081052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5345494" y="6081052"/>
        <a:ext cx="1838863" cy="560629"/>
      </dsp:txXfrm>
    </dsp:sp>
    <dsp:sp modelId="{7E713748-379C-4B5E-9EC6-622A2DAA67D9}">
      <dsp:nvSpPr>
        <dsp:cNvPr id="0" name=""/>
        <dsp:cNvSpPr/>
      </dsp:nvSpPr>
      <dsp:spPr>
        <a:xfrm>
          <a:off x="3138857" y="8183412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3138857" y="8183412"/>
        <a:ext cx="1838863" cy="560629"/>
      </dsp:txXfrm>
    </dsp:sp>
    <dsp:sp modelId="{50DFE8EC-C200-4654-AAE8-1C218BF1FF46}">
      <dsp:nvSpPr>
        <dsp:cNvPr id="0" name=""/>
        <dsp:cNvSpPr/>
      </dsp:nvSpPr>
      <dsp:spPr>
        <a:xfrm>
          <a:off x="5345494" y="8183412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5345494" y="8183412"/>
        <a:ext cx="1838863" cy="560629"/>
      </dsp:txXfrm>
    </dsp:sp>
    <dsp:sp modelId="{550E294F-EC44-419B-ACBA-76EA29C580AF}">
      <dsp:nvSpPr>
        <dsp:cNvPr id="0" name=""/>
        <dsp:cNvSpPr/>
      </dsp:nvSpPr>
      <dsp:spPr>
        <a:xfrm>
          <a:off x="7552130" y="6781839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7552130" y="6781839"/>
        <a:ext cx="1838863" cy="560629"/>
      </dsp:txXfrm>
    </dsp:sp>
    <dsp:sp modelId="{C4CC9163-AF6A-4C65-9F2D-CACC9DB43624}">
      <dsp:nvSpPr>
        <dsp:cNvPr id="0" name=""/>
        <dsp:cNvSpPr/>
      </dsp:nvSpPr>
      <dsp:spPr>
        <a:xfrm>
          <a:off x="7552130" y="7482625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7552130" y="7482625"/>
        <a:ext cx="1838863" cy="560629"/>
      </dsp:txXfrm>
    </dsp:sp>
    <dsp:sp modelId="{964E3496-9F20-4756-A220-FBA1D5E4980C}">
      <dsp:nvSpPr>
        <dsp:cNvPr id="0" name=""/>
        <dsp:cNvSpPr/>
      </dsp:nvSpPr>
      <dsp:spPr>
        <a:xfrm>
          <a:off x="7552130" y="8183412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</a:t>
          </a:r>
          <a:endParaRPr lang="zh-CN" altLang="en-US" sz="2000" kern="1200"/>
        </a:p>
      </dsp:txBody>
      <dsp:txXfrm>
        <a:off x="7552130" y="8183412"/>
        <a:ext cx="1838863" cy="560629"/>
      </dsp:txXfrm>
    </dsp:sp>
    <dsp:sp modelId="{5E8E4353-97E3-4769-8745-E51435D5D5C3}">
      <dsp:nvSpPr>
        <dsp:cNvPr id="0" name=""/>
        <dsp:cNvSpPr/>
      </dsp:nvSpPr>
      <dsp:spPr>
        <a:xfrm>
          <a:off x="7552130" y="8884199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7552130" y="8884199"/>
        <a:ext cx="1838863" cy="560629"/>
      </dsp:txXfrm>
    </dsp:sp>
    <dsp:sp modelId="{D7C5D150-03F6-45BD-A169-D47A44E30451}">
      <dsp:nvSpPr>
        <dsp:cNvPr id="0" name=""/>
        <dsp:cNvSpPr/>
      </dsp:nvSpPr>
      <dsp:spPr>
        <a:xfrm>
          <a:off x="7552130" y="9584985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7552130" y="9584985"/>
        <a:ext cx="1838863" cy="560629"/>
      </dsp:txXfrm>
    </dsp:sp>
    <dsp:sp modelId="{D39F0EBD-FE23-49ED-8731-BF50C8139E65}">
      <dsp:nvSpPr>
        <dsp:cNvPr id="0" name=""/>
        <dsp:cNvSpPr/>
      </dsp:nvSpPr>
      <dsp:spPr>
        <a:xfrm>
          <a:off x="3138857" y="8884199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3138857" y="8884199"/>
        <a:ext cx="1838863" cy="560629"/>
      </dsp:txXfrm>
    </dsp:sp>
    <dsp:sp modelId="{53AEF0C2-BE19-450F-87F1-3F6A8CDD2C4F}">
      <dsp:nvSpPr>
        <dsp:cNvPr id="0" name=""/>
        <dsp:cNvSpPr/>
      </dsp:nvSpPr>
      <dsp:spPr>
        <a:xfrm>
          <a:off x="5345494" y="8884199"/>
          <a:ext cx="1838863" cy="56062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5345494" y="8884199"/>
        <a:ext cx="1838863" cy="56062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8023802" y="7258799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0581" y="7502544"/>
        <a:ext cx="38097" cy="38097"/>
      </dsp:txXfrm>
    </dsp:sp>
    <dsp:sp modelId="{825BE01C-D7B3-4F41-B894-43E47067F56C}">
      <dsp:nvSpPr>
        <dsp:cNvPr id="0" name=""/>
        <dsp:cNvSpPr/>
      </dsp:nvSpPr>
      <dsp:spPr>
        <a:xfrm>
          <a:off x="8023802" y="673321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0581" y="6976957"/>
        <a:ext cx="38097" cy="38097"/>
      </dsp:txXfrm>
    </dsp:sp>
    <dsp:sp modelId="{3B1A3685-9A27-4EC4-BEFC-1FDA25274BFA}">
      <dsp:nvSpPr>
        <dsp:cNvPr id="0" name=""/>
        <dsp:cNvSpPr/>
      </dsp:nvSpPr>
      <dsp:spPr>
        <a:xfrm>
          <a:off x="4713862" y="7213079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7245008"/>
        <a:ext cx="27582" cy="27582"/>
      </dsp:txXfrm>
    </dsp:sp>
    <dsp:sp modelId="{3D594C2F-E3B3-49E4-91B1-8021AB724E6F}">
      <dsp:nvSpPr>
        <dsp:cNvPr id="0" name=""/>
        <dsp:cNvSpPr/>
      </dsp:nvSpPr>
      <dsp:spPr>
        <a:xfrm>
          <a:off x="1403923" y="3842481"/>
          <a:ext cx="551656" cy="34163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3416318"/>
              </a:lnTo>
              <a:lnTo>
                <a:pt x="551656" y="341631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1593237" y="5464126"/>
        <a:ext cx="173028" cy="173028"/>
      </dsp:txXfrm>
    </dsp:sp>
    <dsp:sp modelId="{EB499143-0A51-4A84-9BCC-171DB7295B2C}">
      <dsp:nvSpPr>
        <dsp:cNvPr id="0" name=""/>
        <dsp:cNvSpPr/>
      </dsp:nvSpPr>
      <dsp:spPr>
        <a:xfrm>
          <a:off x="4713862" y="5156449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5400194"/>
        <a:ext cx="38097" cy="38097"/>
      </dsp:txXfrm>
    </dsp:sp>
    <dsp:sp modelId="{423F62A8-A7D7-465E-A172-BE4FED008A81}">
      <dsp:nvSpPr>
        <dsp:cNvPr id="0" name=""/>
        <dsp:cNvSpPr/>
      </dsp:nvSpPr>
      <dsp:spPr>
        <a:xfrm>
          <a:off x="4713862" y="463086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4874607"/>
        <a:ext cx="38097" cy="38097"/>
      </dsp:txXfrm>
    </dsp:sp>
    <dsp:sp modelId="{8542F5B9-67D9-4447-8C29-940F39DB9407}">
      <dsp:nvSpPr>
        <dsp:cNvPr id="0" name=""/>
        <dsp:cNvSpPr/>
      </dsp:nvSpPr>
      <dsp:spPr>
        <a:xfrm>
          <a:off x="1403923" y="3842481"/>
          <a:ext cx="551656" cy="13139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1313968"/>
              </a:lnTo>
              <a:lnTo>
                <a:pt x="551656" y="131396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44124" y="4463838"/>
        <a:ext cx="71253" cy="71253"/>
      </dsp:txXfrm>
    </dsp:sp>
    <dsp:sp modelId="{AB50A51B-F20A-4F5E-94BD-F9D77A9332BC}">
      <dsp:nvSpPr>
        <dsp:cNvPr id="0" name=""/>
        <dsp:cNvSpPr/>
      </dsp:nvSpPr>
      <dsp:spPr>
        <a:xfrm>
          <a:off x="4713862" y="3054100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3297845"/>
        <a:ext cx="38097" cy="38097"/>
      </dsp:txXfrm>
    </dsp:sp>
    <dsp:sp modelId="{3AD7E826-24D0-4602-AAA0-C527D48B2356}">
      <dsp:nvSpPr>
        <dsp:cNvPr id="0" name=""/>
        <dsp:cNvSpPr/>
      </dsp:nvSpPr>
      <dsp:spPr>
        <a:xfrm>
          <a:off x="4713862" y="252851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2772257"/>
        <a:ext cx="38097" cy="38097"/>
      </dsp:txXfrm>
    </dsp:sp>
    <dsp:sp modelId="{65BE38A7-EFDD-42A5-8387-87F6ED284FA3}">
      <dsp:nvSpPr>
        <dsp:cNvPr id="0" name=""/>
        <dsp:cNvSpPr/>
      </dsp:nvSpPr>
      <dsp:spPr>
        <a:xfrm>
          <a:off x="1403923" y="3054100"/>
          <a:ext cx="551656" cy="788381"/>
        </a:xfrm>
        <a:custGeom>
          <a:avLst/>
          <a:gdLst/>
          <a:ahLst/>
          <a:cxnLst/>
          <a:rect l="0" t="0" r="0" b="0"/>
          <a:pathLst>
            <a:path>
              <a:moveTo>
                <a:pt x="0" y="788381"/>
              </a:moveTo>
              <a:lnTo>
                <a:pt x="275828" y="788381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55695" y="3424235"/>
        <a:ext cx="48111" cy="48111"/>
      </dsp:txXfrm>
    </dsp:sp>
    <dsp:sp modelId="{96819C43-A9FE-4707-BD15-49B549232EF9}">
      <dsp:nvSpPr>
        <dsp:cNvPr id="0" name=""/>
        <dsp:cNvSpPr/>
      </dsp:nvSpPr>
      <dsp:spPr>
        <a:xfrm>
          <a:off x="8023802" y="1431617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5839" y="1463546"/>
        <a:ext cx="27582" cy="27582"/>
      </dsp:txXfrm>
    </dsp:sp>
    <dsp:sp modelId="{5F04F140-49BC-44CA-A5CF-ED23984D9D76}">
      <dsp:nvSpPr>
        <dsp:cNvPr id="0" name=""/>
        <dsp:cNvSpPr/>
      </dsp:nvSpPr>
      <dsp:spPr>
        <a:xfrm>
          <a:off x="4713862" y="1431617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1463546"/>
        <a:ext cx="27582" cy="27582"/>
      </dsp:txXfrm>
    </dsp:sp>
    <dsp:sp modelId="{22DC00D5-0FC3-4C9A-B889-B732357E2B93}">
      <dsp:nvSpPr>
        <dsp:cNvPr id="0" name=""/>
        <dsp:cNvSpPr/>
      </dsp:nvSpPr>
      <dsp:spPr>
        <a:xfrm>
          <a:off x="1403923" y="1477337"/>
          <a:ext cx="551656" cy="2365143"/>
        </a:xfrm>
        <a:custGeom>
          <a:avLst/>
          <a:gdLst/>
          <a:ahLst/>
          <a:cxnLst/>
          <a:rect l="0" t="0" r="0" b="0"/>
          <a:pathLst>
            <a:path>
              <a:moveTo>
                <a:pt x="0" y="2365143"/>
              </a:moveTo>
              <a:lnTo>
                <a:pt x="275828" y="2365143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1619035" y="2599193"/>
        <a:ext cx="121431" cy="121431"/>
      </dsp:txXfrm>
    </dsp:sp>
    <dsp:sp modelId="{4515FAEF-36C9-4116-9605-1B965FA33EC8}">
      <dsp:nvSpPr>
        <dsp:cNvPr id="0" name=""/>
        <dsp:cNvSpPr/>
      </dsp:nvSpPr>
      <dsp:spPr>
        <a:xfrm>
          <a:off x="8023802" y="380442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5839" y="412371"/>
        <a:ext cx="27582" cy="27582"/>
      </dsp:txXfrm>
    </dsp:sp>
    <dsp:sp modelId="{E8D8CEE9-FA90-4415-AAE3-E34B668155C6}">
      <dsp:nvSpPr>
        <dsp:cNvPr id="0" name=""/>
        <dsp:cNvSpPr/>
      </dsp:nvSpPr>
      <dsp:spPr>
        <a:xfrm>
          <a:off x="4713862" y="380442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412371"/>
        <a:ext cx="27582" cy="27582"/>
      </dsp:txXfrm>
    </dsp:sp>
    <dsp:sp modelId="{13B31FC7-D576-4A66-BE14-D30919A7EFCC}">
      <dsp:nvSpPr>
        <dsp:cNvPr id="0" name=""/>
        <dsp:cNvSpPr/>
      </dsp:nvSpPr>
      <dsp:spPr>
        <a:xfrm>
          <a:off x="1403923" y="426162"/>
          <a:ext cx="551656" cy="3416318"/>
        </a:xfrm>
        <a:custGeom>
          <a:avLst/>
          <a:gdLst/>
          <a:ahLst/>
          <a:cxnLst/>
          <a:rect l="0" t="0" r="0" b="0"/>
          <a:pathLst>
            <a:path>
              <a:moveTo>
                <a:pt x="0" y="3416318"/>
              </a:moveTo>
              <a:lnTo>
                <a:pt x="275828" y="3416318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1593237" y="2047807"/>
        <a:ext cx="173028" cy="173028"/>
      </dsp:txXfrm>
    </dsp:sp>
    <dsp:sp modelId="{47AE8846-F21F-4E4C-B4A3-D44DA4BF791C}">
      <dsp:nvSpPr>
        <dsp:cNvPr id="0" name=""/>
        <dsp:cNvSpPr/>
      </dsp:nvSpPr>
      <dsp:spPr>
        <a:xfrm rot="16200000">
          <a:off x="-1229546" y="3422011"/>
          <a:ext cx="4425999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925" tIns="34925" rIns="34925" bIns="34925" numCol="1" spcCol="1270" anchor="ctr" anchorCtr="0">
          <a:noAutofit/>
        </a:bodyPr>
        <a:lstStyle/>
        <a:p>
          <a:pPr lvl="0" algn="ctr" defTabSz="2444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5500" kern="1200"/>
            <a:t>Feedback</a:t>
          </a:r>
          <a:endParaRPr lang="zh-CN" altLang="en-US" sz="5500" kern="1200"/>
        </a:p>
      </dsp:txBody>
      <dsp:txXfrm>
        <a:off x="-1229546" y="3422011"/>
        <a:ext cx="4425999" cy="840939"/>
      </dsp:txXfrm>
    </dsp:sp>
    <dsp:sp modelId="{D8029DD7-C3D4-4A1B-A556-4867F2CA8583}">
      <dsp:nvSpPr>
        <dsp:cNvPr id="0" name=""/>
        <dsp:cNvSpPr/>
      </dsp:nvSpPr>
      <dsp:spPr>
        <a:xfrm>
          <a:off x="1955579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k myself why to do it continualy</a:t>
          </a:r>
          <a:endParaRPr lang="zh-CN" altLang="en-US" sz="2000" kern="1200"/>
        </a:p>
      </dsp:txBody>
      <dsp:txXfrm>
        <a:off x="1955579" y="5692"/>
        <a:ext cx="2758282" cy="840939"/>
      </dsp:txXfrm>
    </dsp:sp>
    <dsp:sp modelId="{B1567EBD-1E43-4ECC-BFA4-ECB2828AD186}">
      <dsp:nvSpPr>
        <dsp:cNvPr id="0" name=""/>
        <dsp:cNvSpPr/>
      </dsp:nvSpPr>
      <dsp:spPr>
        <a:xfrm>
          <a:off x="5265519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oot Cause</a:t>
          </a:r>
          <a:endParaRPr lang="zh-CN" altLang="en-US" sz="2000" kern="1200"/>
        </a:p>
      </dsp:txBody>
      <dsp:txXfrm>
        <a:off x="5265519" y="5692"/>
        <a:ext cx="2758282" cy="840939"/>
      </dsp:txXfrm>
    </dsp:sp>
    <dsp:sp modelId="{D25AF45C-8621-41E6-96C3-C7BD2BF6496A}">
      <dsp:nvSpPr>
        <dsp:cNvPr id="0" name=""/>
        <dsp:cNvSpPr/>
      </dsp:nvSpPr>
      <dsp:spPr>
        <a:xfrm>
          <a:off x="8575458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sponse Quickly</a:t>
          </a:r>
          <a:endParaRPr lang="zh-CN" altLang="en-US" sz="2000" kern="1200"/>
        </a:p>
      </dsp:txBody>
      <dsp:txXfrm>
        <a:off x="8575458" y="5692"/>
        <a:ext cx="2758282" cy="840939"/>
      </dsp:txXfrm>
    </dsp:sp>
    <dsp:sp modelId="{847F8605-730D-4F97-9EB1-4814AB2E5EA0}">
      <dsp:nvSpPr>
        <dsp:cNvPr id="0" name=""/>
        <dsp:cNvSpPr/>
      </dsp:nvSpPr>
      <dsp:spPr>
        <a:xfrm>
          <a:off x="1955579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elf-cultivation</a:t>
          </a:r>
          <a:endParaRPr lang="zh-CN" altLang="en-US" sz="2000" kern="1200"/>
        </a:p>
      </dsp:txBody>
      <dsp:txXfrm>
        <a:off x="1955579" y="1056867"/>
        <a:ext cx="2758282" cy="840939"/>
      </dsp:txXfrm>
    </dsp:sp>
    <dsp:sp modelId="{CF14C786-B92A-4D82-A9E0-9B2C8DC98635}">
      <dsp:nvSpPr>
        <dsp:cNvPr id="0" name=""/>
        <dsp:cNvSpPr/>
      </dsp:nvSpPr>
      <dsp:spPr>
        <a:xfrm>
          <a:off x="5265519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tive Action</a:t>
          </a:r>
          <a:endParaRPr lang="zh-CN" altLang="en-US" sz="2000" kern="1200"/>
        </a:p>
      </dsp:txBody>
      <dsp:txXfrm>
        <a:off x="5265519" y="1056867"/>
        <a:ext cx="2758282" cy="840939"/>
      </dsp:txXfrm>
    </dsp:sp>
    <dsp:sp modelId="{14A03383-AA53-4960-BA7C-E62DD887737A}">
      <dsp:nvSpPr>
        <dsp:cNvPr id="0" name=""/>
        <dsp:cNvSpPr/>
      </dsp:nvSpPr>
      <dsp:spPr>
        <a:xfrm>
          <a:off x="8575458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mporve</a:t>
          </a:r>
          <a:r>
            <a:rPr lang="en-US" altLang="zh-CN" sz="2000" kern="1200" baseline="0"/>
            <a:t> skills from things that I am not good at</a:t>
          </a:r>
          <a:endParaRPr lang="zh-CN" altLang="en-US" sz="2000" kern="1200"/>
        </a:p>
      </dsp:txBody>
      <dsp:txXfrm>
        <a:off x="8575458" y="1056867"/>
        <a:ext cx="2758282" cy="840939"/>
      </dsp:txXfrm>
    </dsp:sp>
    <dsp:sp modelId="{667EC47A-D406-433A-9EE9-6981B639D7B7}">
      <dsp:nvSpPr>
        <dsp:cNvPr id="0" name=""/>
        <dsp:cNvSpPr/>
      </dsp:nvSpPr>
      <dsp:spPr>
        <a:xfrm>
          <a:off x="1955579" y="2633630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1955579" y="2633630"/>
        <a:ext cx="2758282" cy="840939"/>
      </dsp:txXfrm>
    </dsp:sp>
    <dsp:sp modelId="{C89F51ED-3374-442C-92AA-F1197A936B88}">
      <dsp:nvSpPr>
        <dsp:cNvPr id="0" name=""/>
        <dsp:cNvSpPr/>
      </dsp:nvSpPr>
      <dsp:spPr>
        <a:xfrm>
          <a:off x="5265519" y="210804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ursuit main goal</a:t>
          </a:r>
          <a:endParaRPr lang="zh-CN" altLang="en-US" sz="2000" kern="1200"/>
        </a:p>
      </dsp:txBody>
      <dsp:txXfrm>
        <a:off x="5265519" y="2108042"/>
        <a:ext cx="2758282" cy="840939"/>
      </dsp:txXfrm>
    </dsp:sp>
    <dsp:sp modelId="{5735FE3E-74EF-4FB3-9C7C-EFF9A4077E40}">
      <dsp:nvSpPr>
        <dsp:cNvPr id="0" name=""/>
        <dsp:cNvSpPr/>
      </dsp:nvSpPr>
      <dsp:spPr>
        <a:xfrm>
          <a:off x="5265519" y="315921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djust minor goals</a:t>
          </a:r>
          <a:endParaRPr lang="zh-CN" altLang="en-US" sz="2000" kern="1200"/>
        </a:p>
      </dsp:txBody>
      <dsp:txXfrm>
        <a:off x="5265519" y="3159217"/>
        <a:ext cx="2758282" cy="840939"/>
      </dsp:txXfrm>
    </dsp:sp>
    <dsp:sp modelId="{7B296622-3203-4C3C-BADC-76263B452119}">
      <dsp:nvSpPr>
        <dsp:cNvPr id="0" name=""/>
        <dsp:cNvSpPr/>
      </dsp:nvSpPr>
      <dsp:spPr>
        <a:xfrm>
          <a:off x="1955579" y="473597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trategy</a:t>
          </a:r>
          <a:endParaRPr lang="zh-CN" altLang="en-US" sz="2000" kern="1200"/>
        </a:p>
      </dsp:txBody>
      <dsp:txXfrm>
        <a:off x="1955579" y="4735979"/>
        <a:ext cx="2758282" cy="840939"/>
      </dsp:txXfrm>
    </dsp:sp>
    <dsp:sp modelId="{994DD87F-BB5F-4611-B3A5-D1E484293B06}">
      <dsp:nvSpPr>
        <dsp:cNvPr id="0" name=""/>
        <dsp:cNvSpPr/>
      </dsp:nvSpPr>
      <dsp:spPr>
        <a:xfrm>
          <a:off x="5265519" y="42103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mpress the break time before and after a class</a:t>
          </a:r>
          <a:endParaRPr lang="zh-CN" altLang="en-US" sz="2000" kern="1200"/>
        </a:p>
      </dsp:txBody>
      <dsp:txXfrm>
        <a:off x="5265519" y="4210392"/>
        <a:ext cx="2758282" cy="840939"/>
      </dsp:txXfrm>
    </dsp:sp>
    <dsp:sp modelId="{EC4FAAE3-3A08-4E62-B0A2-18D177DFE4D8}">
      <dsp:nvSpPr>
        <dsp:cNvPr id="0" name=""/>
        <dsp:cNvSpPr/>
      </dsp:nvSpPr>
      <dsp:spPr>
        <a:xfrm>
          <a:off x="5265519" y="52615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 quickly</a:t>
          </a:r>
          <a:endParaRPr lang="zh-CN" altLang="en-US" sz="2000" kern="1200"/>
        </a:p>
      </dsp:txBody>
      <dsp:txXfrm>
        <a:off x="5265519" y="5261567"/>
        <a:ext cx="2758282" cy="840939"/>
      </dsp:txXfrm>
    </dsp:sp>
    <dsp:sp modelId="{5B2A2679-3A76-4E9A-9D97-1CE4131E5F19}">
      <dsp:nvSpPr>
        <dsp:cNvPr id="0" name=""/>
        <dsp:cNvSpPr/>
      </dsp:nvSpPr>
      <dsp:spPr>
        <a:xfrm>
          <a:off x="1955579" y="683832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ersonality</a:t>
          </a:r>
          <a:endParaRPr lang="zh-CN" altLang="en-US" sz="2000" kern="1200"/>
        </a:p>
      </dsp:txBody>
      <dsp:txXfrm>
        <a:off x="1955579" y="6838329"/>
        <a:ext cx="2758282" cy="840939"/>
      </dsp:txXfrm>
    </dsp:sp>
    <dsp:sp modelId="{9C1C14DA-F756-46ED-8E95-4DC5B5DF4902}">
      <dsp:nvSpPr>
        <dsp:cNvPr id="0" name=""/>
        <dsp:cNvSpPr/>
      </dsp:nvSpPr>
      <dsp:spPr>
        <a:xfrm>
          <a:off x="5265519" y="683832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eeling/Thinking</a:t>
          </a:r>
          <a:endParaRPr lang="zh-CN" altLang="en-US" sz="2000" kern="1200"/>
        </a:p>
      </dsp:txBody>
      <dsp:txXfrm>
        <a:off x="5265519" y="6838329"/>
        <a:ext cx="2758282" cy="840939"/>
      </dsp:txXfrm>
    </dsp:sp>
    <dsp:sp modelId="{089EB4D2-309E-48F6-B6C7-F07A788BD238}">
      <dsp:nvSpPr>
        <dsp:cNvPr id="0" name=""/>
        <dsp:cNvSpPr/>
      </dsp:nvSpPr>
      <dsp:spPr>
        <a:xfrm>
          <a:off x="8575458" y="631274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void excessive feelings</a:t>
          </a:r>
          <a:endParaRPr lang="zh-CN" altLang="en-US" sz="2000" kern="1200"/>
        </a:p>
      </dsp:txBody>
      <dsp:txXfrm>
        <a:off x="8575458" y="6312742"/>
        <a:ext cx="2758282" cy="840939"/>
      </dsp:txXfrm>
    </dsp:sp>
    <dsp:sp modelId="{927FCCAB-98F8-4BEA-99B1-454338C8A10F}">
      <dsp:nvSpPr>
        <dsp:cNvPr id="0" name=""/>
        <dsp:cNvSpPr/>
      </dsp:nvSpPr>
      <dsp:spPr>
        <a:xfrm>
          <a:off x="8575458" y="736391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ocus on why/how to do the things</a:t>
          </a:r>
          <a:endParaRPr lang="zh-CN" altLang="en-US" sz="2000" kern="1200"/>
        </a:p>
      </dsp:txBody>
      <dsp:txXfrm>
        <a:off x="8575458" y="7363917"/>
        <a:ext cx="2758282" cy="84093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4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96</cp:revision>
  <dcterms:created xsi:type="dcterms:W3CDTF">2018-07-09T12:32:00Z</dcterms:created>
  <dcterms:modified xsi:type="dcterms:W3CDTF">2018-10-29T15:44:00Z</dcterms:modified>
</cp:coreProperties>
</file>